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7B934" w14:textId="31CCA71A" w:rsidR="00126A76" w:rsidRDefault="00000000">
      <w:pPr>
        <w:pStyle w:val="Title"/>
      </w:pPr>
      <w:r>
        <w:t>Gene module analysis</w:t>
      </w:r>
    </w:p>
    <w:p w14:paraId="4D98C247" w14:textId="77777777" w:rsidR="00126A76" w:rsidRDefault="00000000">
      <w:pPr>
        <w:pStyle w:val="Author"/>
      </w:pPr>
      <w:r>
        <w:t>Mikayla, Mustafa, Yibo</w:t>
      </w:r>
    </w:p>
    <w:p w14:paraId="4221211E" w14:textId="12B619C0" w:rsidR="001771F7" w:rsidRDefault="00000000" w:rsidP="002D7DD3">
      <w:pPr>
        <w:pStyle w:val="Date"/>
      </w:pPr>
      <w:r>
        <w:t>2023-05-07</w:t>
      </w:r>
    </w:p>
    <w:sdt>
      <w:sdtPr>
        <w:rPr>
          <w:rFonts w:asciiTheme="minorHAnsi" w:eastAsia="SimSun" w:hAnsiTheme="minorHAnsi" w:cstheme="minorBidi"/>
          <w:color w:val="auto"/>
          <w:sz w:val="24"/>
          <w:szCs w:val="24"/>
        </w:rPr>
        <w:id w:val="-9934083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004A21" w14:textId="2919D979" w:rsidR="001771F7" w:rsidRDefault="001771F7">
          <w:pPr>
            <w:pStyle w:val="TOCHeading"/>
          </w:pPr>
          <w:r>
            <w:t>Table of Contents</w:t>
          </w:r>
        </w:p>
        <w:p w14:paraId="2FB245AB" w14:textId="2CB4EA6C" w:rsidR="00B0751F" w:rsidRDefault="001771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389967" w:history="1">
            <w:r w:rsidR="00B0751F" w:rsidRPr="00687728">
              <w:rPr>
                <w:rStyle w:val="Hyperlink"/>
                <w:noProof/>
              </w:rPr>
              <w:t>Introduction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67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1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65278962" w14:textId="55E430E1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68" w:history="1">
            <w:r w:rsidR="00B0751F" w:rsidRPr="00687728">
              <w:rPr>
                <w:rStyle w:val="Hyperlink"/>
                <w:noProof/>
              </w:rPr>
              <w:t>Data reading, normalizing, PCA, and clusetring at different resolution.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68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2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38CE73C1" w14:textId="31EE90CE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69" w:history="1">
            <w:r w:rsidR="00B0751F" w:rsidRPr="00687728">
              <w:rPr>
                <w:rStyle w:val="Hyperlink"/>
                <w:noProof/>
              </w:rPr>
              <w:t>Identify all DEGs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69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0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633B9651" w14:textId="0DA5298F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0" w:history="1">
            <w:r w:rsidR="00B0751F" w:rsidRPr="00687728">
              <w:rPr>
                <w:rStyle w:val="Hyperlink"/>
                <w:noProof/>
              </w:rPr>
              <w:t>Check data structure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0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1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00028E27" w14:textId="6349AFB4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1" w:history="1">
            <w:r w:rsidR="00B0751F" w:rsidRPr="00687728">
              <w:rPr>
                <w:rStyle w:val="Hyperlink"/>
                <w:noProof/>
              </w:rPr>
              <w:t>Filter to preserve only top 200 DEGs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1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1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7D1410C8" w14:textId="4B6C226B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2" w:history="1">
            <w:r w:rsidR="00B0751F" w:rsidRPr="00687728">
              <w:rPr>
                <w:rStyle w:val="Hyperlink"/>
                <w:noProof/>
              </w:rPr>
              <w:t>Check the result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2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2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05D4C5B8" w14:textId="5F6623BD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3" w:history="1">
            <w:r w:rsidR="00B0751F" w:rsidRPr="00687728">
              <w:rPr>
                <w:rStyle w:val="Hyperlink"/>
                <w:noProof/>
              </w:rPr>
              <w:t>Filter to keep n.gene&gt;5 and n.cell&gt;5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3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2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4EB1C4E3" w14:textId="474A1D41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4" w:history="1">
            <w:r w:rsidR="00B0751F" w:rsidRPr="00687728">
              <w:rPr>
                <w:rStyle w:val="Hyperlink"/>
                <w:noProof/>
              </w:rPr>
              <w:t>Check how to find cell number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4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2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14DB1647" w14:textId="0085AABC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5" w:history="1">
            <w:r w:rsidR="00B0751F" w:rsidRPr="00687728">
              <w:rPr>
                <w:rStyle w:val="Hyperlink"/>
                <w:noProof/>
              </w:rPr>
              <w:t>Compare the filtered result with the original result to ensure the filter process is okay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5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4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33F26528" w14:textId="36D3CDD1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6" w:history="1">
            <w:r w:rsidR="00B0751F" w:rsidRPr="00687728">
              <w:rPr>
                <w:rStyle w:val="Hyperlink"/>
                <w:noProof/>
              </w:rPr>
              <w:t>Remove redundancy within one sample according to jaccard index &gt; 0.75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6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4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751F6E51" w14:textId="3C419A3B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7" w:history="1">
            <w:r w:rsidR="00B0751F" w:rsidRPr="00687728">
              <w:rPr>
                <w:rStyle w:val="Hyperlink"/>
                <w:noProof/>
              </w:rPr>
              <w:t>Identify gene modules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7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5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51D821DF" w14:textId="3FCA6003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8" w:history="1">
            <w:r w:rsidR="00B0751F" w:rsidRPr="00687728">
              <w:rPr>
                <w:rStyle w:val="Hyperlink"/>
                <w:noProof/>
              </w:rPr>
              <w:t>Find the optimal K value based on the elbow method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8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6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6B983902" w14:textId="5348648C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79" w:history="1">
            <w:r w:rsidR="00B0751F" w:rsidRPr="00687728">
              <w:rPr>
                <w:rStyle w:val="Hyperlink"/>
                <w:noProof/>
              </w:rPr>
              <w:t>The code below use optimized parameters as found in the cola_report for consensus clustering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79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6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49CFE921" w14:textId="48FD616F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80" w:history="1">
            <w:r w:rsidR="00B0751F" w:rsidRPr="00687728">
              <w:rPr>
                <w:rStyle w:val="Hyperlink"/>
                <w:noProof/>
              </w:rPr>
              <w:t>Find the 10 gene modules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80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6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482F63F1" w14:textId="280244A9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81" w:history="1">
            <w:r w:rsidR="00B0751F" w:rsidRPr="00687728">
              <w:rPr>
                <w:rStyle w:val="Hyperlink"/>
                <w:noProof/>
              </w:rPr>
              <w:t>Calculate gene module scores based on the module above and AUCell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81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7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5D19DCEE" w14:textId="06CCFF12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82" w:history="1">
            <w:r w:rsidR="00B0751F" w:rsidRPr="00687728">
              <w:rPr>
                <w:rStyle w:val="Hyperlink"/>
                <w:noProof/>
              </w:rPr>
              <w:t>Assign a gene module to each cell based on the highest AUCell score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82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8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443D8222" w14:textId="47A56FC4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83" w:history="1">
            <w:r w:rsidR="00B0751F" w:rsidRPr="00687728">
              <w:rPr>
                <w:rStyle w:val="Hyperlink"/>
                <w:noProof/>
              </w:rPr>
              <w:t>Calculate gini simpson index, entropy, and CV for each patient.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83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59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06B62CDE" w14:textId="7AD8D77F" w:rsidR="00B0751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389984" w:history="1">
            <w:r w:rsidR="00B0751F" w:rsidRPr="00687728">
              <w:rPr>
                <w:rStyle w:val="Hyperlink"/>
                <w:noProof/>
              </w:rPr>
              <w:t>Result Visualization</w:t>
            </w:r>
            <w:r w:rsidR="00B0751F">
              <w:rPr>
                <w:noProof/>
                <w:webHidden/>
              </w:rPr>
              <w:tab/>
            </w:r>
            <w:r w:rsidR="00B0751F">
              <w:rPr>
                <w:noProof/>
                <w:webHidden/>
              </w:rPr>
              <w:fldChar w:fldCharType="begin"/>
            </w:r>
            <w:r w:rsidR="00B0751F">
              <w:rPr>
                <w:noProof/>
                <w:webHidden/>
              </w:rPr>
              <w:instrText xml:space="preserve"> PAGEREF _Toc134389984 \h </w:instrText>
            </w:r>
            <w:r w:rsidR="00B0751F">
              <w:rPr>
                <w:noProof/>
                <w:webHidden/>
              </w:rPr>
            </w:r>
            <w:r w:rsidR="00B0751F">
              <w:rPr>
                <w:noProof/>
                <w:webHidden/>
              </w:rPr>
              <w:fldChar w:fldCharType="separate"/>
            </w:r>
            <w:r w:rsidR="00B0751F">
              <w:rPr>
                <w:noProof/>
                <w:webHidden/>
              </w:rPr>
              <w:t>60</w:t>
            </w:r>
            <w:r w:rsidR="00B0751F">
              <w:rPr>
                <w:noProof/>
                <w:webHidden/>
              </w:rPr>
              <w:fldChar w:fldCharType="end"/>
            </w:r>
          </w:hyperlink>
        </w:p>
        <w:p w14:paraId="02287962" w14:textId="15E40450" w:rsidR="001771F7" w:rsidRDefault="001771F7">
          <w:r>
            <w:rPr>
              <w:b/>
              <w:bCs/>
              <w:noProof/>
            </w:rPr>
            <w:fldChar w:fldCharType="end"/>
          </w:r>
        </w:p>
      </w:sdtContent>
    </w:sdt>
    <w:p w14:paraId="3C337277" w14:textId="40CE3702" w:rsidR="00281DC8" w:rsidRDefault="00281DC8" w:rsidP="00C96EBB">
      <w:pPr>
        <w:pStyle w:val="BodyText"/>
      </w:pPr>
    </w:p>
    <w:p w14:paraId="18DC2036" w14:textId="1B794ED0" w:rsidR="00840CE2" w:rsidRDefault="00DD1FF9" w:rsidP="00DD1FF9">
      <w:pPr>
        <w:pStyle w:val="Heading1"/>
      </w:pPr>
      <w:bookmarkStart w:id="0" w:name="_Toc134389967"/>
      <w:r>
        <w:t>Introduction</w:t>
      </w:r>
      <w:bookmarkEnd w:id="0"/>
    </w:p>
    <w:p w14:paraId="72FB84F9" w14:textId="016083EE" w:rsidR="00C96EBB" w:rsidRDefault="00C96EBB" w:rsidP="00C96EBB">
      <w:pPr>
        <w:pStyle w:val="BodyText"/>
      </w:pPr>
      <w:r w:rsidRPr="00C96EBB">
        <w:t>This report is totally original without taking code from the github repo of the original paper</w:t>
      </w:r>
      <w:r w:rsidR="00DD1FF9">
        <w:t>. As this report also includes all the output for your references, we have also provided a table of content so that you might skip some of very tedious output and go straight to some code.</w:t>
      </w:r>
    </w:p>
    <w:p w14:paraId="1569AD5D" w14:textId="4FB1C346" w:rsidR="0065240A" w:rsidRPr="00C96EBB" w:rsidRDefault="00590567" w:rsidP="0065240A">
      <w:pPr>
        <w:pStyle w:val="Heading1"/>
      </w:pPr>
      <w:bookmarkStart w:id="1" w:name="_Toc134389968"/>
      <w:r>
        <w:lastRenderedPageBreak/>
        <w:t>D</w:t>
      </w:r>
      <w:r w:rsidR="0065240A" w:rsidRPr="00AD6AD6">
        <w:t>ata reading, normalizing, PCA, and clusetring at different resolution.</w:t>
      </w:r>
      <w:bookmarkEnd w:id="1"/>
      <w:r w:rsidR="0065240A">
        <w:br/>
      </w:r>
    </w:p>
    <w:p w14:paraId="62BD541B" w14:textId="73E748F4" w:rsidR="00126A76" w:rsidRDefault="00000000">
      <w:pPr>
        <w:pStyle w:val="SourceCode"/>
        <w:rPr>
          <w:rStyle w:val="VerbatimChar"/>
        </w:rPr>
      </w:pPr>
      <w:r>
        <w:br/>
      </w:r>
      <w:r w:rsidR="00AD6AD6" w:rsidRPr="00AD6AD6">
        <w:t># The first part of the code did all the data reading, normalizing, PCA, and clusetring at different resolution.</w:t>
      </w: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t>library(Seurat)</w:t>
      </w:r>
      <w:r>
        <w:br/>
      </w:r>
      <w:r>
        <w:rPr>
          <w:rStyle w:val="VerbatimChar"/>
        </w:rPr>
        <w:t>library(Matrix)</w:t>
      </w:r>
      <w:r>
        <w:br/>
      </w:r>
      <w:r>
        <w:br/>
      </w:r>
      <w:r>
        <w:rPr>
          <w:rStyle w:val="VerbatimChar"/>
        </w:rPr>
        <w:t># List of patient IDs</w:t>
      </w:r>
      <w:r>
        <w:br/>
      </w:r>
      <w:r>
        <w:rPr>
          <w:rStyle w:val="VerbatimChar"/>
        </w:rPr>
        <w:t>patient_ids &lt;- c("CID3586", "CID3838", "CID3921", "CID3941", "CID3946", "CID3948", "CID3963", "CID4040", "CID4066", "CID4067", "CID4290A", "CID4398", "CID4461", "CID4463", "CID4465", "CID4471", "CID4495", "CID4513", "CID4515", "CID4523", "CID4530N", "CID4535", "CID44041", "CID44971", "CID44991", "CID45171")</w:t>
      </w:r>
      <w:r>
        <w:br/>
      </w:r>
      <w:r>
        <w:br/>
      </w:r>
      <w:r>
        <w:rPr>
          <w:rStyle w:val="VerbatimChar"/>
        </w:rPr>
        <w:t># Initialize an empty list to store the Seurat objects</w:t>
      </w:r>
      <w:r>
        <w:br/>
      </w:r>
      <w:r>
        <w:rPr>
          <w:rStyle w:val="VerbatimChar"/>
        </w:rPr>
        <w:t>seurat_objects &lt;- list()</w:t>
      </w:r>
      <w:r>
        <w:br/>
      </w:r>
      <w:r>
        <w:br/>
      </w:r>
      <w:r>
        <w:rPr>
          <w:rStyle w:val="VerbatimChar"/>
        </w:rPr>
        <w:t># Loop through each patient</w:t>
      </w:r>
      <w:r>
        <w:br/>
      </w:r>
      <w:r>
        <w:rPr>
          <w:rStyle w:val="VerbatimChar"/>
        </w:rPr>
        <w:t>for (patient_id in patient_ids) {</w:t>
      </w:r>
      <w:r>
        <w:br/>
      </w:r>
      <w:r>
        <w:rPr>
          <w:rStyle w:val="VerbatimChar"/>
        </w:rPr>
        <w:t xml:space="preserve">  # Define file paths for the patient's data</w:t>
      </w:r>
      <w:r>
        <w:br/>
      </w:r>
      <w:r>
        <w:rPr>
          <w:rStyle w:val="VerbatimChar"/>
        </w:rPr>
        <w:t xml:space="preserve">  count_matrix_barcodes_path &lt;- paste0("./GSE176078_RAW/", patient_id, "/count_matrix_barcodes.tsv")</w:t>
      </w:r>
      <w:r>
        <w:br/>
      </w:r>
      <w:r>
        <w:rPr>
          <w:rStyle w:val="VerbatimChar"/>
        </w:rPr>
        <w:t xml:space="preserve">  count_matrix_genes_path &lt;- paste0("./GSE176078_RAW/", patient_id, "/count_matrix_genes.tsv")</w:t>
      </w:r>
      <w:r>
        <w:br/>
      </w:r>
      <w:r>
        <w:rPr>
          <w:rStyle w:val="VerbatimChar"/>
        </w:rPr>
        <w:t xml:space="preserve">  count_matrix_sparse_path &lt;- paste0("./GSE176078_RAW/", patient_id, "/count_matrix_sparse.mtx")</w:t>
      </w:r>
      <w:r>
        <w:br/>
      </w:r>
      <w:r>
        <w:rPr>
          <w:rStyle w:val="VerbatimChar"/>
        </w:rPr>
        <w:t xml:space="preserve">  metadata_path &lt;- paste0("./GSE176078_RAW/", patient_id, "/metadata.csv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Load count matrix and metadata</w:t>
      </w:r>
      <w:r>
        <w:br/>
      </w:r>
      <w:r>
        <w:rPr>
          <w:rStyle w:val="VerbatimChar"/>
        </w:rPr>
        <w:t xml:space="preserve">  count_matrix &lt;- readMM(file = count_matrix_sparse_path)</w:t>
      </w:r>
      <w:r>
        <w:br/>
      </w:r>
      <w:r>
        <w:rPr>
          <w:rStyle w:val="VerbatimChar"/>
        </w:rPr>
        <w:t xml:space="preserve">  barcodes &lt;- read.delim(count_matrix_barcodes_path, header = FALSE, col.names = c("barcode"))</w:t>
      </w:r>
      <w:r>
        <w:br/>
      </w:r>
      <w:r>
        <w:rPr>
          <w:rStyle w:val="VerbatimChar"/>
        </w:rPr>
        <w:t xml:space="preserve">  genes &lt;- read.delim(count_matrix_genes_path, header = FALSE, col.names = c("gene"))</w:t>
      </w:r>
      <w:r>
        <w:br/>
      </w:r>
      <w:r>
        <w:rPr>
          <w:rStyle w:val="VerbatimChar"/>
        </w:rPr>
        <w:t xml:space="preserve">  metadata &lt;- read.csv(metadata_path, row.names = 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Set the colnames and rownames of the count matrix</w:t>
      </w:r>
      <w:r>
        <w:br/>
      </w:r>
      <w:r>
        <w:rPr>
          <w:rStyle w:val="VerbatimChar"/>
        </w:rPr>
        <w:t xml:space="preserve">  colnames(count_matrix) &lt;- barcodes$barcode</w:t>
      </w:r>
      <w:r>
        <w:br/>
      </w:r>
      <w:r>
        <w:rPr>
          <w:rStyle w:val="VerbatimChar"/>
        </w:rPr>
        <w:t xml:space="preserve">  rownames(count_matrix) &lt;- genes$gen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Create Seurat object</w:t>
      </w:r>
      <w:r>
        <w:br/>
      </w:r>
      <w:r>
        <w:rPr>
          <w:rStyle w:val="VerbatimChar"/>
        </w:rPr>
        <w:t xml:space="preserve">  seurat_obj &lt;- CreateSeuratObject(counts = count_matrix, project = patient_id, assay = "RNA", meta.data = metadata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Preprocessing, normalization, and scaling</w:t>
      </w:r>
      <w:r>
        <w:br/>
      </w:r>
      <w:r>
        <w:rPr>
          <w:rStyle w:val="VerbatimChar"/>
        </w:rPr>
        <w:t xml:space="preserve">  seurat_obj &lt;- NormalizeData(seurat_obj, normalization.method = "LogNormaliz</w:t>
      </w:r>
      <w:r>
        <w:rPr>
          <w:rStyle w:val="VerbatimChar"/>
        </w:rPr>
        <w:lastRenderedPageBreak/>
        <w:t>e", scale.factor = 10000)</w:t>
      </w:r>
      <w:r>
        <w:br/>
      </w:r>
      <w:r>
        <w:rPr>
          <w:rStyle w:val="VerbatimChar"/>
        </w:rPr>
        <w:t xml:space="preserve">  seurat_obj &lt;- FindVariableFeatures(seurat_obj, selection.method = "vst", nfeatures = 2000)</w:t>
      </w:r>
      <w:r>
        <w:br/>
      </w:r>
      <w:r>
        <w:rPr>
          <w:rStyle w:val="VerbatimChar"/>
        </w:rPr>
        <w:t xml:space="preserve">  seurat_obj &lt;- ScaleData(seurat_obj, features = rownames(seurat_obj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Run PCA on the scaled data</w:t>
      </w:r>
      <w:r>
        <w:br/>
      </w:r>
      <w:r>
        <w:rPr>
          <w:rStyle w:val="VerbatimChar"/>
        </w:rPr>
        <w:t xml:space="preserve">  seurat_obj &lt;- RunPCA(seurat_obj, features = VariableFeatures(object = seurat_obj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Create a shared nearest neighbor graph</w:t>
      </w:r>
      <w:r>
        <w:br/>
      </w:r>
      <w:r>
        <w:rPr>
          <w:rStyle w:val="VerbatimChar"/>
        </w:rPr>
        <w:t xml:space="preserve">  seurat_obj &lt;- FindNeighbors(seurat_obj, reduction = "pca", dims = 1:2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Find clusters at different resolutions</w:t>
      </w:r>
      <w:r>
        <w:br/>
      </w:r>
      <w:r>
        <w:rPr>
          <w:rStyle w:val="VerbatimChar"/>
        </w:rPr>
        <w:t xml:space="preserve">  resolutions &lt;- c(0.4, 0.8, 1.2, 1.6, 2.0)</w:t>
      </w:r>
      <w:r>
        <w:br/>
      </w:r>
      <w:r>
        <w:rPr>
          <w:rStyle w:val="VerbatimChar"/>
        </w:rPr>
        <w:t xml:space="preserve">  for (res in resolutions) {</w:t>
      </w:r>
      <w:r>
        <w:br/>
      </w:r>
      <w:r>
        <w:rPr>
          <w:rStyle w:val="VerbatimChar"/>
        </w:rPr>
        <w:t xml:space="preserve">    seurat_obj &lt;- FindClusters(seurat_obj, resolution = res, ident.1 = "neoplastic", algorithm = 3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Add the processed Seurat object to the list</w:t>
      </w:r>
      <w:r>
        <w:br/>
      </w:r>
      <w:r>
        <w:rPr>
          <w:rStyle w:val="VerbatimChar"/>
        </w:rPr>
        <w:t xml:space="preserve">  seurat_objects[[patient_id]] &lt;- seurat_obj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# Print the list of Seurat objects to check the results</w:t>
      </w:r>
      <w:r>
        <w:br/>
      </w:r>
      <w:r>
        <w:rPr>
          <w:rStyle w:val="VerbatimChar"/>
        </w:rPr>
        <w:t>seurat_objects</w:t>
      </w:r>
    </w:p>
    <w:p w14:paraId="507EDC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package ‘Seurat’ was built under R version 4.2.3Registered S3 method overwritten by 'data.table':</w:t>
      </w:r>
    </w:p>
    <w:p w14:paraId="2DEDF7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method           from</w:t>
      </w:r>
    </w:p>
    <w:p w14:paraId="1D31DC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print.data.table     </w:t>
      </w:r>
    </w:p>
    <w:p w14:paraId="1CEA23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Registered S3 method overwritten by 'htmlwidgets':</w:t>
      </w:r>
    </w:p>
    <w:p w14:paraId="5D4E4D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method           from         </w:t>
      </w:r>
    </w:p>
    <w:p w14:paraId="1FFD74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print.htmlwidget tools:rstudio</w:t>
      </w:r>
    </w:p>
    <w:p w14:paraId="59621F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Attaching SeuratObject</w:t>
      </w:r>
    </w:p>
    <w:p w14:paraId="245E96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package ‘Matrix’ was built under R version 4.2.3Performing log-normalization</w:t>
      </w:r>
    </w:p>
    <w:p w14:paraId="5BB392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31AC3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4CD22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C9E97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7B26A4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48C1E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E71E4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259EA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5E93DA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93265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D7B02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30DE8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47A35D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| 100%</w:t>
      </w:r>
    </w:p>
    <w:p w14:paraId="6137BA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31EBCB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GPR183, NKG7, COTL1, ALOX5AP, RGS1, IFNG, KLRB1, CCL4, TIGIT, CD40LG </w:t>
      </w:r>
    </w:p>
    <w:p w14:paraId="3DDEFCC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ZMK, DUSP4, RGS2, XCL1, RP11-291B21.2, ZNF683, GZMA, KLRD1, TRGV10, TNF </w:t>
      </w:r>
    </w:p>
    <w:p w14:paraId="2E9440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RBV7-9, LDLRAD4, CTLA4, FOS, XCL2, PLAC8, BCL2A1, GNLY, TNFRSF4, LY9 </w:t>
      </w:r>
    </w:p>
    <w:p w14:paraId="087393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TACSTD2, TM4SF1, CLDN4, MGP, KRT7, MDK, CLDN3, SLPI, LTF, KRT19 </w:t>
      </w:r>
    </w:p>
    <w:p w14:paraId="54FECFA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8, CD24, CLDN7, KRT18, FXYD3, MGST1, RARRES1, TPM1, S100A16, SFRP1 </w:t>
      </w:r>
    </w:p>
    <w:p w14:paraId="4E710A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C42EP1, GABRP, ELF3, CYR61, EPCAM, CLU, CRYAB, CXCL2, DSP, CX3CL1 </w:t>
      </w:r>
    </w:p>
    <w:p w14:paraId="61A783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727361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LPI, CLDN4, KRT19, LTF, GABRP, CLDN3, CD24, RPS19, C2orf82, RPS7 </w:t>
      </w:r>
    </w:p>
    <w:p w14:paraId="4F67F4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IGR, RPS4X, KRT7, RPS6, RPL34, PDZK1IP1, CLDN7, AZGP1, RPL41, CCL28 </w:t>
      </w:r>
    </w:p>
    <w:p w14:paraId="6217E6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15, KRT18, LCN2, RPL3, TACSTD2, EPCAM, KRT23, RPL12, ELF3, CALML5 </w:t>
      </w:r>
    </w:p>
    <w:p w14:paraId="4A0459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FBP7, SPARCL1, IFI27, DCN, SERPING1, SPARC, CST3, IGFBP4, CXCL12, LUM </w:t>
      </w:r>
    </w:p>
    <w:p w14:paraId="23EAD0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ab/>
        <w:t xml:space="preserve">   MMP2, APOD, CTSK, RARRES2, C1S, SERPINF1, COL6A2, GSN, TIMP3, BGN </w:t>
      </w:r>
    </w:p>
    <w:p w14:paraId="025C1C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2M, COL1A2, FN1, HSPG2, COL6A1, PTGDS, MFAP4, COL3A1, MXRA8, SFRP2 </w:t>
      </w:r>
    </w:p>
    <w:p w14:paraId="22CBE4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30D1E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DCN, C1S, SPARCL1, LUM, COL6A2, RARRES2, IGFBP4, APOD, CALD1, MXRA8 </w:t>
      </w:r>
    </w:p>
    <w:p w14:paraId="2969DD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ARC, COL1A2, CTSK, BGN, COL3A1, MFAP4, COL6A1, FBLN1, C1R, COL1A1 </w:t>
      </w:r>
    </w:p>
    <w:p w14:paraId="5D6BBC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FBP7, SFRP2, TIMP3, COL6A3, CXCL12, MMP2, ISLR, AEBP1, MYL9, PLAC9 </w:t>
      </w:r>
    </w:p>
    <w:p w14:paraId="092E57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1QC, C1QB, C1QA, FCER1G, MS4A6A, CD68, TYROBP, LYZ, MS4A7, HLA-DQA1 </w:t>
      </w:r>
    </w:p>
    <w:p w14:paraId="51D9EC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BB, HLA-DPA1, HLA-DRA, CSF1R, AIF1, SPI1, HLA-DRB5, HLA-DPB1, HLA-DQA2, IL1B </w:t>
      </w:r>
    </w:p>
    <w:p w14:paraId="30534F1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LEC7A, OLR1, HLA-DQB1, HLA-DRB1, CCL3L3, FCGR2A, PHACTR1, IL18, C5AR1, CXCL8 </w:t>
      </w:r>
    </w:p>
    <w:p w14:paraId="070E9F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5713FD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EGFL7, RAMP2, RNASE1, PLVAP, RAMP3, ADGRL4, ESAM, VWF, AQP1, PECAM1 </w:t>
      </w:r>
    </w:p>
    <w:p w14:paraId="34F840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RIP2, CALCRL, SLC9A3R2, GNG11, CLEC14A, EMCN, PTPRB, RBP7, CD93, HYAL2 </w:t>
      </w:r>
    </w:p>
    <w:p w14:paraId="32DBAA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ABP4, THBD, CLDN5, HSPG2, CDH5, SOX18, ENG, CXorf36, CYYR1, ACKR1 </w:t>
      </w:r>
    </w:p>
    <w:p w14:paraId="3019A4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DCN, LUM, C1S, CTSK, RARRES2, APOD, MXRA8, SFRP2, COL1A2, FBLN1 </w:t>
      </w:r>
    </w:p>
    <w:p w14:paraId="62C002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PINF1, COL3A1, LRP1, MFAP4, COL1A1, COL6A3, TMEM176B, C1R, TMEM176A, ISLR </w:t>
      </w:r>
    </w:p>
    <w:p w14:paraId="7B381F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3, COL6A1, COL6A2, PCOLCE, AEBP1, CFD, MEG3, APOE, TNFAIP6, COL5A2 </w:t>
      </w:r>
    </w:p>
    <w:p w14:paraId="330F18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65341B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DCN, LUM, CTSK, CXCL12, C3, MFAP4, COL1A2, COL3A1, COL6A3, PTGDS </w:t>
      </w:r>
    </w:p>
    <w:p w14:paraId="1B172E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MP2, COL6A2, SFRP2, MGP, COL1A1, RARRES2, APOD, SLPI, ISLR, C2orf82 </w:t>
      </w:r>
    </w:p>
    <w:p w14:paraId="6369EA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TF, GABRP, FN1, MFAP2, COL6A1, CFD, IFI27, LRP1, TMEM176B, TMEM176A </w:t>
      </w:r>
    </w:p>
    <w:p w14:paraId="715212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KRT14, TAGLN, MYLK, KRT17, C2orf40, ACTA2, DST, SFN, CDH3, DKK3 </w:t>
      </w:r>
    </w:p>
    <w:p w14:paraId="74A3B6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CTG2, SEMA3C, COL17A1, CNN1, CALML3, TPM2, PDLIM4, MYL9, MAOB, TNS4 </w:t>
      </w:r>
    </w:p>
    <w:p w14:paraId="479512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INAGL1, NNMT, PTN, LTBP2, PLAT, SERPINB5, MT1E, FHOD3, SYT8, LAMB3 </w:t>
      </w:r>
    </w:p>
    <w:p w14:paraId="3CEC9A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5BF96B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0AA780D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70674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DB5D5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178</w:t>
      </w:r>
    </w:p>
    <w:p w14:paraId="33BF12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5911</w:t>
      </w:r>
    </w:p>
    <w:p w14:paraId="443AA6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900E1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1EA99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0146C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A92B7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98FC2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06</w:t>
      </w:r>
    </w:p>
    <w:p w14:paraId="6B2BF9F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3</w:t>
      </w:r>
    </w:p>
    <w:p w14:paraId="1120EB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36FECE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841FF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6EE95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178</w:t>
      </w:r>
    </w:p>
    <w:p w14:paraId="49F700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5911</w:t>
      </w:r>
    </w:p>
    <w:p w14:paraId="23E176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B86AA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83E12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04FC3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F1278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2B1FA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03</w:t>
      </w:r>
    </w:p>
    <w:p w14:paraId="30D9C9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2E21AC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5CDDD1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4C304D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89E72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178</w:t>
      </w:r>
    </w:p>
    <w:p w14:paraId="41A0EE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5911</w:t>
      </w:r>
    </w:p>
    <w:p w14:paraId="55D90E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30D99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BD4A5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7EE4B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BD2FB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81328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59</w:t>
      </w:r>
    </w:p>
    <w:p w14:paraId="020AD9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7542CB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E9589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9D389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35C8C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178</w:t>
      </w:r>
    </w:p>
    <w:p w14:paraId="4080FA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5911</w:t>
      </w:r>
    </w:p>
    <w:p w14:paraId="2F1664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910D9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66552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81AB7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407B3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67217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70</w:t>
      </w:r>
    </w:p>
    <w:p w14:paraId="61E917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3</w:t>
      </w:r>
    </w:p>
    <w:p w14:paraId="463060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48FBCB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EC4CB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ECF7BD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178</w:t>
      </w:r>
    </w:p>
    <w:p w14:paraId="58CECA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5911</w:t>
      </w:r>
    </w:p>
    <w:p w14:paraId="104E04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C0622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25C0B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031ED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67952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75F14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628</w:t>
      </w:r>
    </w:p>
    <w:p w14:paraId="75A532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4</w:t>
      </w:r>
    </w:p>
    <w:p w14:paraId="5DA095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749542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1D299A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02406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1231B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AE23E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74953D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C5E85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1372B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C9DD1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7D6A06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79715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A244E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DD2F6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3144AC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| 100%</w:t>
      </w:r>
    </w:p>
    <w:p w14:paraId="328D5E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7468E0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LAPTM5, CD74, HLA-DRB1, HLA-DPA1, HLA-DPB1, HLA-DQA1, GPR183, HLA-DQB1, HLA-DRA, ALOX5AP </w:t>
      </w:r>
    </w:p>
    <w:p w14:paraId="768BF1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C, CTSS, CD84, TYROBP, CCL4, HLA-DMB, C1orf162, LST1, GK, NCF1 </w:t>
      </w:r>
    </w:p>
    <w:p w14:paraId="71CCC4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BP5, ACP5, AIF1, BCL2A1, FCER1G, CCL4L2, PLEK, CYBB, CCL3, TNFRSF18 </w:t>
      </w:r>
    </w:p>
    <w:p w14:paraId="579E0D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PARC, CALD1, BGN, COL6A2, PTRF, COL5A2, CNN3, COL3A1, NNMT, COL1A2 </w:t>
      </w:r>
    </w:p>
    <w:p w14:paraId="656B4B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STL1, COL1A1, C1R, COL6A1, IGFBP7, PRRX1, MYL9, IGFBP4, THY1, TPM1 </w:t>
      </w:r>
    </w:p>
    <w:p w14:paraId="603234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SS23, TPM2, TAGLN, PALLD, AEBP1, FBN1, TIMP3, COL12A1, PLS3, FKBP10 </w:t>
      </w:r>
    </w:p>
    <w:p w14:paraId="010AA9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11210C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NFRSF18, CTLA4, TNFRSF4, KLRB1, IFNG, INPP4B, NKG7, GZMK, HOPX, CCR7 </w:t>
      </w:r>
    </w:p>
    <w:p w14:paraId="3BEFC4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40LG, FOXP3, LINC00152, CCR6, CD8A, TRGC2, PTTG1, GZMH, GZMB, RTKN2 </w:t>
      </w:r>
    </w:p>
    <w:p w14:paraId="7860B9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L2RA, TTN, CD8B, OASL, GNLY, CD70, ABLIM1, IRF4, FASLG, XCL2 </w:t>
      </w:r>
    </w:p>
    <w:p w14:paraId="31A716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1QC, CD68, C1QB, C1QA, AIF1, MS4A7, CYBB, MSR1, SPI1, GRN </w:t>
      </w:r>
    </w:p>
    <w:p w14:paraId="720639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B, SLC7A7, CTSZ, FPR3, FTL, FCGR3A, FCER1G, GPNMB, MS4A6A, PSAP </w:t>
      </w:r>
    </w:p>
    <w:p w14:paraId="73D708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SF6, PLBD1, APOC1, CD14, MNDA, FCGR2A, TYROBP, FCGR1A, LYZ, FMNL2 </w:t>
      </w:r>
    </w:p>
    <w:p w14:paraId="1B7116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5C701C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10A1, COL11A1, SDC1, MFAP5, THBS2, SFRP2, LRRC15, DCN, LUM, GXYLT2 </w:t>
      </w:r>
    </w:p>
    <w:p w14:paraId="53FB6C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TGBL1, COL8A1, ITGA11, FNDC1, FBLN1, CLMP, LOXL1, PLPP4, COL8A2, CTSK </w:t>
      </w:r>
    </w:p>
    <w:p w14:paraId="6F6C14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DGFRL, GAS1, FIBIN, RARRES2, OMD, CTHRC1, HSD17B6, SPON1, WNT2, PODNL1 </w:t>
      </w:r>
    </w:p>
    <w:p w14:paraId="204DB3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PLVAP, CALCRL, ESAM, ARHGAP29, RAMP2, ADGRL4, ECSCR.1, EGFL7, CDH5, PODXL </w:t>
      </w:r>
    </w:p>
    <w:p w14:paraId="5FF94E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OX18, SHANK3, EMCN, RAMP3, AQP1, VWA1, CLEC14A, MMRN2, ADGRF5, CD93 </w:t>
      </w:r>
    </w:p>
    <w:p w14:paraId="7A48F0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34, VWF, ADAMTS9, PCDH17, PALMD, CXorf36, RAPGEF5, TIE1, FLT1, PTPRB </w:t>
      </w:r>
    </w:p>
    <w:p w14:paraId="5B51F6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726E19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HSPG2, GJA1, S100A16, ADGRL4, TM4SF1, PLVAP, RAMP2, DPYSL3, ECSCR.1, MMP2 </w:t>
      </w:r>
    </w:p>
    <w:p w14:paraId="04D846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ULF2, CDH5, EGFL7, RAMP3, PODXL, SHANK3, CLEC14A, AQP1, VWF, EMCN </w:t>
      </w:r>
    </w:p>
    <w:p w14:paraId="780F4F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34, CXorf36, SOX18, TIE1, PTPRB, PCAT19, FAM198B, HYAL2, PECAM1, NPDC1 </w:t>
      </w:r>
    </w:p>
    <w:p w14:paraId="7E7AD6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NDUFA4L2, TBX2, NOTCH3, SOD3, RGS5, HIGD1B, PPP1R14A, TPPP3, CCDC102B, RASL12 </w:t>
      </w:r>
    </w:p>
    <w:p w14:paraId="498A63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GI4, CDH6, ENPEP, COX4I2, SEPT4, GUCY1B3, HEYL, GUCY1A2, CSPG4, KCNJ8 </w:t>
      </w:r>
    </w:p>
    <w:p w14:paraId="5D205E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GFL6, FOXS1, LINGO1, AVPR1A, RNF152, PLEKHH3, ABCC9, CPE, KLHL23, EPS8 </w:t>
      </w:r>
    </w:p>
    <w:p w14:paraId="3DD98B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PC_ 5 </w:t>
      </w:r>
    </w:p>
    <w:p w14:paraId="5DB7E3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KI67, TOP2A, TYMS, KIAA0101, RRM2, AURKB, NCAPG, TPX2, UBE2C, TK1 </w:t>
      </w:r>
    </w:p>
    <w:p w14:paraId="72A798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BIRC5, ZWINT, KIF4A, SHCBP1, KIF15, CDCA5, HIST1H1B, GTSE1, CCNA2, ESCO2 </w:t>
      </w:r>
    </w:p>
    <w:p w14:paraId="2287E4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LGAP5, HMMR, DIAPH3, ASPM, ANLN, KIF23, KIF11, MYBL2, SPC25, KIF2C </w:t>
      </w:r>
    </w:p>
    <w:p w14:paraId="5254FC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GPR183, SLC40A1, TMEM37, CFD, SEPP1, FOLR2, IGSF21, GPR34, PILRA, FUCA1 </w:t>
      </w:r>
    </w:p>
    <w:p w14:paraId="2165C9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LCO2B1, C3AR1, ME1, NCF1, LILRB5, IGHG3, TXNIP, MPEG1, ALDH1A1, MERTK </w:t>
      </w:r>
    </w:p>
    <w:p w14:paraId="58F7D6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5AR1, MAFB, FCGR2A, IGHG1, RNASE6, SDC3, FTL, FTH1, SIGLEC1, IGLC3 </w:t>
      </w:r>
    </w:p>
    <w:p w14:paraId="36FB63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652270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7535E9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03C6F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983C3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53</w:t>
      </w:r>
    </w:p>
    <w:p w14:paraId="6EEB73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6043</w:t>
      </w:r>
    </w:p>
    <w:p w14:paraId="59AB60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EA2B1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27E48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1A366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4A89D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3B001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211</w:t>
      </w:r>
    </w:p>
    <w:p w14:paraId="32276A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0</w:t>
      </w:r>
    </w:p>
    <w:p w14:paraId="2D2B07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6C413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B1F948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5913B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53</w:t>
      </w:r>
    </w:p>
    <w:p w14:paraId="3F9758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6043</w:t>
      </w:r>
    </w:p>
    <w:p w14:paraId="2C17FC7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F3D8D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75E65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B6790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F12D1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FEFD2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685</w:t>
      </w:r>
    </w:p>
    <w:p w14:paraId="3E774E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2</w:t>
      </w:r>
    </w:p>
    <w:p w14:paraId="01FD16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54CE7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25DED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8605C8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53</w:t>
      </w:r>
    </w:p>
    <w:p w14:paraId="23CA22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6043</w:t>
      </w:r>
    </w:p>
    <w:p w14:paraId="1C90B3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6342C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A989F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C3BEA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19607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3A1A5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61</w:t>
      </w:r>
    </w:p>
    <w:p w14:paraId="1B48AC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4E05AA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A7695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25502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23E16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53</w:t>
      </w:r>
    </w:p>
    <w:p w14:paraId="32F041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6043</w:t>
      </w:r>
    </w:p>
    <w:p w14:paraId="461816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52066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70C0A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3FF1F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D7B24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839B1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925</w:t>
      </w:r>
    </w:p>
    <w:p w14:paraId="5867A41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1B0E3E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C7507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0AB36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35756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53</w:t>
      </w:r>
    </w:p>
    <w:p w14:paraId="089299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6043</w:t>
      </w:r>
    </w:p>
    <w:p w14:paraId="7B213B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4E28B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Running smart local moving algorithm...</w:t>
      </w:r>
    </w:p>
    <w:p w14:paraId="420AE5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7012B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30158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5B502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629</w:t>
      </w:r>
    </w:p>
    <w:p w14:paraId="2C3768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64A82E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30072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63225B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81518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C5203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15B96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01A084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61074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05C48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F598F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19E1DB8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8B01B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70959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CADC1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60E421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| 100%</w:t>
      </w:r>
    </w:p>
    <w:p w14:paraId="2AE2AD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5515F2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74, HLA-DRB1, HLA-DPB1, HLA-DPA1, CTSS, HLA-DQA1, HLA-DQB1, CCL4, HLA-DQA2, HLA-DRA </w:t>
      </w:r>
    </w:p>
    <w:p w14:paraId="45F9F2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YROBP, ACP5, BCL2A1, FCER1G, LYZ, AIF1, SPI1, CD68, FCGR2B, NKG7 </w:t>
      </w:r>
    </w:p>
    <w:p w14:paraId="20E001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GL2, TNF, CYBB, MS4A6A, LAIR1, C1QA, FCGR2A, C1QB, CD40LG, IRF8 </w:t>
      </w:r>
    </w:p>
    <w:p w14:paraId="4C9676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ERBB2, KRT19, GRB7, CALML5, CLDN4, KRT7, S100A14, KRT8, KRT23, TACSTD2 </w:t>
      </w:r>
    </w:p>
    <w:p w14:paraId="435A0B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XYD3, SLPI, AZGP1, CD24, MAL2, KRT18, CLDN3, SPDEF, MGST1, PSMD3 </w:t>
      </w:r>
    </w:p>
    <w:p w14:paraId="708158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LF3, EPCAM, LRRC26, MIEN1, CASC3, RAB25, C17orf89, CLDN7, SERINC2, S100P </w:t>
      </w:r>
    </w:p>
    <w:p w14:paraId="2D3111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4E7236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CL4, TNF, AREG, NKG7, IFNG, CD40LG, CD8A, SPINT2, IRF4, GZMK </w:t>
      </w:r>
    </w:p>
    <w:p w14:paraId="0EA3AF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79A, AQP3, CD8B, MZB1, GZMB, PTTG1, LY9, ZNF683, CD24, BCL2A1 </w:t>
      </w:r>
    </w:p>
    <w:p w14:paraId="3883C6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NLY, ORMDL3, MAL, CXCL13, XCL2, GCHFR, GZMH, XCL1, IL2RA, CALML5 </w:t>
      </w:r>
    </w:p>
    <w:p w14:paraId="325C90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FBP7, SPARC, CALD1, IGFBP4, TIMP3, NNMT, BGN, PRSS23, COL6A2, FSTL1 </w:t>
      </w:r>
    </w:p>
    <w:p w14:paraId="241424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RF, COL1A2, C1S, CTHRC1, CTGF, COL1A1, AEBP1, SERPING1, COL3A1, SPARCL1 </w:t>
      </w:r>
    </w:p>
    <w:p w14:paraId="33D1E2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RRES2, COL6A1, MYL9, IFI27, CAV1, LUM, MMP2, DCN, THY1, C1R </w:t>
      </w:r>
    </w:p>
    <w:p w14:paraId="15EF82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206368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PLVAP, RAMP2, SPRY1, ADGRL4, VWF, ESAM, CALCRL, AQP1, SPARCL1, EMCN </w:t>
      </w:r>
    </w:p>
    <w:p w14:paraId="20A7F0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1PR1, CD34, HSPG2, GNG11, CXorf36, EGFL7, BCAM, RAMP3, CD40LG, CLEC14A </w:t>
      </w:r>
    </w:p>
    <w:p w14:paraId="65B055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V1, CDH5, MMRN2, COL4A1, IFNG, CYYR1, PALMD, ADAMTS1, TIE1, ADAMTS9 </w:t>
      </w:r>
    </w:p>
    <w:p w14:paraId="38DA31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68, LYZ, C1QA, C1QB, C1QC, FCER1G, SERPINA1, TYROBP, APOC1, FCGR3A </w:t>
      </w:r>
    </w:p>
    <w:p w14:paraId="25B2D3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IF1, SPI1, APOE, FCGR2A, C15orf48, MS4A7, MS4A6A, IFI30, PILRA, TREM2 </w:t>
      </w:r>
    </w:p>
    <w:p w14:paraId="585D97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BB, CSF1R, LILRB4, MSR1, FCGR1A, OLR1, CTSB, FPR3, CD14, C5AR1 </w:t>
      </w:r>
    </w:p>
    <w:p w14:paraId="198094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74C403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PLVAP, PECAM1, RAMP2, VWF, ADGRL4, CD93, CALCRL, EMCN, AQP1, MCTP1 </w:t>
      </w:r>
    </w:p>
    <w:p w14:paraId="1EC69A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LEC14A, RAMP3, CXorf36, EGFL7, ESAM, CDH5, CD34, ENG, MMRN2, CYYR1 </w:t>
      </w:r>
    </w:p>
    <w:p w14:paraId="442763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BCAM, PALMD, PTPRB, TIE1, CLDN5, RBP7, SOX17, HSPG2, MYCT1, GNG11 </w:t>
      </w:r>
    </w:p>
    <w:p w14:paraId="3619D6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LUM, DCN, RARRES2, COL1A2, SFRP2, COL1A1, MXRA8, COL3A1, CTSK, THBS2 </w:t>
      </w:r>
    </w:p>
    <w:p w14:paraId="1852F9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6A3, ISLR, FBLN1, C1S, AEBP1, PDGFRL, MXRA5, MFAP5, DPT, PRRX1 </w:t>
      </w:r>
    </w:p>
    <w:p w14:paraId="422EFB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TRA3, CCDC80, PCOLCE, WISP2, PDPN, ASPN, COL5A2, SERPINF1, COL6A1, C1R </w:t>
      </w:r>
    </w:p>
    <w:p w14:paraId="1F6901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1A61763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NDUFA4L2, RGS5, NOTCH3, HEYL, PPP1R14A, MYH11, SSTR2, MAP3K7CL, COX4I2, FRZB </w:t>
      </w:r>
    </w:p>
    <w:p w14:paraId="280051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TRK2, HIGD1B, C1QTNF1, EDNRA, EFHD1, PLN, EGFLAM, SOD3, GJA4, ENPEP </w:t>
      </w:r>
    </w:p>
    <w:p w14:paraId="2F4C26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PT4, CCDC102B, KCNE4, ACTA2, FOXS1, CSRP2, KCNJ8, LGI4, TINAGL1, C11orf96 </w:t>
      </w:r>
    </w:p>
    <w:p w14:paraId="1761BC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THRC1, MMP2, SFRP2, DPT, FBLN1, MFAP5, MFAP2, PDPN, THBS2, PDGFRL </w:t>
      </w:r>
    </w:p>
    <w:p w14:paraId="1B7DFC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UM, VCAN, CCDC80, STEAP1, MDK, HTRA3, C3, DCN, SFRP4, WISP2 </w:t>
      </w:r>
    </w:p>
    <w:p w14:paraId="4B5213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COL8A1, MXRA5, RARRES1, CXCL14, IGFBP6, FIBIN, DPYSL3, COL10A1, NOX4 </w:t>
      </w:r>
    </w:p>
    <w:p w14:paraId="26B163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7E3BD7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58C6D8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F5AB4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5C792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024</w:t>
      </w:r>
    </w:p>
    <w:p w14:paraId="4457DC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1234</w:t>
      </w:r>
    </w:p>
    <w:p w14:paraId="79AB4C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B9A96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48556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A5071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B0C07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777A0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Maximum modularity in 10 random starts: 0.9235</w:t>
      </w:r>
    </w:p>
    <w:p w14:paraId="634B43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3</w:t>
      </w:r>
    </w:p>
    <w:p w14:paraId="596DB6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108BF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7BA17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9201F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024</w:t>
      </w:r>
    </w:p>
    <w:p w14:paraId="5075EE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1234</w:t>
      </w:r>
    </w:p>
    <w:p w14:paraId="5739C3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E18BA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5C340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E9EF1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29D21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12B1E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770</w:t>
      </w:r>
    </w:p>
    <w:p w14:paraId="5E4282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38A729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7FE94F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48AE0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ED701A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024</w:t>
      </w:r>
    </w:p>
    <w:p w14:paraId="29676D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1234</w:t>
      </w:r>
    </w:p>
    <w:p w14:paraId="7FD0C3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6F37A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5AFEF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9930B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91F53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1E44C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446</w:t>
      </w:r>
    </w:p>
    <w:p w14:paraId="5E4545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227E24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C599E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5321B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E6701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024</w:t>
      </w:r>
    </w:p>
    <w:p w14:paraId="70BD35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1234</w:t>
      </w:r>
    </w:p>
    <w:p w14:paraId="25B828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4FDAC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2CF65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97D24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0E182E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667A6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45</w:t>
      </w:r>
    </w:p>
    <w:p w14:paraId="616644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2B6A78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EA9A5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D419B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90A43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024</w:t>
      </w:r>
    </w:p>
    <w:p w14:paraId="39D8EC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1234</w:t>
      </w:r>
    </w:p>
    <w:p w14:paraId="51FDF4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686CE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C9FE8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D99807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4E282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0A867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52</w:t>
      </w:r>
    </w:p>
    <w:p w14:paraId="47A284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1</w:t>
      </w:r>
    </w:p>
    <w:p w14:paraId="40CE87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E3860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63DAE8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00783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B52F6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8C7CC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040478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A9428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0EF28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1E90E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74E899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A5F09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B0520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EBF98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375770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  |=====================================================| 100%</w:t>
      </w:r>
    </w:p>
    <w:p w14:paraId="308218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09E3E1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69, DUSP2, CCL5, IL7R, CCL4, TSTD1, RGS1, NKG7, GPR183, TUBA4A </w:t>
      </w:r>
    </w:p>
    <w:p w14:paraId="0655C5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TB, CST7, CD8B, CD8A, CCL4L2, SLA, UCP2, ALOX5AP, GZMK, GZMA </w:t>
      </w:r>
    </w:p>
    <w:p w14:paraId="238876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REG, SMIM22, SPINT2, AZGP1, IFNG, CCR7, KLRB1, ICOS, GATA3, CD24 </w:t>
      </w:r>
    </w:p>
    <w:p w14:paraId="454777F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PARCL1, IGFBP7, SPARC, IFI27, COL4A2, A2M, COL4A1, ESAM, CAV1, CALCRL </w:t>
      </w:r>
    </w:p>
    <w:p w14:paraId="61D1B0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MP2, HSPG2, CALD1, GNG11, ENG, EPAS1, EMCN, PTRF, PLVAP, EGFL7 </w:t>
      </w:r>
    </w:p>
    <w:p w14:paraId="44641E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QP1, TM4SF1, RAMP3, NRP1, TCF4, EMP1, ADAMTS1, ADGRL4, VWF, CD93 </w:t>
      </w:r>
    </w:p>
    <w:p w14:paraId="4FFBD9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0BDBAC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MIM22, KRT8, KRT18, FXYD3, AZGP1, KRT19, AGR3, S100A14, CLDN4, ANKRD30A </w:t>
      </w:r>
    </w:p>
    <w:p w14:paraId="056A0A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INT2, CD24, S100A13, FASN, TFF3, HSPB1, CYB5A, XBP1, ELF3, PIP </w:t>
      </w:r>
    </w:p>
    <w:p w14:paraId="50181E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X6C, MUC1, CRACR2B, UGDH, TRPS1, TSTD1, MIF, MYBPC1, CLDN7, TMC5 </w:t>
      </w:r>
    </w:p>
    <w:p w14:paraId="485337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VIM, CD69, HLA-DRB5, HLA-DRB1, CCL4, CD74, RGS1, CCL5, DUSP2, HLA-DPB1 </w:t>
      </w:r>
    </w:p>
    <w:p w14:paraId="3B84FA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L7R, HLA-DPA1, HLA-DQA1, ANXA1, HLA-DRA, CCL4L2, GPR183, TUBA4A, ALOX5AP, NKG7 </w:t>
      </w:r>
    </w:p>
    <w:p w14:paraId="7787E1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QB1, HLA-DQA2, SLA, LTB, CST7, CD8A, CD8B, S100A10, FABP5, GZMK </w:t>
      </w:r>
    </w:p>
    <w:p w14:paraId="32E92E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369DFC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EGFL7, RAMP2, PLVAP, EMCN, ADGRL4, HSPG2, CALCRL, VWF, COL15A1, RAMP3 </w:t>
      </w:r>
    </w:p>
    <w:p w14:paraId="65E5AC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orf36, RNASE1, CLEC14A, PECAM1, CD93, HYAL2, CYYR1, PODXL, TSPAN7, PTPRB </w:t>
      </w:r>
    </w:p>
    <w:p w14:paraId="3719AA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LT1, CDH5, MCTP1, ITGA6, CD34, AQP1, TM4SF1, INSR, ACKR1, SLCO2A1 </w:t>
      </w:r>
    </w:p>
    <w:p w14:paraId="6EAD59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1A2, RGS5, NOTCH3, NDUFA4L2, COL3A1, HIGD1B, TPM2, COX4I2, ACTA2, COL5A2 </w:t>
      </w:r>
    </w:p>
    <w:p w14:paraId="0B5999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1A1, PDGFRB, CD248, PCOLCE, TAGLN, MFGE8, SEPT4, LHFP, PLAC9, CPE </w:t>
      </w:r>
    </w:p>
    <w:p w14:paraId="075FFA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YL9, HEYL, EDNRA, ENPEP, FAM162B, OLFML2B, FRZB, COL6A1, BGN, PRRX1 </w:t>
      </w:r>
    </w:p>
    <w:p w14:paraId="0809F1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008CA2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100A14, CYB5A, KRT18, AZGP1, S100A13, XBP1, KRT19, S100A16, MLPH, PDLIM1 </w:t>
      </w:r>
    </w:p>
    <w:p w14:paraId="2E43E2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FF3, TFF1, MYBPC1, FASN, COX6C, CRACR2B, ANKRD30A, MIF, MGST1, HSPB1 </w:t>
      </w:r>
    </w:p>
    <w:p w14:paraId="7D671A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ME4, SPDEF, SMIM22, MAPT, KRT8, SLC39A6, RP11-53O19.1, CLDN4, CXCL13, IER3 </w:t>
      </w:r>
    </w:p>
    <w:p w14:paraId="776A3D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20orf85, FAM183A, SNTN, C1orf194, ROPN1L, ENKUR, FAM166B, WDR49, CFAP73, CATSPERD </w:t>
      </w:r>
    </w:p>
    <w:p w14:paraId="41BAE1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PSL, TUBA4B, C5orf49, DRC1, FAM216B, MAP3K19, CFAP47, DYDC2, RP11-295M3.4, CDHR3 </w:t>
      </w:r>
    </w:p>
    <w:p w14:paraId="397B6D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CGB2A1, EFHC2, CFAP77, EFCAB10, AGBL2, CFAP126, DNAH12, LRRIQ1, SRGAP3-AS2, PIFO </w:t>
      </w:r>
    </w:p>
    <w:p w14:paraId="4F2EB2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4D7158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FCER1G, TREM2, IGSF6, TYROBP, LYZ, FCGR2A, CSF2RA, TNFSF13, C3, PLD4 </w:t>
      </w:r>
    </w:p>
    <w:p w14:paraId="106BF73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QB, C1QA, SLC1A3, PLXDC2, CD68, C1QC, PTGS2, MS4A6A, HLA-DPA1, MS4A7 </w:t>
      </w:r>
    </w:p>
    <w:p w14:paraId="18F727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IF1, FCGR2B, CLEC7A, HLA-DQB1, APOE, FCGR3A, HLA-DMA, HLA-DRA, APOC1, RNASE6 </w:t>
      </w:r>
    </w:p>
    <w:p w14:paraId="5CA8FC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L7R, CD69, CCL5, NKG7, TUBA4A, CD8A, CD8B, GZMK, GZMA, CST7 </w:t>
      </w:r>
    </w:p>
    <w:p w14:paraId="59DCE4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LRB1, IFITM1, DUSP2, ITM2A, ICOS, IFNG, ATP2B4, ANXA1, XCL2, SPOCK2 </w:t>
      </w:r>
    </w:p>
    <w:p w14:paraId="0A28F9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RBC1, PCSK1N, XCL1, KLRD1, SPRY1, ZNF683, LTB, CDC42EP3, AIM1, CD40LG </w:t>
      </w:r>
    </w:p>
    <w:p w14:paraId="60F35F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7395D9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56CC5D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91A6C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5CCCD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1CEE46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303</w:t>
      </w:r>
    </w:p>
    <w:p w14:paraId="7C15F8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1F884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5F89E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DECDD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30C3B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7583C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879</w:t>
      </w:r>
    </w:p>
    <w:p w14:paraId="2F10DA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7</w:t>
      </w:r>
    </w:p>
    <w:p w14:paraId="34A615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290F0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D6A52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2FA57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790B34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303</w:t>
      </w:r>
    </w:p>
    <w:p w14:paraId="3DFA33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28A1F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7E6C5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B3721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CFE98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E2772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92</w:t>
      </w:r>
    </w:p>
    <w:p w14:paraId="6A5B20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8</w:t>
      </w:r>
    </w:p>
    <w:p w14:paraId="44EA14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32340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A5C78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89341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343209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303</w:t>
      </w:r>
    </w:p>
    <w:p w14:paraId="7EA52A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15E7C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0DEF2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418F1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BF902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AEB51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594</w:t>
      </w:r>
    </w:p>
    <w:p w14:paraId="60B0B4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9</w:t>
      </w:r>
    </w:p>
    <w:p w14:paraId="7616C4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2878E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573F7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CD7EE6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12E0D3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303</w:t>
      </w:r>
    </w:p>
    <w:p w14:paraId="561470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91A7E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864A9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8BAF5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75F39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B39EF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079</w:t>
      </w:r>
    </w:p>
    <w:p w14:paraId="289878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0</w:t>
      </w:r>
    </w:p>
    <w:p w14:paraId="7C4225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0B5A6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3B205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F8988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5A4BDB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303</w:t>
      </w:r>
    </w:p>
    <w:p w14:paraId="2B32F1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C54E7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04D19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8CCE4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76762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4449F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6635</w:t>
      </w:r>
    </w:p>
    <w:p w14:paraId="079ED8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2</w:t>
      </w:r>
    </w:p>
    <w:p w14:paraId="73D28D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F7D56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366F1D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FD4E1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4E974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B2B6D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1C1A3F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5F506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40CB5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68D1D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2EA573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C4852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D87CD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DE80F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4AB99A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| 100%</w:t>
      </w:r>
    </w:p>
    <w:p w14:paraId="4D6FA2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4EC5AF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IGFBP7, SPARC, CALD1, COL18A1, COL1A2, NDUFA4L2, COL6A2, BGN, RGS5, MGP </w:t>
      </w:r>
    </w:p>
    <w:p w14:paraId="10E5B6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1A1, LHFP, COL3A1, TIMP1, C11orf96, SPARCL1, COL4A2, C1R, COL6A1, MYL9 </w:t>
      </w:r>
    </w:p>
    <w:p w14:paraId="57A9DB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4A1, CPE, NR2F2, NOTCH3, ADIRF, TPM2, MCAM, CHN1, SOD3, PDGFRB </w:t>
      </w:r>
    </w:p>
    <w:p w14:paraId="2A633E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LAPTM5, TYROBP, ITGB2, APOC1, SPP1, CD68, CCL4, FCER1G, RNASE1, HCST </w:t>
      </w:r>
    </w:p>
    <w:p w14:paraId="3C66DF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CL8, CD14, C1QC, DUSP2, CXCR4, CD163, FCGR3A, C1QA, RGS1, RGS2 </w:t>
      </w:r>
    </w:p>
    <w:p w14:paraId="518FE4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L3, CD83, CD52, FCGR2A, CCL4L2, GPR183, PTPRC, GLUL, C1QB, S100A9 </w:t>
      </w:r>
    </w:p>
    <w:p w14:paraId="183766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205C4E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VWF, PECAM1, RAMP2, PLVAP, HSPG2, CLEC14A, CLDN5, VWA1, CD34, EMCN </w:t>
      </w:r>
    </w:p>
    <w:p w14:paraId="102EC7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QP1, ADGRL4, ECSCR.1, EGFL7, ACKR1, S100A16, SOX18, COL15A1, ZNF385D, NPDC1 </w:t>
      </w:r>
    </w:p>
    <w:p w14:paraId="6DB395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SPAN7, KDR, ICAM2, THSD7A, SH3BGRL2, PCAT19, CYYR1, TM4SF1, ITGA6, HYAL2 </w:t>
      </w:r>
    </w:p>
    <w:p w14:paraId="1D70D4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6A2, COL1A2, NDUFA4L2, COL1A1, COL3A1, CALD1, TIMP1, APOE, COL6A1, TPM2 </w:t>
      </w:r>
    </w:p>
    <w:p w14:paraId="0C8775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GS5, ACTA2, MYL9, POSTN, CPE, BGN, TAGLN, COL5A2, SOD3, C1R </w:t>
      </w:r>
    </w:p>
    <w:p w14:paraId="43C1AB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DGFRB, MFGE8, NOTCH3, LHFP, C1S, COL18A1, FTL, GUCY1A3, C11orf96, MMP11 </w:t>
      </w:r>
    </w:p>
    <w:p w14:paraId="77CDDC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2F7F2C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Positive:  FTL, HSPA6, NEAT1, NR4A2, CCL3, LAPTM5, ITGB2, TYROBP, CTSD, FOSB </w:t>
      </w:r>
    </w:p>
    <w:p w14:paraId="3CCA90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USP2, CD68, DNAJB1, APOC1, PLIN2, HCST, PLD3, PLTP, RGS2, CD83 </w:t>
      </w:r>
    </w:p>
    <w:p w14:paraId="421534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ER5, CXCL8, CTSB, FCER1G, PPP1R15A, ZNF331, CCL4, APOE, NR4A3, CEBPB </w:t>
      </w:r>
    </w:p>
    <w:p w14:paraId="429CEA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ACKR1, IGFBP7, PLVAP, VWF, CLDN5, SPARCL1, RAMP2, HSPG2, PECAM1, ADM5 </w:t>
      </w:r>
    </w:p>
    <w:p w14:paraId="18D283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QP1, ECSCR.1, CDKN3, COL15A1, CD34, ADIRF, ADGRL4, NPDC1, FABP4, MMRN2 </w:t>
      </w:r>
    </w:p>
    <w:p w14:paraId="5F0788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TL1, TSPAN7, CYYR1, CADM3, CALCRL, IGFBP3, TM4SF1, RAMP3, HYAL2, EGFL7 </w:t>
      </w:r>
    </w:p>
    <w:p w14:paraId="3F15AC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3D8F3A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APOC1, CTSB, SPP1, RNASE1, APOE, FTL, CD68, CTSD, TYROBP, PLD3 </w:t>
      </w:r>
    </w:p>
    <w:p w14:paraId="3AC040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LTP, CD14, CTSL, CD163, GLUL, GPNMB, FCER1G, C1QC, FCGR3A, C1QA </w:t>
      </w:r>
    </w:p>
    <w:p w14:paraId="7C6653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MP9, FCGR2A, VSIG4, FN1, TMEM176B, C1QB, CD36, CXCL8, ITGB2, CXCL3 </w:t>
      </w:r>
    </w:p>
    <w:p w14:paraId="7CA1C76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7, TRAC, RGCC, LCK, CD3D, CCL5, CD2, CD3E, IL32, LTB </w:t>
      </w:r>
    </w:p>
    <w:p w14:paraId="656ADA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RBC1, TRBC2, RHOH, CD3G, SH2D2A, NKG7, CD69, GZMA, CST7, TBC1D10C </w:t>
      </w:r>
    </w:p>
    <w:p w14:paraId="4F4ABA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TIP, RASGRP1, DUSP4, PTGER4, PTPN22, SAMSN1, GNLY, TIGIT, CTLA4, ICOS </w:t>
      </w:r>
    </w:p>
    <w:p w14:paraId="00DFBD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227E23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AGLN, ACTA2, IGFBP5, JUNB, ADIRF, JUN, MYL9, RRAD, FOS, C11orf96 </w:t>
      </w:r>
    </w:p>
    <w:p w14:paraId="5C34D3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GR1, MYH11, TPM2, DSTN, RERGL, ZFP36, MYLK, CCL2, FRZB, TSC22D1 </w:t>
      </w:r>
    </w:p>
    <w:p w14:paraId="71A969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D3, PLAC9, DNAJB1, SOCS3, ATF3, H3F3B, FOSB, SLIT3, KLF2, MAP1B </w:t>
      </w:r>
    </w:p>
    <w:p w14:paraId="0B2E22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POSTN, COL3A1, COL1A1, COL6A1, COL4A1, COL5A2, COL1A2, COL6A2, COL4A2, MMP11 </w:t>
      </w:r>
    </w:p>
    <w:p w14:paraId="03F731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SS23, SPARC, CPXM1, DCN, TIMP1, CTSK, FN1, BMP1, NID1, ASPN </w:t>
      </w:r>
    </w:p>
    <w:p w14:paraId="3D4540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CL9, KCNK17, LAMB1, C1R, BGN, AEBP1, PLXDC1, MXRA8, VCAN, FBLN2 </w:t>
      </w:r>
    </w:p>
    <w:p w14:paraId="24B712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1E5577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4FD1A4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8B2AB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9587C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74</w:t>
      </w:r>
    </w:p>
    <w:p w14:paraId="12ADC4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226</w:t>
      </w:r>
    </w:p>
    <w:p w14:paraId="2F5DCE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CDA08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394C6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D8C75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096A4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E2DE0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143</w:t>
      </w:r>
    </w:p>
    <w:p w14:paraId="50FE19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7</w:t>
      </w:r>
    </w:p>
    <w:p w14:paraId="3F2921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7F455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38C4E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8BE74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74</w:t>
      </w:r>
    </w:p>
    <w:p w14:paraId="5D8689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226</w:t>
      </w:r>
    </w:p>
    <w:p w14:paraId="0D5E09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BAB9D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1B4B4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C7B40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F5B97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7C1D7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07</w:t>
      </w:r>
    </w:p>
    <w:p w14:paraId="027C10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9</w:t>
      </w:r>
    </w:p>
    <w:p w14:paraId="6C8CBE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E6361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5B169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226D6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74</w:t>
      </w:r>
    </w:p>
    <w:p w14:paraId="17003D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226</w:t>
      </w:r>
    </w:p>
    <w:p w14:paraId="7F547A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6FAABA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99916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113CD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FC000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3D15D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024</w:t>
      </w:r>
    </w:p>
    <w:p w14:paraId="41FB34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1</w:t>
      </w:r>
    </w:p>
    <w:p w14:paraId="5D0DD1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76293B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6ED36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542AF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74</w:t>
      </w:r>
    </w:p>
    <w:p w14:paraId="1A4E43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226</w:t>
      </w:r>
    </w:p>
    <w:p w14:paraId="478703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18B68A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Running smart local moving algorithm...</w:t>
      </w:r>
    </w:p>
    <w:p w14:paraId="7C3A8A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CF2C7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8E9DC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EAAA6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626</w:t>
      </w:r>
    </w:p>
    <w:p w14:paraId="73BB97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7EA8DE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F6370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4D085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E9CEE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74</w:t>
      </w:r>
    </w:p>
    <w:p w14:paraId="058641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226</w:t>
      </w:r>
    </w:p>
    <w:p w14:paraId="0A982C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ADE8D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6E7F3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B8464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100C6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5D10D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275</w:t>
      </w:r>
    </w:p>
    <w:p w14:paraId="0FFF70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557A30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B9405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08B58C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7DB03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82433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FCF28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5945C9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53CDF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B602E3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3DA35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453E50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29BB5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A8FB2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5CBCD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568FD7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| 100%</w:t>
      </w:r>
    </w:p>
    <w:p w14:paraId="674AD2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3C771D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100A4, CCL4, IGHG1, RGS2, IFNG, IGKC, XCL1, HLA-DRB5, XCL2, HLA-DPB1 </w:t>
      </w:r>
    </w:p>
    <w:p w14:paraId="40C4CD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P11-291B21.2, IGHG3, IGHV3-21, CCL4L2, IGLV2-8, GSTP1, TNF, CCR7, KLRB1, FABP5 </w:t>
      </w:r>
    </w:p>
    <w:p w14:paraId="590389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ZNF683, HLA-DQA2, ITGB2, CD40LG, HLA-DQA1, HLA-DRB1, HLA-DPA1, IGKV3-11, GPR183, IGKV1-5 </w:t>
      </w:r>
    </w:p>
    <w:p w14:paraId="77B793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ELF3, KRT19, SMIM22, S100A14, KRT18, MGST1, CLDN4, KRT8, DSCAM-AS1, AGR3 </w:t>
      </w:r>
    </w:p>
    <w:p w14:paraId="58974D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ZGP1, CRABP2, SLC39A6, CLDN3, RP11-53O19.1, FXYD3, CA12, CLDN7, RAB25, ESR1 </w:t>
      </w:r>
    </w:p>
    <w:p w14:paraId="3F8885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100A13, TSPAN13, SPINT2, TNNT1, NME4, ZG16B, DSP, ADIRF, GDF15, FHL2 </w:t>
      </w:r>
    </w:p>
    <w:p w14:paraId="736627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30FFC4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LC9A3R1, TSTD1, ELF3, KRT19, TOB1, FXYD3, CLDN4, SMIM22, XBP1, DSCAM-AS1 </w:t>
      </w:r>
    </w:p>
    <w:p w14:paraId="5F193D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100A14, KRT18, RP11-53O19.1, AGR3, CLDN3, AZGP1, AC018816.3, DEGS2, SLC39A6, ESR1 </w:t>
      </w:r>
    </w:p>
    <w:p w14:paraId="664D6E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ATA3, AGR2, DCXR, FSIP1, BTG2, RAB25, CA12, RARRES3, MGST1, CALML5 </w:t>
      </w:r>
    </w:p>
    <w:p w14:paraId="4394D4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FBP7, SPARC, GSN, FN1, A2M, COL4A2, SPARCL1, COL4A1, CALD1, CST3 </w:t>
      </w:r>
    </w:p>
    <w:p w14:paraId="3FBB68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PING1, RNASE1, HSPG2, COL18A1, BGN, COL1A2, GNG11, COL6A2, ENG, FSTL1 </w:t>
      </w:r>
    </w:p>
    <w:p w14:paraId="13AB26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SS23, MMP2, COL6A1, NNMT, PTRF, CAV1, CALCRL, SERPINF1, ESAM, CCL2 </w:t>
      </w:r>
    </w:p>
    <w:p w14:paraId="27F23B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12DC91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68, TYROBP, FCER1G, C1QA, C1QB, C1QC, LYZ, AIF1, MS4A6A, APOE </w:t>
      </w:r>
    </w:p>
    <w:p w14:paraId="32B50B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POC1, MS4A7, CD14, TREM2, CYBB, LILRB4, IFI30, MSR1, HLA-DRA, FCGR3A </w:t>
      </w:r>
    </w:p>
    <w:p w14:paraId="667B39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I1, FPR3, PILRA, FCGR2A, IL18, C5AR1, CSF1R, PLTP, CLEC7A, TNFSF13 </w:t>
      </w:r>
    </w:p>
    <w:p w14:paraId="205905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FBP7, SPARC, SPARCL1, COL4A2, COL4A1, CALD1, COL18A1, BGN, COL1A2, GNG11 </w:t>
      </w:r>
    </w:p>
    <w:p w14:paraId="1247A0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SPG2, MYL9, CAV1, PRSS23, PTRF, ESAM, COL6A1, COL6A2, TIMP3, MCAM </w:t>
      </w:r>
    </w:p>
    <w:p w14:paraId="60EE46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STL1, THY1, COL3A1, PRKCDBP, NNMT, ADAMTS1, AQP1, RGS5, CALCRL, RAMP2 </w:t>
      </w:r>
    </w:p>
    <w:p w14:paraId="301C46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7BB43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1A2, COL3A1, COL1A1, COL5A2, COL6A3, THY1, COL6A2, COL6A1, PRRX1, PDGFRB </w:t>
      </w:r>
    </w:p>
    <w:p w14:paraId="76249A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UM, DCN, NOTCH3, C1S, CD248, ASPN, BGN, TAGLN, ISLR, MXRA5 </w:t>
      </w:r>
    </w:p>
    <w:p w14:paraId="75477B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MXRA8, ADAM12, PCOLCE, COL5A1, TPM2, CTGF, COL12A1, TNFAIP6, RGS5 </w:t>
      </w:r>
    </w:p>
    <w:p w14:paraId="5264A7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ALCRL, PLVAP, AQP1, RAMP2, HYAL2, VWF, HSPG2, RNASE1, ADGRL4, EMCN </w:t>
      </w:r>
    </w:p>
    <w:p w14:paraId="7A8874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GFL7, RAMP3, CD93, SLC9A3R2, CXorf36, CDH5, RBP7, PODXL, SOX18, CYYR1 </w:t>
      </w:r>
    </w:p>
    <w:p w14:paraId="5FF0A47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ECAM1, TM4SF1, CD34, TIE1, CLEC14A, PTPRB, VWA1, ESAM, FAM167B, MMRN2 </w:t>
      </w:r>
    </w:p>
    <w:p w14:paraId="2DE2CC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70DCED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THRC1, LUM, DCN, CILP, SFRP4, POSTN, ABI3BP, ISLR, COL8A1, SFRP2 </w:t>
      </w:r>
    </w:p>
    <w:p w14:paraId="668696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LN, C1S, ADAM12, PDGFRA, TMEM119, CCL11, GXYLT2, OGN, EFEMP1, DPT </w:t>
      </w:r>
    </w:p>
    <w:p w14:paraId="545510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HBS4, FRMD6, HAS2, LOX, MEG3, MFAP5, IGF1, MXRA5, CTGF, DPYSL3 </w:t>
      </w:r>
    </w:p>
    <w:p w14:paraId="5E5825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Negative:  RGS5, NDUFA4L2, COX4I2, NOTCH3, COL18A1, PPP1R14A, SEPT4, HIGD1B, TPM2, PDGFRB </w:t>
      </w:r>
    </w:p>
    <w:p w14:paraId="769892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YL9, LHFP, MCAM, PLXDC1, ACTA2, SPARCL1, CSPG4, SOD3, DKK3, GJA4 </w:t>
      </w:r>
    </w:p>
    <w:p w14:paraId="5635A1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1orf96, MYLK, FRZB, IGFBP7, OLFML2A, TAGLN, HEYL, CD248, COL4A2, FAM162B </w:t>
      </w:r>
    </w:p>
    <w:p w14:paraId="627DF5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154FD1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322103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782EB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49EC7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27</w:t>
      </w:r>
    </w:p>
    <w:p w14:paraId="4A4F30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8335</w:t>
      </w:r>
    </w:p>
    <w:p w14:paraId="5B0866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C6169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0290B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1A551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E2E41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F9D90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941</w:t>
      </w:r>
    </w:p>
    <w:p w14:paraId="5ABDAD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0</w:t>
      </w:r>
    </w:p>
    <w:p w14:paraId="39BFBF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C328F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AB47E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95FCF9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27</w:t>
      </w:r>
    </w:p>
    <w:p w14:paraId="7BAB6A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8335</w:t>
      </w:r>
    </w:p>
    <w:p w14:paraId="7A184B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11E12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9AC79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8BA46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D324D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DCC12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333</w:t>
      </w:r>
    </w:p>
    <w:p w14:paraId="08F3A9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3</w:t>
      </w:r>
    </w:p>
    <w:p w14:paraId="06B17C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1FF62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D82E5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19FE4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27</w:t>
      </w:r>
    </w:p>
    <w:p w14:paraId="2E01FF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8335</w:t>
      </w:r>
    </w:p>
    <w:p w14:paraId="1DB940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6EFF7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EF267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47C98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AE2B5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652C8E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23</w:t>
      </w:r>
    </w:p>
    <w:p w14:paraId="60F236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3</w:t>
      </w:r>
    </w:p>
    <w:p w14:paraId="470EE0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0D08F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C2676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AA126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27</w:t>
      </w:r>
    </w:p>
    <w:p w14:paraId="435572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8335</w:t>
      </w:r>
    </w:p>
    <w:p w14:paraId="4022B0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DC944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D5507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2093F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7D9BA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6CD27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389</w:t>
      </w:r>
    </w:p>
    <w:p w14:paraId="3770C8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7CCE1A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9DBF2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5FC7D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26B4C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327</w:t>
      </w:r>
    </w:p>
    <w:p w14:paraId="7957E0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8335</w:t>
      </w:r>
    </w:p>
    <w:p w14:paraId="3B5CC3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0B5C8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8EA68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3C20F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6D6BB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**************************************************|</w:t>
      </w:r>
    </w:p>
    <w:p w14:paraId="56F0E88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041</w:t>
      </w:r>
    </w:p>
    <w:p w14:paraId="7314FF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07A41C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3DE72E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68E80F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9B4C3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6BA5D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6AA91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58A42D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D6FD8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6BEB9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DCCA4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3ED71D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D8534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A2913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4D77F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0A384A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| 100%</w:t>
      </w:r>
    </w:p>
    <w:p w14:paraId="2C9F60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793E73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IFNG, GZMB, GNLY, LTB, XCL1, XCL2, CACYBP, RP11-291B21.2, BATF, TNFRSF18 </w:t>
      </w:r>
    </w:p>
    <w:p w14:paraId="6BF4A1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ZMK, C12orf75, CTLA4, RPL18A, PDCD1, CXCL13, CD40LG, HMGB2, KRT86, TRGV10 </w:t>
      </w:r>
    </w:p>
    <w:p w14:paraId="22D452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PL39, KLRC1, CSF1, CCR7, KLRC3, TRBV9, CRTAM, CD70, GPR25, TRDC </w:t>
      </w:r>
    </w:p>
    <w:p w14:paraId="467F60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ST3, FN1, KLF4, GRN, PSAP, CD68, CTSZ, NPC2, GSN, CTSB </w:t>
      </w:r>
    </w:p>
    <w:p w14:paraId="1FB897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QB, LYZ, C1QA, C1QC, MARCKS, SERPING1, C15orf48, TMEM176B, HLA-DRA, IFI27 </w:t>
      </w:r>
    </w:p>
    <w:p w14:paraId="079A43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POE, CTSH, IFNGR2, AIF1, GPX1, APOC1, SPI1, MS4A6A, LILRB4, TMEM176A </w:t>
      </w:r>
    </w:p>
    <w:p w14:paraId="441C72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125F5D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GP, KRT19, MGST1, WWTR1, CLDN4, C8orf4, KRT18, KRT8, S100A14, CD24 </w:t>
      </w:r>
    </w:p>
    <w:p w14:paraId="6F8B1D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7, TACSTD2, CYR61, CP, PLPP2, ELF3, CLU, CRABP2, SMIM22, RARRES1 </w:t>
      </w:r>
    </w:p>
    <w:p w14:paraId="46EFF4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FEMP1, S100A16, TM4SF1, CNN3, RAB25, FXYD3, ASS1, PFN2, PDZK1IP1, C1S </w:t>
      </w:r>
    </w:p>
    <w:p w14:paraId="7E70AC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1QB, C1QC, LYZ, C1QA, CD68, AIF1, TYROBP, MS4A6A, APOE, SPI1 </w:t>
      </w:r>
    </w:p>
    <w:p w14:paraId="43A5A1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BB, TMEM176B, APOC1, FCGR3A, LILRB4, FCER1G, FCGR2A, TMEM176A, LST1, CD14 </w:t>
      </w:r>
    </w:p>
    <w:p w14:paraId="4433D9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PINA1, CTSZ, CSF1R, S100A6, MS4A7, FPR3, GPNMB, MS4A4A, SLCO2B1, CST3 </w:t>
      </w:r>
    </w:p>
    <w:p w14:paraId="141F27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A49B3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KRT19, MGST1, CLDN4, S100A14, SPINT2, CD24, RARRES1, ELF3, CP, TACSTD2 </w:t>
      </w:r>
    </w:p>
    <w:p w14:paraId="48811A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8, CLDN7, SMIM22, KRT7, RAB25, KRT18, PDZK1IP1, FXYD3, CRABP2, EFEMP1 </w:t>
      </w:r>
    </w:p>
    <w:p w14:paraId="1BEA11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P1, RPL39, FTH1, SERINC2, CLU, RP11-206M11.7, PLPP2, CLDN3, MMP7, SOX9 </w:t>
      </w:r>
    </w:p>
    <w:p w14:paraId="7DC092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4A2, COL4A1, SPARCL1, PLVAP, HSPG2, VWF, GNG11, CALCRL, EGFL7, RAMP2 </w:t>
      </w:r>
    </w:p>
    <w:p w14:paraId="5FC389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SAM, SPARC, LAMA4, RAMP3, AQP1, COL15A1, ADGRL4, IGFBP7, ADGRF5, COL18A1 </w:t>
      </w:r>
    </w:p>
    <w:p w14:paraId="6B9163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H5, HTRA1, EMCN, TCF4, CD34, ENG, PODXL, BGN, A2M, CXorf36 </w:t>
      </w:r>
    </w:p>
    <w:p w14:paraId="439500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63B06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PLVAP, EGFL7, VWF, CALCRL, RAMP2, RAMP3, AQP1, HSPG2, ADGRL4, PODXL </w:t>
      </w:r>
    </w:p>
    <w:p w14:paraId="6175A1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H5, FAM167B, CD34, SOX18, EMCN, CXorf36, VWA1, PECAM1, CLEC14A, PTPRB </w:t>
      </w:r>
    </w:p>
    <w:p w14:paraId="78C3E0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BCAM, EFNA1, DLL4, SLC9A3R2, INSR, FLT1, CD93, SLCO2A1, KDR, PCDH17 </w:t>
      </w:r>
    </w:p>
    <w:p w14:paraId="0D7D5B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1A2, COL1A1, COL3A1, TPM2, COL6A3, POSTN, PCOLCE, COL6A1, EDNRA, THY1 </w:t>
      </w:r>
    </w:p>
    <w:p w14:paraId="1D3495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5A2, PDGFRB, BGN, OLFML2B, PRRX1, CD248, NDUFA4L2, COL5A1, AEBP1, NOTCH3 </w:t>
      </w:r>
    </w:p>
    <w:p w14:paraId="05568D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DC102B, TAGLN, MXRA8, LHFP, MYL9, KCNJ8, SOD3, PLAC9, LUM, PLXDC1 </w:t>
      </w:r>
    </w:p>
    <w:p w14:paraId="648926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7C9D23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UBE2C, MKI67, BIRC5, TOP2A, TROAP, ASPM, CDC20, RRM2, CDCA3, CCNA2 </w:t>
      </w:r>
    </w:p>
    <w:p w14:paraId="337218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YMS, CDKN3, HMMR, PLK1, CDK1, CCNB2, STMN1, UBE2T, DLGAP5, TPX2 </w:t>
      </w:r>
    </w:p>
    <w:p w14:paraId="3B22E1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IFC1, AURKB, NUF2, CENPF, CKAP2L, CKS1B, NUSAP1, DEPDC1B, CENPE, PRC1 </w:t>
      </w:r>
    </w:p>
    <w:p w14:paraId="444161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RPL39, CD55, GPR183, MT-ND3, CHMP1B, RPL36, MARCKSL1, RPL18A, FTH1, CCR7 </w:t>
      </w:r>
    </w:p>
    <w:p w14:paraId="1B401B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LC25A37, MT-ND2, FOS, MT-CO3, RPS8, CP, MT-CYB, TIMP1, C8orf4, RPL8 </w:t>
      </w:r>
    </w:p>
    <w:p w14:paraId="056050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T-ND4L, MT-CO2, GZMK, MT-ND1, TAF4B, LMNA, MYC, U47924.27, FTL, KLF4 </w:t>
      </w:r>
    </w:p>
    <w:p w14:paraId="5AEF3C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26DEFF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5401C5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3136B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B0048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527</w:t>
      </w:r>
    </w:p>
    <w:p w14:paraId="54ECBC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2425</w:t>
      </w:r>
    </w:p>
    <w:p w14:paraId="18FA86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E03B2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EEF4C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D67BE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FF1CB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A1576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908</w:t>
      </w:r>
    </w:p>
    <w:p w14:paraId="44637F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0</w:t>
      </w:r>
    </w:p>
    <w:p w14:paraId="382F90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3BF8E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6C4C4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5C279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527</w:t>
      </w:r>
    </w:p>
    <w:p w14:paraId="00C999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2425</w:t>
      </w:r>
    </w:p>
    <w:p w14:paraId="510A27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D877F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22D55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0412C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F46D0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ABD32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359</w:t>
      </w:r>
    </w:p>
    <w:p w14:paraId="47495B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64496A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F8BEC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6040C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4513E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527</w:t>
      </w:r>
    </w:p>
    <w:p w14:paraId="7BD794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2425</w:t>
      </w:r>
    </w:p>
    <w:p w14:paraId="186546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05A0B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9743B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B1F13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23C298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91271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926</w:t>
      </w:r>
    </w:p>
    <w:p w14:paraId="43A635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5A67D4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C4741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4AE23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7A6B0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527</w:t>
      </w:r>
    </w:p>
    <w:p w14:paraId="70CBC6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2425</w:t>
      </w:r>
    </w:p>
    <w:p w14:paraId="548EDC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7BABD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2162D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7CA5B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91BB4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6DB8A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577</w:t>
      </w:r>
    </w:p>
    <w:p w14:paraId="5F4F93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0AEB70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559D3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22412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CDDE5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527</w:t>
      </w:r>
    </w:p>
    <w:p w14:paraId="07C73D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2425</w:t>
      </w:r>
    </w:p>
    <w:p w14:paraId="019C98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F8EA6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E8F4C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A782A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F0B8D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93FDA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295</w:t>
      </w:r>
    </w:p>
    <w:p w14:paraId="41AFA9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1</w:t>
      </w:r>
    </w:p>
    <w:p w14:paraId="0B0E93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931A4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107169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9E7C2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B2D45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2DCA0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34F4B1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A4B07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B7AA8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B8F7A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5A6071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0EEC4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2E3A8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2C7BD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13C9B2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| 100%</w:t>
      </w:r>
    </w:p>
    <w:p w14:paraId="3BC9F0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4D1709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LAPTM5, ITGB2, COTL1, NKG7, GZMA, BATF, GPR183, AREG, CCR7, CCL4 </w:t>
      </w:r>
    </w:p>
    <w:p w14:paraId="07C366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ab/>
        <w:t xml:space="preserve">   TRGC2, CD8A, KLRB1, KLRD1, HMGB2, TNFRSF18, CTLA4, IFNG, CD8B, NCF1 </w:t>
      </w:r>
    </w:p>
    <w:p w14:paraId="6E32E0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XCL2, HMGA1, CTSW, TNFRSF9, GNLY, CD40LG, XCL1, TNF, ADAM8, GZMB </w:t>
      </w:r>
    </w:p>
    <w:p w14:paraId="30EDA5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FITM3, IGFBP7, SPARCL1, SPARC, IGFBP4, CST3, IFI27, CALD1, PTRF, GSN </w:t>
      </w:r>
    </w:p>
    <w:p w14:paraId="27F2C8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PING1, NNMT, A2M, CD59, CAV1, COL4A2, MGP, COL18A1, COL4A1, BGN </w:t>
      </w:r>
    </w:p>
    <w:p w14:paraId="280224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KCDBP, C1R, MYL9, CRIP2, PDLIM1, COL6A2, EPAS1, ACTN1, DSTN, RAB13 </w:t>
      </w:r>
    </w:p>
    <w:p w14:paraId="7542DC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2110CE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RAMP2, PECAM1, ADGRL4, CLEC14A, ECSCR.1, VWF, CDH5, EGFL7, CD34, RNASE1 </w:t>
      </w:r>
    </w:p>
    <w:p w14:paraId="1CBF5B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MCN, PTPRB, CD93, AQP1, CYYR1, PLVAP, TMEM255B, HYAL2, SHANK3, TIE1 </w:t>
      </w:r>
    </w:p>
    <w:p w14:paraId="741847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orf36, PALMD, PODXL, MMRN2, PCAT19, MYCT1, SOX18, MCTP1, HSPG2, JAM2 </w:t>
      </w:r>
    </w:p>
    <w:p w14:paraId="627DAD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NOTCH3, SOD3, TPM2, PDGFRB, SERPINF1, ACTA2, COL1A2, PRRX1, PCOLCE, NDUFA4L2 </w:t>
      </w:r>
    </w:p>
    <w:p w14:paraId="0A6410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AGLN, SMOC2, TBX2, SDC2, CPE, MFGE8, COL3A1, SEPT4, COL6A2, COL1A1 </w:t>
      </w:r>
    </w:p>
    <w:p w14:paraId="3BE397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RISPLD2, MYL9, DKK3, KCNE4, FRZB, OLFML2B, EDNRA, TGFBI, LGALS3BP, TPPP3 </w:t>
      </w:r>
    </w:p>
    <w:p w14:paraId="254460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4B26C4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LUM, SFRP2, CTHRC1, THBS2, COL10A1, CTSK, WNT2, FBLN1, COL11A1, DCN </w:t>
      </w:r>
    </w:p>
    <w:p w14:paraId="29559E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3, PDPN, CLMP, COL8A2, FAP, MXRA5, LRRC15, HTRA3, PLPP4, DPT </w:t>
      </w:r>
    </w:p>
    <w:p w14:paraId="54ABEF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TEAP1, MMP2, PLXDC2, RARRES1, GAS1, SDC1, LRP1, MFAP2, MFAP5, BICC1 </w:t>
      </w:r>
    </w:p>
    <w:p w14:paraId="630180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MCAM, TINAGL1, NDUFA4L2, PTP4A3, ADIRF, PGF, TBX2, MYH11, BCAM, GJA4 </w:t>
      </w:r>
    </w:p>
    <w:p w14:paraId="4BADB0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WFDC1, GPRC5C, C1QTNF1, EFHD1, MAP3K7CL, PPP1R14A, ESAM, SEPT4, PTK2, LGI4 </w:t>
      </w:r>
    </w:p>
    <w:p w14:paraId="6169A9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X4I2, PDGFA, NOTCH3, LINGO1, PLN, TBX2-AS1, NTRK2, RASL12, SOD3, AOC3 </w:t>
      </w:r>
    </w:p>
    <w:p w14:paraId="2D9863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A3A64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LYZ, MS4A6A, C1QC, FCGR2A, C1QA, C1QB, LILRB4, FPR3, SPI1, IGSF6 </w:t>
      </w:r>
    </w:p>
    <w:p w14:paraId="3D36191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ILRA, AIF1, CPVL, SERPINA1, OLR1, CSF1R, CD14, CD163, MS4A4A, CD68 </w:t>
      </w:r>
    </w:p>
    <w:p w14:paraId="5F6C8C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SR1, CYBB, RP11-1143G9.4, FCGR1A, C5AR1, APOC1, CLEC7A, MS4A7, SLCO2B1, FCGR3A </w:t>
      </w:r>
    </w:p>
    <w:p w14:paraId="6258BB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THRC1, SFRP2, LUM, THBS2, FAP, COL10A1, COL11A1, WNT2, DCN, HTRA3 </w:t>
      </w:r>
    </w:p>
    <w:p w14:paraId="012BE1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BLN1, MXRA5, MMP2, LRRC15, DPT, SDC1, PLPP4, GAS1, MMP11, MFAP2 </w:t>
      </w:r>
    </w:p>
    <w:p w14:paraId="0B7412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8A1, MFAP5, STEAP1, COL6A3, GJB2, CREB3L1, PDGFRA, CLMP, RARRES2, PDPN </w:t>
      </w:r>
    </w:p>
    <w:p w14:paraId="7EE835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2D51FB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NOTCH4, HECW2, PODXL, DLL4, KDR, FLT1, SPRY4, PCDH12, SOX18, SLC9A3R2 </w:t>
      </w:r>
    </w:p>
    <w:p w14:paraId="3D232B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ES, INSR, JAG2, ACE, SEMA3G, SEMA3F, ESM1, EXOC3L1, KCNN3, SOX17 </w:t>
      </w:r>
    </w:p>
    <w:p w14:paraId="095A7E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CNE3, IGFBP3, KIAA1462, ADGRF5, BCL6B, UNC5B, GABRD, COL4A1, MECOM, PLCB1 </w:t>
      </w:r>
    </w:p>
    <w:p w14:paraId="6FC2DA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ACKR1, CCL14, C7, CLU, TSPAN7, LRRC1, SELP, RAB3C, PLCXD3, EPB41L3 </w:t>
      </w:r>
    </w:p>
    <w:p w14:paraId="214CF8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KR1C1, ZNF385D, AKR1C3, OLFM1, TLL1, CRTAC1, CADM3-AS1, TGFBR3, LIFR, AKR1C2 </w:t>
      </w:r>
    </w:p>
    <w:p w14:paraId="20D770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NTNAP3B, IL1R1, SYT15, LHX6, ELOVL7, MEOX2, CADM3, PTGS2, PDK4, CNKSR3 </w:t>
      </w:r>
    </w:p>
    <w:p w14:paraId="040CD4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7B3A9A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123D17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CB364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9101F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531</w:t>
      </w:r>
    </w:p>
    <w:p w14:paraId="1AA79A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9321</w:t>
      </w:r>
    </w:p>
    <w:p w14:paraId="2AE6BF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15D23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D1F98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03BEF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66015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F2226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145</w:t>
      </w:r>
    </w:p>
    <w:p w14:paraId="3C1A90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1</w:t>
      </w:r>
    </w:p>
    <w:p w14:paraId="622729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368CA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630C5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80BB2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531</w:t>
      </w:r>
    </w:p>
    <w:p w14:paraId="43D7C6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9321</w:t>
      </w:r>
    </w:p>
    <w:p w14:paraId="47F48B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B9CC7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89F30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E0445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4E2C9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B48C9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652</w:t>
      </w:r>
    </w:p>
    <w:p w14:paraId="726CC6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5218B2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88AF6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62734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90891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531</w:t>
      </w:r>
    </w:p>
    <w:p w14:paraId="68B1E4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9321</w:t>
      </w:r>
    </w:p>
    <w:p w14:paraId="0BA881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A830C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07A0D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5770D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33BC4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6E484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12</w:t>
      </w:r>
    </w:p>
    <w:p w14:paraId="37C18D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174C0C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B82A5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E057A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33CD5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531</w:t>
      </w:r>
    </w:p>
    <w:p w14:paraId="7FC4AB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9321</w:t>
      </w:r>
    </w:p>
    <w:p w14:paraId="370698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317F1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899B5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BDDEA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B7A1E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6EAFA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39</w:t>
      </w:r>
    </w:p>
    <w:p w14:paraId="3FA257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51F2ED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F86CA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10583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B9CFB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531</w:t>
      </w:r>
    </w:p>
    <w:p w14:paraId="00693C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89321</w:t>
      </w:r>
    </w:p>
    <w:p w14:paraId="6048ED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8C259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2E368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93AC0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DF7BCA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40D2E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567</w:t>
      </w:r>
    </w:p>
    <w:p w14:paraId="38BC05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0</w:t>
      </w:r>
    </w:p>
    <w:p w14:paraId="202D3A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21ACF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5993D2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6FC6C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CEB9BF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5CAFA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76F3C5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0EA12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ED9AC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FBB16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776937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A8B9A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8A6DF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4CBD2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0A558C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0EFEB47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5C5E74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LAPTM5, CORO1A, LTB, RGS1, CD74, SPARC, NKG7, GPR183, ZNF683, KLRB1 </w:t>
      </w:r>
    </w:p>
    <w:p w14:paraId="2EA183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LOX5AP, HLA-DPB1, BGN, ITM2A, ITGB2, LCP1, CCL4, RGS2, COL1A2, COL3A1 </w:t>
      </w:r>
    </w:p>
    <w:p w14:paraId="0538B6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PA1, COL6A2, XCL1, HLA-DRB1, COL1A1, GZMK, THY1, DCN, FN1, TIMP1 </w:t>
      </w:r>
    </w:p>
    <w:p w14:paraId="6BAE52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KRT8, KRT18, KRT19, MGST1, GRB7, ERBB2, MAL2, CD24, S100A14, FXYD3 </w:t>
      </w:r>
    </w:p>
    <w:p w14:paraId="19921B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GR3, EPCAM, KRT7, AGR2, SPINT2, CLDN4, CLDN7, NQO1, ELF3, JUP </w:t>
      </w:r>
    </w:p>
    <w:p w14:paraId="153011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SPAN1, SPDEF, MIEN1, LRRC26, TFF3, CLDN3, SQLE, CEACAM6, GPR160, RAB25 </w:t>
      </w:r>
    </w:p>
    <w:p w14:paraId="7014AD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644B7B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74, LAPTM5, RGS1, CORO1A, HLA-DRB1, COTL1, HLA-DPA1, LTB, HLA-DPB1, ITGB2 </w:t>
      </w:r>
    </w:p>
    <w:p w14:paraId="3EDF68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LOX5AP, HLA-DRA, UCP2, LCP1, VAMP8, HLA-DRB5, DUSP4, TYROBP, GPR183, CCL4 </w:t>
      </w:r>
    </w:p>
    <w:p w14:paraId="1BBCCC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QA1, HLA-DMA, NKG7, HLA-DQB1, FCER1G, AREG, AIF1, CCL4L2, LYZ, MS4A6A </w:t>
      </w:r>
    </w:p>
    <w:p w14:paraId="350929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1A2, COL3A1, COL1A1, LUM, DCN, BGN, SFRP2, COL5A2, COL6A2, COL6A3 </w:t>
      </w:r>
    </w:p>
    <w:p w14:paraId="3B9CA9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CTHRC1, COL6A1, SPARC, AEBP1, POSTN, FN1, MFAP2, CALD1, ISLR </w:t>
      </w:r>
    </w:p>
    <w:p w14:paraId="0410FEC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HY1, VCAN, COL5A1, RARRES2, MXRA5, FBLN2, THBS2, CCDC80, FBLN1, PALLD </w:t>
      </w:r>
    </w:p>
    <w:p w14:paraId="1B0ADD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AD018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RPL18A, RPL18, LTB, RPS5, KLRB1, ZNF683, NKG7, XCL1, DUSP4, RNF19A </w:t>
      </w:r>
    </w:p>
    <w:p w14:paraId="6C4388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C2N, GZMK, RP11-291B21.2, GNLY, SLC9A3R1, IFNG, CD40LG, TIGIT, SLC38A1, XCL2 </w:t>
      </w:r>
    </w:p>
    <w:p w14:paraId="75D07D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NFRSF18, NDUFA4L2, TRGV10, PDCD4, PTP4A3, BATF, GATA3, RGS5, RARRES3, CTLA4 </w:t>
      </w:r>
    </w:p>
    <w:p w14:paraId="5A6343D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1QA, C1QC, C1QB, LYZ, AIF1, MS4A6A, FCER1G, CD68, SPI1, MS4A7 </w:t>
      </w:r>
    </w:p>
    <w:p w14:paraId="2D2E85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BB, OLR1, TREM2, HLA-DQA1, FCGR2A, LY86, TYROBP, MNDA, LILRB4, FCGR3A </w:t>
      </w:r>
    </w:p>
    <w:p w14:paraId="6CCCAB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ab/>
        <w:t xml:space="preserve">   TNFSF13, IGSF6, CSF1R, RNASE6, FCGR2B, HLA-DQB1, C5AR1, C15orf48, HLA-DRA, CD14 </w:t>
      </w:r>
    </w:p>
    <w:p w14:paraId="02EC72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400A6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RAMP2, EGFL7, PLVAP, AQP1, RAMP3, RNASE1, EMCN, ADGRL4, CLEC14A, CALCRL </w:t>
      </w:r>
    </w:p>
    <w:p w14:paraId="67F747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ECAM1, VWF, ESAM, ENG, NPDC1, GNG11, CYYR1, CD34, CXorf36, CLDN5 </w:t>
      </w:r>
    </w:p>
    <w:p w14:paraId="148BB2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M4SF1, MCTP1, CD93, HSPG2, CDH5, FLT1, ACKR1, MMRN2, TMEM255B, SOX17 </w:t>
      </w:r>
    </w:p>
    <w:p w14:paraId="4E38EB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RO1A, RGS1, FTH1, LTB, LAPTM5, RPL18A, NKG7, LCP1, UCP2, ALOX5AP </w:t>
      </w:r>
    </w:p>
    <w:p w14:paraId="78B6AD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USP4, ITGB2, ZNF683, GPR183, CCL4, C12orf75, KLRB1, RARRES3, XCL1, RPL18 </w:t>
      </w:r>
    </w:p>
    <w:p w14:paraId="132C18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FRP2, LUM, AREG, RGS2, TSTD1, CTSK, RP11-291B21.2, DCN, THBS2, CAPG </w:t>
      </w:r>
    </w:p>
    <w:p w14:paraId="1DA6FF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2AB457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RYAB, WFDC2, KRT14, KRT5, KRT17, KRT6B, PTN, CHI3L1, SAA1, MYLK </w:t>
      </w:r>
    </w:p>
    <w:p w14:paraId="638E8D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LPI, SFRP1, PDZK1IP1, C2orf40, KRT15, GABRP, LTF, KRT23, KLK5, KRT81 </w:t>
      </w:r>
    </w:p>
    <w:p w14:paraId="6ECE3E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LML3, MMP7, SYNM, ANXA3, DEFB1, SAA2, SFN, NDUFA4L2, PHLDA2, KLK8 </w:t>
      </w:r>
    </w:p>
    <w:p w14:paraId="794165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HSPG2, RAMP2, PLVAP, EGFL7, MMP2, CTHRC1, RAMP3, VWF, ENG, PECAM1 </w:t>
      </w:r>
    </w:p>
    <w:p w14:paraId="5CEC7D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DGRL4, CLEC14A, AQP1, HOXB2, EMCN, COL15A1, VCAN, CXorf36, POSTN, CD34 </w:t>
      </w:r>
    </w:p>
    <w:p w14:paraId="779407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NASE1, SQLE, FBLN2, STARD3, FAP, COL10A1, GOLM1, DIO2, CALCRL, CXCL14 </w:t>
      </w:r>
    </w:p>
    <w:p w14:paraId="04F74C3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1E33C8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43942D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6AD49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0D705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309</w:t>
      </w:r>
    </w:p>
    <w:p w14:paraId="34086F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6263</w:t>
      </w:r>
    </w:p>
    <w:p w14:paraId="42AABC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B2061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45376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0FE34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33113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CC6F3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357</w:t>
      </w:r>
    </w:p>
    <w:p w14:paraId="577DAD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3</w:t>
      </w:r>
    </w:p>
    <w:p w14:paraId="0B62AB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635440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24355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C385D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309</w:t>
      </w:r>
    </w:p>
    <w:p w14:paraId="7968B0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6263</w:t>
      </w:r>
    </w:p>
    <w:p w14:paraId="404147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35D1F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69F65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C04B5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BB910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5BBA4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940</w:t>
      </w:r>
    </w:p>
    <w:p w14:paraId="1A94F3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5F4EBA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6A6094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63A3A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2DF03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309</w:t>
      </w:r>
    </w:p>
    <w:p w14:paraId="50857CD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6263</w:t>
      </w:r>
    </w:p>
    <w:p w14:paraId="2C1414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95ED5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6272C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7DA4C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CAB1B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B59FD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629</w:t>
      </w:r>
    </w:p>
    <w:p w14:paraId="365850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7523F8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7FFB26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107AB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E49CE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309</w:t>
      </w:r>
    </w:p>
    <w:p w14:paraId="707ED9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6263</w:t>
      </w:r>
    </w:p>
    <w:p w14:paraId="4D724A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4A952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ED1DA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3B909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CB1C7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B41B3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355</w:t>
      </w:r>
    </w:p>
    <w:p w14:paraId="1299E8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Number of communities: 21</w:t>
      </w:r>
    </w:p>
    <w:p w14:paraId="356BEF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08CAC2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59E95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FEC30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309</w:t>
      </w:r>
    </w:p>
    <w:p w14:paraId="731AC1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6263</w:t>
      </w:r>
    </w:p>
    <w:p w14:paraId="648EC4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4077C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E4062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70F38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DF32C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4F15C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097</w:t>
      </w:r>
    </w:p>
    <w:p w14:paraId="1A8160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4</w:t>
      </w:r>
    </w:p>
    <w:p w14:paraId="706344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2B5995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26D638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33C36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7FAFF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315D8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682FED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1C420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C23A9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F27D9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66E1E6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34EA3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AE31D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5F718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236DE1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49683D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3F1125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AZGP1, CD24, RP11-206M11.7, MGST1, KRT8, SLC39A6, MGP, AGR2, KRT18, SPINT2 </w:t>
      </w:r>
    </w:p>
    <w:p w14:paraId="0FD2BB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19, ELF3, PIP, S100A14, MUCL1, KRT7, CRABP2, SUSD3, WFDC2, SUB1 </w:t>
      </w:r>
    </w:p>
    <w:p w14:paraId="227778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CGB3A1, CLDN4, COX6C, SLC9A3R1, CA2, RARRES3, GSTM3, DEGS2, MS4A7, S100P </w:t>
      </w:r>
    </w:p>
    <w:p w14:paraId="5C6501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FN1, COL1A2, SPARC, COL3A1, COL1A1, COL6A1, CTHRC1, DCN, LUM, COL6A3 </w:t>
      </w:r>
    </w:p>
    <w:p w14:paraId="29FFA9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LD1, POSTN, COL6A2, VIM, SFRP2, TIMP3, AEBP1, MMP2, VCAN, COL5A2 </w:t>
      </w:r>
    </w:p>
    <w:p w14:paraId="500C68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BGN, THBS2, RARRES2, SERPINF1, CTGF, MFAP2, ASPN, ISLR, CTSK, CDH11 </w:t>
      </w:r>
    </w:p>
    <w:p w14:paraId="0707FF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58E63C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GP, COL1A2, COL1A1, COL3A1, DCN, LUM, COL6A1, COL6A3, IGFBP4, CTHRC1 </w:t>
      </w:r>
    </w:p>
    <w:p w14:paraId="13A118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5A2, SFRP2, THBS2, RARRES2, POSTN, AEBP1, ASPN, ISLR, CDH11, CTSK </w:t>
      </w:r>
    </w:p>
    <w:p w14:paraId="264105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XRA8, COL6A2, MFAP2, MMP11, COL10A1, BGN, COL11A1, COL5A1, FBLN1, AZGP1 </w:t>
      </w:r>
    </w:p>
    <w:p w14:paraId="277DE7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TYROBP, HLA-DPA1, HLA-DPB1, HLA-DQA1, AIF1, FCER1G, HLA-DQB1, HLA-DRB5, LAPTM5, HLA-DRA </w:t>
      </w:r>
    </w:p>
    <w:p w14:paraId="24253E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RB1, C1QB, C1QA, C1QC, CD68, RGS1, TREM2, CD83, CCL3, SRGN </w:t>
      </w:r>
    </w:p>
    <w:p w14:paraId="43CA95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S4A6A, APOE, CD74, APOC1, SGK1, HLA-DMA, CCL4, MSR1, CCL3L3, HLA-DMB </w:t>
      </w:r>
    </w:p>
    <w:p w14:paraId="4DC3DD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6E0C94F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3E, CD69, CCL5, CD52, SRGN, CD3D, IL7R, IL32, TNFAIP3, PTPRC </w:t>
      </w:r>
    </w:p>
    <w:p w14:paraId="73BB3C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ST7, TRBC1, NKG7, RGCC, SLC2A3, CD2, GZMA, TMSB4X, TRBC2, DUSP2 </w:t>
      </w:r>
    </w:p>
    <w:p w14:paraId="7103DE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UBA4A, GNG2, KLRB1, CD7, ITM2A, STK17B, CXCR4, ANXA1, IFNG, LBH </w:t>
      </w:r>
    </w:p>
    <w:p w14:paraId="3C80D6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TSB, RHOB, IER3, GPX1, MS4A7, CFD, SPINT2, NPC2, PYCARD, CST3 </w:t>
      </w:r>
    </w:p>
    <w:p w14:paraId="35A92B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18, C1QB, C1QC, C1QA, ELF3, HSPB1, AIF1, APOE, TREM2, APOC1 </w:t>
      </w:r>
    </w:p>
    <w:p w14:paraId="35E923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68, MGST1, KRT8, S100A14, C15orf48, PSAP, KRT19, CD24, FCER1G, ATF3 </w:t>
      </w:r>
    </w:p>
    <w:p w14:paraId="4C15F9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020309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EGFL7, RAMP2, PLVAP, CALCRL, EMCN, VWF, ESAM, AQP1, ACKR1, ADGRL4 </w:t>
      </w:r>
    </w:p>
    <w:p w14:paraId="498316C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NG11, PECAM1, ENG, CLEC14A, TM4SF1, IFI27, CLDN5, CXorf36, IGFBP7, COL15A1 </w:t>
      </w:r>
    </w:p>
    <w:p w14:paraId="450DA2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4A1, HSPG2, SPARCL1, A2M, RBP7, CD93, RAMP3, CAV1, SPRY1, MCTP1 </w:t>
      </w:r>
    </w:p>
    <w:p w14:paraId="372270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69, DUSP2, S100A4, PTPRC, CXCR4, CD3E, CCL5, STK17B, TNFAIP3, CD52 </w:t>
      </w:r>
    </w:p>
    <w:p w14:paraId="3F32EC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GCC, CST7, CD3D, IL7R, COL10A1, LUM, NKG7, THBS2, SFRP2, COL6A3 </w:t>
      </w:r>
    </w:p>
    <w:p w14:paraId="1FB776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COL11A1, DCN, SRGN, TRBC1, MMP11, COL1A1, CDH11, GZMA, COL1A2 </w:t>
      </w:r>
    </w:p>
    <w:p w14:paraId="5C3F18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7B994F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GJA1, PIP, PSAP, MGP, SLC39A6, MUCL1, AZGP1, MS4A7, COX6C, CA2 </w:t>
      </w:r>
    </w:p>
    <w:p w14:paraId="4380B2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NPEP, APOE, APOC1, SCD, C1QC, TREM2, CYP4Z1, SUB1, C1QA, C1QB </w:t>
      </w:r>
    </w:p>
    <w:p w14:paraId="3B42D6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LAT, C3, CST3, TPSAB1, PDZK1, MSR1, SPP1, RNASE1, NOTCH3, AIF1 </w:t>
      </w:r>
    </w:p>
    <w:p w14:paraId="0E2A09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DNAJB1, ZFP36, HSPH1, ATF3, DNAJA1, ZFAND2A, FOSB, PPP1R15A, BTG2, JUNB </w:t>
      </w:r>
    </w:p>
    <w:p w14:paraId="7DBAE9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JUN, HSP90AA1, TIPARP, NR4A1, DUSP1, FOS, MAFF, BAG3, MYC, DNAJB4 </w:t>
      </w:r>
    </w:p>
    <w:p w14:paraId="068CC1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TAD1, KLF6, HSPB1, EGR1, CDKN1A, IRF1, MLF1, HSPD1, MRPL18, GADD45B </w:t>
      </w:r>
    </w:p>
    <w:p w14:paraId="60E10F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351B87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7C16D0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236C1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9B2F7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764</w:t>
      </w:r>
    </w:p>
    <w:p w14:paraId="41BD93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9655</w:t>
      </w:r>
    </w:p>
    <w:p w14:paraId="20CDC2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0B10C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32866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FE983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C638B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1FE6D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923</w:t>
      </w:r>
    </w:p>
    <w:p w14:paraId="58B448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9</w:t>
      </w:r>
    </w:p>
    <w:p w14:paraId="173C87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0822E6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DEE37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6CA0A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764</w:t>
      </w:r>
    </w:p>
    <w:p w14:paraId="401427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9655</w:t>
      </w:r>
    </w:p>
    <w:p w14:paraId="604153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53809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1BE54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DAAD3F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D922D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BD73D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378</w:t>
      </w:r>
    </w:p>
    <w:p w14:paraId="6B694D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41C3F5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5B2A8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206A5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405E6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764</w:t>
      </w:r>
    </w:p>
    <w:p w14:paraId="015925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9655</w:t>
      </w:r>
    </w:p>
    <w:p w14:paraId="53F4F7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7C34C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A6D31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A0EAA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FACBA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06AE6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028</w:t>
      </w:r>
    </w:p>
    <w:p w14:paraId="102A20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3B31EC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55BC5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CB295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A2AEA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764</w:t>
      </w:r>
    </w:p>
    <w:p w14:paraId="3B615D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9655</w:t>
      </w:r>
    </w:p>
    <w:p w14:paraId="2149BF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53B75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505B2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6938B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54B4B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4A2AB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742</w:t>
      </w:r>
    </w:p>
    <w:p w14:paraId="6F87DF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4A8674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32AC2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A7EAE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903A6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764</w:t>
      </w:r>
    </w:p>
    <w:p w14:paraId="0C05AB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19655</w:t>
      </w:r>
    </w:p>
    <w:p w14:paraId="509A77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0DDF3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DD8E4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4C3AB8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197C1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5EE7B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500</w:t>
      </w:r>
    </w:p>
    <w:p w14:paraId="6912C1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3</w:t>
      </w:r>
    </w:p>
    <w:p w14:paraId="0FA75A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23479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5233A7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2B9CD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D1DBE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91411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61F695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0%   10   20   30   40   50   60   70   80   90   100%</w:t>
      </w:r>
    </w:p>
    <w:p w14:paraId="4BD23B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B34E1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6BBAF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393B92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D7249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47C52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06D66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50022E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7EB4D0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799D45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VIM, SPARC, IGFBP7, CALD1, COL6A2, SPARCL1, MMP2, BGN, IFI27, COL1A2 </w:t>
      </w:r>
    </w:p>
    <w:p w14:paraId="217893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3A1, TCF4, COL1A1, COL6A1, CTHRC1, HTRA1, B2M, THY1, PTRF, VCAN </w:t>
      </w:r>
    </w:p>
    <w:p w14:paraId="29D1EB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UM, DCN, TIMP3, COL5A2, COL6A3, HLA-B, AEBP1, CTGF, FN1, SERPINF1 </w:t>
      </w:r>
    </w:p>
    <w:p w14:paraId="7544C6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KRT19, CD24, S100A14, KRT18, KRT8, CLDN3, AZGP1, CLDN4, S100A1, CALML5 </w:t>
      </w:r>
    </w:p>
    <w:p w14:paraId="6A82C1E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LF3, CRABP2, MGST1, PYCARD, CLDN7, PIP, KRT7, AGR2, SCGB1D2, CLU </w:t>
      </w:r>
    </w:p>
    <w:p w14:paraId="3555A6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XBP1, PERP, TACSTD2, DSP, GATA3, SCGB2A1, EZR, DUSP4, DEGS2, CD9 </w:t>
      </w:r>
    </w:p>
    <w:p w14:paraId="31D949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77F45D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1A1, COL1A2, COL3A1, LUM, DCN, COL6A3, AEBP1, CTSK, COL6A1, RARRES2 </w:t>
      </w:r>
    </w:p>
    <w:p w14:paraId="74B802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5A2, POSTN, SFRP2, CTHRC1, THBS2, FBLN1, MXRA8, ASPN, COL11A1, ISLR </w:t>
      </w:r>
    </w:p>
    <w:p w14:paraId="5251AB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12A1, COL6A2, COL5A1, MMP11, C1S, BGN, IGFBP4, COL10A1, TIMP1, FBLN2 </w:t>
      </w:r>
    </w:p>
    <w:p w14:paraId="22300C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HLA-DRA, HLA-DPA1, HLA-DPB1, HLA-DRB5, HLA-DRB1, TYROBP, CD74, HLA-DQB1, C1QB, C1QA </w:t>
      </w:r>
    </w:p>
    <w:p w14:paraId="285D86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QC, CCL3, HLA-DQA1, LAPTM5, RGS1, AIF1, LYZ, CCL4, SRGN, FCER1G </w:t>
      </w:r>
    </w:p>
    <w:p w14:paraId="271059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MA, MS4A6A, CCL4L2, CCL3L3, CD68, HLA-DQA2, TREM2, CD83, OLR1, APOC1 </w:t>
      </w:r>
    </w:p>
    <w:p w14:paraId="394B0E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F676B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LUM, DCN, CTSK, SFRP2, COL1A1, COL6A3, COL1A2, SERPINF1, COL3A1, THBS2 </w:t>
      </w:r>
    </w:p>
    <w:p w14:paraId="0DA093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BLN1, LRP1, COL11A1, ISLR, C1S, RARRES2, COL10A1, MMP11, AEBP1, POSTN </w:t>
      </w:r>
    </w:p>
    <w:p w14:paraId="643687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SPN, LRRC15, MXRA8, GPNMB, COL5A1, C3, COL8A1, MXRA5, CDH11, C1R </w:t>
      </w:r>
    </w:p>
    <w:p w14:paraId="1AFE1B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PLVAP, RAMP2, CALCRL, EMCN, RAMP3, EGFL7, VWF, CLEC14A, ADGRL4, ESAM </w:t>
      </w:r>
    </w:p>
    <w:p w14:paraId="218072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YR1, AQP1, PODXL, PCDH17, FLT1, PECAM1, COL4A1, COL4A2, CD93, CD34 </w:t>
      </w:r>
    </w:p>
    <w:p w14:paraId="57AC40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NG11, CDH5, CXorf36, PTPRB, ENG, INSR, NOTCH4, KDR, HSPG2, TIE1 </w:t>
      </w:r>
    </w:p>
    <w:p w14:paraId="064343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5D78AE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NEAT1, HSPB1, GPX1, KLF4, CD9, RHOB, CTSB, LGALS3, IER3, CST3 </w:t>
      </w:r>
    </w:p>
    <w:p w14:paraId="79C53E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100A10, CTSD, C1QB, C1QA, C1QC, PYCARD, PSAP, CXCL8, ATF3, TM4SF1 </w:t>
      </w:r>
    </w:p>
    <w:p w14:paraId="1EFFBB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STP1, S100A6, CD68, LMNA, GAPDH, MS4A7, ZFP36L1, ALDOA, KRT18, APOE </w:t>
      </w:r>
    </w:p>
    <w:p w14:paraId="53D9DB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69, IL7R, CD3E, CD7, CD52, KLRB1, CXCR4, LTB, CD3D, NKG7 </w:t>
      </w:r>
    </w:p>
    <w:p w14:paraId="67BEEF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HOH, CD2, CST7, PTPRC, CYTIP, DUSP2, B2M, ICOS, TNFAIP3, SRGN </w:t>
      </w:r>
    </w:p>
    <w:p w14:paraId="22E90D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RBC2, CTSW, HLA-B, GNLY, LIMD2, SLA, IL2RG, SLC2A3, CCL5, TRBC1 </w:t>
      </w:r>
    </w:p>
    <w:p w14:paraId="61BA7D8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4A6F1F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MP2, CTHRC1, COL10A1, COL11A1, LRRC15, MFAP2, COL8A1, COMP, SFRP2, HTRA1 </w:t>
      </w:r>
    </w:p>
    <w:p w14:paraId="242101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100A10, MFAP5, FBLN1, ITGA11, LUM, THBS2, GJA1, FNDC1, FAP, ISLR </w:t>
      </w:r>
    </w:p>
    <w:p w14:paraId="2140B1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WISP2, PDGFRL, SFRP4, SPON1, DPYSL3, POSTN, MMP11, ITGBL1, CTSK, ELN </w:t>
      </w:r>
    </w:p>
    <w:p w14:paraId="49D8F6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NDUFA4L2, RGS5, PPP1R14A, ACTA2, NOTCH3, HIGD1B, COX4I2, MYH11, MCAM, SOD3 </w:t>
      </w:r>
    </w:p>
    <w:p w14:paraId="23882F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YLK, TPM2, LHFP, PDGFRB, EPS8, HEYL, COL18A1, GUCY1B3, TAGLN, ID4 </w:t>
      </w:r>
    </w:p>
    <w:p w14:paraId="3A88FD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JAG1, ABCC9, ENPEP, GJA4, C11orf96, EBF1, PGF, NTRK2, MYL9, CRYAB </w:t>
      </w:r>
    </w:p>
    <w:p w14:paraId="346440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051C48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29238A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3933E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2E16F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789</w:t>
      </w:r>
    </w:p>
    <w:p w14:paraId="2D8AC8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9547</w:t>
      </w:r>
    </w:p>
    <w:p w14:paraId="403391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56C95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19CF7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DD721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121DB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AE5FC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902</w:t>
      </w:r>
    </w:p>
    <w:p w14:paraId="7423CFA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1CE335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537640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A8C01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81C268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789</w:t>
      </w:r>
    </w:p>
    <w:p w14:paraId="1AFE93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9547</w:t>
      </w:r>
    </w:p>
    <w:p w14:paraId="337D12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02B91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27C04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ABDC0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C8680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F09C4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Maximum modularity in 10 random starts: 0.8467</w:t>
      </w:r>
    </w:p>
    <w:p w14:paraId="54C50B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264F02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400F9E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234B1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A8433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789</w:t>
      </w:r>
    </w:p>
    <w:p w14:paraId="2CC791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9547</w:t>
      </w:r>
    </w:p>
    <w:p w14:paraId="7F17C7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E47A7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DE46C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F324B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799BE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02507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42</w:t>
      </w:r>
    </w:p>
    <w:p w14:paraId="47A265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0</w:t>
      </w:r>
    </w:p>
    <w:p w14:paraId="3C1EF0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09EADE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25AA0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9C33F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789</w:t>
      </w:r>
    </w:p>
    <w:p w14:paraId="127443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9547</w:t>
      </w:r>
    </w:p>
    <w:p w14:paraId="114C0B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D73A1E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816E3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134A5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BAF4B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EF765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68</w:t>
      </w:r>
    </w:p>
    <w:p w14:paraId="140FBC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3</w:t>
      </w:r>
    </w:p>
    <w:p w14:paraId="3ABC79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6B906C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EA2D0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7274F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789</w:t>
      </w:r>
    </w:p>
    <w:p w14:paraId="6A2A1C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89547</w:t>
      </w:r>
    </w:p>
    <w:p w14:paraId="6CA3F3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8AF52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8F5FA8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F9874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6CA22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3998A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651</w:t>
      </w:r>
    </w:p>
    <w:p w14:paraId="146AA9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5</w:t>
      </w:r>
    </w:p>
    <w:p w14:paraId="5AF48C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72CC77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291A60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3FEB6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DBAF6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87F78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2D47E7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A7D18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C19D8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69D1F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44E0BF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D10C1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6CB2A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B1CDB9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5D20AC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4988C4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1ED76D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PARC, CALD1, NNMT, IFITM3, SERPING1, C1R, C1S, VCAN, S100A13, COL1A2 </w:t>
      </w:r>
    </w:p>
    <w:p w14:paraId="499210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FBP4, CCDC80, FSTL1, IGFBP7, SPARCL1, CTSK, PMP22, LUM, EMP1, WBP5 </w:t>
      </w:r>
    </w:p>
    <w:p w14:paraId="037E1F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CN, IFI27, FN1, TCF4, COL6A3, TIMP2, COL3A1, SERPINF1, TIMP3, CTGF </w:t>
      </w:r>
    </w:p>
    <w:p w14:paraId="1885CA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BIRC3, TMSB4X, KLRB1, GZMA, NKG7, CCR7, GPR183, HMGB2, KLRD1, TIGIT </w:t>
      </w:r>
    </w:p>
    <w:p w14:paraId="5FA69A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L4, GZMH, GZMB, PLAC8, GNLY, CRTAM, CTLA4, TRGC2, XCL2, XCL1 </w:t>
      </w:r>
    </w:p>
    <w:p w14:paraId="158747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NFRSF9, TRDC, KLRC1, IGKC, RP11-291B21.2, CMC1, AREG, IFNG, RTKN2, RP11-1399P15.1 </w:t>
      </w:r>
    </w:p>
    <w:p w14:paraId="01D246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7AEDEDA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1A2, C1R, DCN, C1S, COL3A1, CCDC80, LUM, CTSK, COL6A3, COL1A1 </w:t>
      </w:r>
    </w:p>
    <w:p w14:paraId="14C310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PT, FBLN1, FSTL1, COL14A1, SFRP2, MEG3, COL5A2, BGN, THBS2, THY1 </w:t>
      </w:r>
    </w:p>
    <w:p w14:paraId="1A51D1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FEMP1, CALD1, AEBP1, COL6A1, MFAP5, MFAP4, PRRX1, FGF7, COL6A2, FAP </w:t>
      </w:r>
    </w:p>
    <w:p w14:paraId="4FEA1A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LYZ, MS4A7, AIF1, C1QB, CD68, IGSF6, FCGR2A, MS4A6A, LILRB4, OLR1 </w:t>
      </w:r>
    </w:p>
    <w:p w14:paraId="6319FE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ab/>
        <w:t xml:space="preserve">   SERPINA1, CYBB, MNDA, HLA-DMB, PHACTR1, CD163, C1QA, C15orf48, MS4A4A, CD86 </w:t>
      </w:r>
    </w:p>
    <w:p w14:paraId="7754B7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LC7A7, LGALS2, CLEC7A, APOC1, C5AR1, CSTA, FPR3, HLA-DRA, C1QC, FCER1G </w:t>
      </w:r>
    </w:p>
    <w:p w14:paraId="0800B8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1EB8F4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3, CTSK, LUM, DCN, COL6A3, FBLN1, DPT, SFRP2, CCDC80, COL1A2 </w:t>
      </w:r>
    </w:p>
    <w:p w14:paraId="38757E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S, SERPINF1, COL3A1, MEG3, THBS2, COL1A1, C1R, OLFML3, MFAP4, MXRA5 </w:t>
      </w:r>
    </w:p>
    <w:p w14:paraId="0E77D2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F1, EFEMP1, MFAP5, GPNMB, TMEM176B, OGN, COL6A1, PDGFRL, LRP1, BICC1 </w:t>
      </w:r>
    </w:p>
    <w:p w14:paraId="25C527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ECSCR.1, VWF, AQP1, PALMD, EMCN, CD93, ADGRL4, TM4SF1, PECAM1, PTPRB </w:t>
      </w:r>
    </w:p>
    <w:p w14:paraId="177B39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DPR, CDH5, ACKR1, CLEC14A, TSPAN7, PLVAP, EPAS1, MYCT1, CALCRL, ADAMTS9 </w:t>
      </w:r>
    </w:p>
    <w:p w14:paraId="6D65C1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CTP1, ERG, MTUS1, PODXL, THSD7A, PCAT19, CNKSR3, GNG11, RAMP2, FABP4 </w:t>
      </w:r>
    </w:p>
    <w:p w14:paraId="73ACA7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1A5C3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MP2, SFRP2, S100A16, FBLN1, C3, CYP1B1, VCAN, DPT, VWF, ECSCR.1 </w:t>
      </w:r>
    </w:p>
    <w:p w14:paraId="0F3A19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FAP5, AQP1, MXRA5, GJA1, CTHRC1, EFEMP1, GAS1, IL33, FAP, COL15A1 </w:t>
      </w:r>
    </w:p>
    <w:p w14:paraId="42F517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UM, CCDC80, THBS2, CXCL14, IGF1, SFRP4, CTSK, CTGF, POSTN, EMCN </w:t>
      </w:r>
    </w:p>
    <w:p w14:paraId="4F8F27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ACTA2, NOTCH3, RGS5, MAP3K7CL, MYH11, PLN, ADIRF, MYL9, TAGLN, SEPT4 </w:t>
      </w:r>
    </w:p>
    <w:p w14:paraId="41DCE1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SRP2, LMOD1, MT1M, MYLK, C11orf96, PTK2, RERGL, HIGD1B, MT1A, TPM2 </w:t>
      </w:r>
    </w:p>
    <w:p w14:paraId="51C879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X4I2, ADAMTS4, CRYAB, ACTG2, MRVI1, SLIT3, ADAMTS1, STEAP4, ENPEP, FRZB </w:t>
      </w:r>
    </w:p>
    <w:p w14:paraId="12E1CE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7BB304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KIAA0101, MKI67, TYMS, RRM2, ZWINT, TOP2A, CDK1, SPC25, AURKB, CLSPN </w:t>
      </w:r>
    </w:p>
    <w:p w14:paraId="1DBB08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TMN1, BIRC5, NUSAP1, CENPW, CENPF, CKS1B, RAD51AP1, ASPM, TK1, SMC2 </w:t>
      </w:r>
    </w:p>
    <w:p w14:paraId="2B3C30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LGAP5, CKAP2L, KIF15, UBE2T, TUBB, GTSE1, MAD2L1, ESCO2, PBK, HMGB3 </w:t>
      </w:r>
    </w:p>
    <w:p w14:paraId="3F26F7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FOS, PDK4, CD163, SEPP1, C1QB, APOE, C1QA, FCGR2A, SLCO2B1, APOC1 </w:t>
      </w:r>
    </w:p>
    <w:p w14:paraId="54E7AF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AFB, MS4A4A, MS4A7, MSR1, CD68, C1QC, C5AR1, SLC40A1, SERPING1, CYBB </w:t>
      </w:r>
    </w:p>
    <w:p w14:paraId="5746D6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2M, MT1M, GPNMB, FTL, RNASE1, GPR183, TMEM176B, RHOB, SLC7A7, ADAMDEC1 </w:t>
      </w:r>
    </w:p>
    <w:p w14:paraId="53B1AF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62AC5F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09C757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F694B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58D85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51</w:t>
      </w:r>
    </w:p>
    <w:p w14:paraId="61523E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73111</w:t>
      </w:r>
    </w:p>
    <w:p w14:paraId="2B2502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5ED05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1035D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9160A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D98DD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C7126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876</w:t>
      </w:r>
    </w:p>
    <w:p w14:paraId="5BDE13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2</w:t>
      </w:r>
    </w:p>
    <w:p w14:paraId="719FE9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ECE9E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7A1D4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655D5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51</w:t>
      </w:r>
    </w:p>
    <w:p w14:paraId="75E12C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73111</w:t>
      </w:r>
    </w:p>
    <w:p w14:paraId="5A7C65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14932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03619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67A85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553DE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D905A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42</w:t>
      </w:r>
    </w:p>
    <w:p w14:paraId="55E6C0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10861C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04115F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9973C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9FDF8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51</w:t>
      </w:r>
    </w:p>
    <w:p w14:paraId="0F25E0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73111</w:t>
      </w:r>
    </w:p>
    <w:p w14:paraId="3B165A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38C12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F9E79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DAE0D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94ACD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5AD90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29</w:t>
      </w:r>
    </w:p>
    <w:p w14:paraId="5E804E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7B5C33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B3D94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471F5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2E8D1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Number of nodes: 4451</w:t>
      </w:r>
    </w:p>
    <w:p w14:paraId="78B1FF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73111</w:t>
      </w:r>
    </w:p>
    <w:p w14:paraId="5FACD9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51402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BB054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69DB3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AF2BC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D44A5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487</w:t>
      </w:r>
    </w:p>
    <w:p w14:paraId="2D8689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1D5826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59BDE7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55BF2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36F80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51</w:t>
      </w:r>
    </w:p>
    <w:p w14:paraId="379937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73111</w:t>
      </w:r>
    </w:p>
    <w:p w14:paraId="0BFABD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D3CDC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2DD8C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8738C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3F248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0D324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184</w:t>
      </w:r>
    </w:p>
    <w:p w14:paraId="1F3679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2</w:t>
      </w:r>
    </w:p>
    <w:p w14:paraId="07D0A4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6A4861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75C68C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CF74E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69109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51CB9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49F27C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6B1A1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793F9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2E907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pseudoinverse used at -2.499Warning: neighborhood radius 0.30103Warning: reciprocal condition number  2.0259e-15Calculating feature variances of standardized and clipped values</w:t>
      </w:r>
    </w:p>
    <w:p w14:paraId="60E27D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BF630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EABDE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2838A6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0B604F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08D11E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599250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KRT19, KRT18, SPINT2, SLC9A3R1, KRT8, ADIRF, TFPI, SNCG, BAMBI, PPDPF </w:t>
      </w:r>
    </w:p>
    <w:p w14:paraId="5D38EF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GST1, TSPAN13, CLDN3, RBP1, COX6C, APOD, DCXR, MDK, MAGED2, STARD10 </w:t>
      </w:r>
    </w:p>
    <w:p w14:paraId="6C58FB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DUFB11, CLDN4, ARMT1, EFHD1, MYEOV2, GATA3, C19orf33, CXorf40A, LAGE3, AZGP1 </w:t>
      </w:r>
    </w:p>
    <w:p w14:paraId="2CBB74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FBP7, A2M, SPARC, CD74, VWF, PLVAP, SPRY1, HLA-DRB1, HLA-DRB5, GSTP1 </w:t>
      </w:r>
    </w:p>
    <w:p w14:paraId="2E7D11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FITM1, PLPP1, SERPING1, RNASE1, ACKR1, MEF2C, HYAL2, AQP1, C1orf54, PRCP </w:t>
      </w:r>
    </w:p>
    <w:p w14:paraId="0F06CF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MP2, HLA-DRA, CALD1, ENG, COL15A1, RAMP3, ADAMTS1, FN1, COL1A2, TSPAN7 </w:t>
      </w:r>
    </w:p>
    <w:p w14:paraId="136615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4E4700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74, HLA-DRA, HLA-DRB1, IGSF6, AIF1, HLA-DQA1, FCER1G, MS4A6A, LYZ, TYROBP </w:t>
      </w:r>
    </w:p>
    <w:p w14:paraId="14FAF9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PA1, HLA-DRB5, LGALS2, IFI30, HLA-DPB1, CD68, MNDA, C1QA, HLA-DQB1, HLA-DMA </w:t>
      </w:r>
    </w:p>
    <w:p w14:paraId="7B383F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PINA1, C15orf48, CCL3L3, FAM26F, HLA-DQA2, LST1, RNASE6, C1QB, C1QC, FABP5 </w:t>
      </w:r>
    </w:p>
    <w:p w14:paraId="37EF91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1A1, COL1A2, LUM, SFRP2, C1S, DCN, C1R, COL3A1, MFAP4, COL6A3 </w:t>
      </w:r>
    </w:p>
    <w:p w14:paraId="7CA480D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FRP4, CTSK, CTHRC1, SERPINF1, AEBP1, CCDC80, CXCL14, EFEMP1, MMP2, HTRA3 </w:t>
      </w:r>
    </w:p>
    <w:p w14:paraId="4DEFBF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FAP5, MEG3, SPON2, ASPN, MXRA8, C3, CYR61, POSTN, SERPING1, CTGF </w:t>
      </w:r>
    </w:p>
    <w:p w14:paraId="019553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58BDB5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IGSF6, TYROBP, LYZ, CD68, FCER1G, IFI30, MS4A6A, AIF1, C1QA, HLA-DQA1 </w:t>
      </w:r>
    </w:p>
    <w:p w14:paraId="00E0F0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RA, SERPINA1, LGALS2, C15orf48, MNDA, HLA-DPA1, PLA2G7, PLAUR, CCL3L3, FAM26F </w:t>
      </w:r>
    </w:p>
    <w:p w14:paraId="508336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QC, C1QB, CXCL10, FTL, HLA-DPB1, RNASE6, SDS, TNFSF13B, CD86, HLA-DQA2 </w:t>
      </w:r>
    </w:p>
    <w:p w14:paraId="54CCC0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PLVAP, VWF, HYAL2, A2M, IGFBP7, AQP1, ACKR1, RNASE1, RAMP3, SPRY1 </w:t>
      </w:r>
    </w:p>
    <w:p w14:paraId="4DF95B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M4SF1, IFITM1, CLDN5, PLPP1, SPARC, RAMP2, GNG11, PTP4A3, TSPAN7, THBD </w:t>
      </w:r>
    </w:p>
    <w:p w14:paraId="723EED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NG, CYYR1, PRCP, RBP7, NDUFA4L2, SELE, IFI27, INSR, ADAMTS1, APLNR </w:t>
      </w:r>
    </w:p>
    <w:p w14:paraId="7330693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2341A1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OP2A, NUSAP1, HMGB2, PBK, PTTG1, PLK1, UBE2C, NUF2, SPC25, CDC20 </w:t>
      </w:r>
    </w:p>
    <w:p w14:paraId="27D2E8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K1, CENPF, BIRC5, CCNB1, HMGN2, HIST1H4C, KIAA0101, MAD2L1, SMC4, CDKN3 </w:t>
      </w:r>
    </w:p>
    <w:p w14:paraId="61377D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D51AP1, UBE2T, CENPU, PRC1, KIF22, GGH, TK1, CKS1B, CCNB2, KNSTRN </w:t>
      </w:r>
    </w:p>
    <w:p w14:paraId="28C7B5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FI27, PLVAP, VWF, HYAL2, A2M, BST2, IGFBP7, RAMP2, AQP1, RNASE1 </w:t>
      </w:r>
    </w:p>
    <w:p w14:paraId="108316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M4SF1, SPRY1, ACKR1, PRCP, ARL4A, SPARC, ENG, GNG11, TSPAN7, CXCL2 </w:t>
      </w:r>
    </w:p>
    <w:p w14:paraId="100E89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FITM1, NRP1, RAMP3, CYYR1, HES1, CLU, CLDN5, SELE, C1orf54, MAGED2 </w:t>
      </w:r>
    </w:p>
    <w:p w14:paraId="18BAAA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PC_ 5 </w:t>
      </w:r>
    </w:p>
    <w:p w14:paraId="4C30DD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OP2A, HYAL2, STMN1, NUSAP1, RNASE1, VWF, CDKN3, CENPF, TUBA1B, PRCP </w:t>
      </w:r>
    </w:p>
    <w:p w14:paraId="09B7BA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AD2L1, RAD51AP1, PLVAP, RAMP2, PBK, SMC4, AQP1, ACKR1, CDK1, ARL4A </w:t>
      </w:r>
    </w:p>
    <w:p w14:paraId="687AEA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FI27, TM4SF1, RAMP3, SPC25, CD74, BIRC5, TUBB, HIST1H4C, GGH, GNG11 </w:t>
      </w:r>
    </w:p>
    <w:p w14:paraId="4E7243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HGP, IGHG4, NDUFA4L2, IGHG3, IGHG2, IGLC7, IGLL1, MAP3K7CL, IGLC6, ITM2C </w:t>
      </w:r>
    </w:p>
    <w:p w14:paraId="109B11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ERL3, IGHG1, CPE, ACTA2, SSR4, JCHAIN, KCNK15, MT1M, RASD1, MYLK </w:t>
      </w:r>
    </w:p>
    <w:p w14:paraId="28088F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LC3, MAGED2, MYL9, SOD3, RGS5, DNAAF1, IGLV3-1, IGLC5, IGKV1-12, MZB1 </w:t>
      </w:r>
    </w:p>
    <w:p w14:paraId="6B6471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075CD0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0EA46F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54C25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54629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4FBED3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898</w:t>
      </w:r>
    </w:p>
    <w:p w14:paraId="66C0CA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D30A6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E6919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0FED7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B9E5E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58C2C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29</w:t>
      </w:r>
    </w:p>
    <w:p w14:paraId="7DA2D1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7</w:t>
      </w:r>
    </w:p>
    <w:p w14:paraId="6A4A83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79ABB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605773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ABAA4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155280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898</w:t>
      </w:r>
    </w:p>
    <w:p w14:paraId="190F27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57072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5F3F3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ACAFC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84EB8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EF798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57</w:t>
      </w:r>
    </w:p>
    <w:p w14:paraId="4BB36E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7</w:t>
      </w:r>
    </w:p>
    <w:p w14:paraId="3D90F4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7D0F62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25532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96E8B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10F6C2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898</w:t>
      </w:r>
    </w:p>
    <w:p w14:paraId="658B6A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073A0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EDA61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AD395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22C4F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90566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364</w:t>
      </w:r>
    </w:p>
    <w:p w14:paraId="7F2B52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8</w:t>
      </w:r>
    </w:p>
    <w:p w14:paraId="3BFAB5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C2100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9199D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6B849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06E54E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898</w:t>
      </w:r>
    </w:p>
    <w:p w14:paraId="26110D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7436E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104BF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E21BD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F64FE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080DFA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6682</w:t>
      </w:r>
    </w:p>
    <w:p w14:paraId="1B10FD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9</w:t>
      </w:r>
    </w:p>
    <w:p w14:paraId="75E896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76E0A1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299EE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6618B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631</w:t>
      </w:r>
    </w:p>
    <w:p w14:paraId="673A96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2898</w:t>
      </w:r>
    </w:p>
    <w:p w14:paraId="4DAA63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CB879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Running smart local moving algorithm...</w:t>
      </w:r>
    </w:p>
    <w:p w14:paraId="6C0A8C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BAE6B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D5F49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BA49C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6139</w:t>
      </w:r>
    </w:p>
    <w:p w14:paraId="2507A3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0</w:t>
      </w:r>
    </w:p>
    <w:p w14:paraId="310B6D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E685F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251BA0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FEBFE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B885E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9942A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143B79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8C074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A5272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7EE41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3A4B11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CEADA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8C599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F9B18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1BF877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26191C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2C5EFF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VIM, CD74, HLA-DRB1, HLA-DRB5, GSTP1, HLA-DRA, HLA-DPA1, HLA-DPB1, S100A6, RNASE1 </w:t>
      </w:r>
    </w:p>
    <w:p w14:paraId="5379C9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QB1, LGALS1, TYROBP, HLA-DMA, CD68, GSN, HLA-DQA1, C1QC, A2M, FCER1G </w:t>
      </w:r>
    </w:p>
    <w:p w14:paraId="0231F3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RGN, FABP5, HLA-DQA2, APOE, C1QB, SERPING1, AIF1, C1QA, CTSS, ANXA1 </w:t>
      </w:r>
    </w:p>
    <w:p w14:paraId="5165D3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KRT19, KRT18, AZGP1, KRT8, SLC39A6, ELF3, CLDN4, COX6C, H2AFJ, CCND1 </w:t>
      </w:r>
    </w:p>
    <w:p w14:paraId="4A803F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TARD10, WFDC2, FAM3B, CD24, DCXR, PDZK1, CRABP2, SLC9A3R1, ESR1, TACSTD2 </w:t>
      </w:r>
    </w:p>
    <w:p w14:paraId="350F4E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DC74A, SPDEF, GSTM3, SCGB2A2, LRRC26, GPRC5A, NUCB2, PEG10, PKIB, STC2 </w:t>
      </w:r>
    </w:p>
    <w:p w14:paraId="275122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6E9A7F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YROBP, CD68, FCER1G, C1QB, C1QC, AIF1, C1QA, MS4A6A, TREM2, ITGB2 </w:t>
      </w:r>
    </w:p>
    <w:p w14:paraId="380A201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POC1, IFI30, LILRB4, MS4A7, SPI1, IGSF6, C5AR1, CTSS, LAPTM5, CAPG </w:t>
      </w:r>
    </w:p>
    <w:p w14:paraId="777D2B7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S4A4A, PLEK, FCGR3A, HLA-DQA1, LYZ, LY86, MSR1, FCGR1A, CCL3, HLA-DQA2 </w:t>
      </w:r>
    </w:p>
    <w:p w14:paraId="17F9D8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FBP7, SPARC, NNMT, SPARCL1, CALD1, CAV1, GNG11, PTRF, BGN, CTGF </w:t>
      </w:r>
    </w:p>
    <w:p w14:paraId="66F20B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OSTN, FBLN2, PLPP1, ELN, PLAC9, EMP1, PRKCDBP, CYR61, COL6A2, CNN3 </w:t>
      </w:r>
    </w:p>
    <w:p w14:paraId="6EAFDE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AGLN, HSPG2, LMCD1, ID3, RAMP2, CTHRC1, CLEC14A, FSTL1, MYL9, ESAM </w:t>
      </w:r>
    </w:p>
    <w:p w14:paraId="6C034C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5590C4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ST3, GPX1, PSAP, NPC2, CTSB, FTL, CTSD, TUBA1B, TUBB, ANAPC11 </w:t>
      </w:r>
    </w:p>
    <w:p w14:paraId="2DCBBA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GMN, TMEM176B, MDK, TMEM176A, HMGN2, H2AFJ, COX6C, TCEAL4, HSPB1, COA3 </w:t>
      </w:r>
    </w:p>
    <w:p w14:paraId="7BC074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UPR1, DBI, KRT8, SEPP1, AZGP1, KRT19, KRT18, GPNMB, CFD, C1QC </w:t>
      </w:r>
    </w:p>
    <w:p w14:paraId="214FFA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3E, IL32, CD3D, CCL5, PTPRCAP, IL2RG, CTSW, IL7R, PTPRC, CST7 </w:t>
      </w:r>
    </w:p>
    <w:p w14:paraId="144083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2, TRBC2, CD7, DUSP2, GZMK, NKG7, CORO1A, GIMAP7, HCST, CD8A </w:t>
      </w:r>
    </w:p>
    <w:p w14:paraId="0A0E2B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H2D2A, CD3G, CD8B, TRBC1, LTB, SH3BGRL3, CD69, ITM2A, SOCS1, GZMA </w:t>
      </w:r>
    </w:p>
    <w:p w14:paraId="5C9F96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715C32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ADGRL4, RAMP2, PLVAP, VWF, PECAM1, CLEC14A, EMCN, SDPR, EGFL7, ESAM </w:t>
      </w:r>
    </w:p>
    <w:p w14:paraId="790034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ABP4, TSPAN7, HYAL2, CD93, CLEC3B, RNASE1, ACKR1, THBD, SPRY1, MMRN2 </w:t>
      </w:r>
    </w:p>
    <w:p w14:paraId="17E2C4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orf36, CD34, CALCRL, TIE1, CYYR1, CDH5, ENG, HSPG2, TM4SF1, TMEM255B </w:t>
      </w:r>
    </w:p>
    <w:p w14:paraId="719AAA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FRP2, LUM, COL1A1, COL1A2, CTSK, DCN, COL3A1, SFRP4, AEBP1, ASPN </w:t>
      </w:r>
    </w:p>
    <w:p w14:paraId="559AAE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S, MXRA8, DPT, CTHRC1, MFAP4, THBS2, COL14A1, SERPINF1, COL6A3, RARRES2 </w:t>
      </w:r>
    </w:p>
    <w:p w14:paraId="2A29A9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6A1, COL8A1, CILP, PDGFRL, ISLR, ITGBL1, THBS4, PCOLCE, CCDC80, COL6A2 </w:t>
      </w:r>
    </w:p>
    <w:p w14:paraId="1B56C0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6A35F7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FTL, BTG2, CEBPD, CLDN4, SAT1, FOSB, ELF3, C5AR1, CST3, GPRC5A </w:t>
      </w:r>
    </w:p>
    <w:p w14:paraId="3369E0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ADD45B, PDK4, MS4A7, TRIB1, EGR1, TACSTD2, EFNA1, ATF3, C15orf48, PSAP </w:t>
      </w:r>
    </w:p>
    <w:p w14:paraId="7FCD3F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PVL, MAFF, PILRA, CD163, MS4A6A, KRT19, CXCL8, CD68, TSC22D1, SLCO2B1 </w:t>
      </w:r>
    </w:p>
    <w:p w14:paraId="7FF9F3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UBE2C, TOP2A, TPX2, NUSAP1, BIRC5, CDCA3, CDK1, KIF23, CENPF, MKI67 </w:t>
      </w:r>
    </w:p>
    <w:p w14:paraId="32F2EA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BK, CDKN3, CCNA2, SPC25, PLK1, PKMYT1, CDC20, KIFC1, DEPDC1, CCNB2 </w:t>
      </w:r>
    </w:p>
    <w:p w14:paraId="2C1DF2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RM2, GTSE1, NUF2, TYMS, PTTG1, PRC1, DLGAP5, CDC25C, HMMR, HJURP </w:t>
      </w:r>
    </w:p>
    <w:p w14:paraId="13EDF8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2B6F20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613505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A1465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B8A2E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138</w:t>
      </w:r>
    </w:p>
    <w:p w14:paraId="4F1FB8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527</w:t>
      </w:r>
    </w:p>
    <w:p w14:paraId="0F01BF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1281D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AF40A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F5446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F2232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DE655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908</w:t>
      </w:r>
    </w:p>
    <w:p w14:paraId="5863DA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9</w:t>
      </w:r>
    </w:p>
    <w:p w14:paraId="09BD2F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Elapsed time: 0 seconds</w:t>
      </w:r>
    </w:p>
    <w:p w14:paraId="39C4C1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C5168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A1E61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138</w:t>
      </w:r>
    </w:p>
    <w:p w14:paraId="2A7D12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527</w:t>
      </w:r>
    </w:p>
    <w:p w14:paraId="1B47F4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28944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7283F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E20B3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785EC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7CB3A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89</w:t>
      </w:r>
    </w:p>
    <w:p w14:paraId="0A970A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2</w:t>
      </w:r>
    </w:p>
    <w:p w14:paraId="5F7853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63146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B68FD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5D8A3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138</w:t>
      </w:r>
    </w:p>
    <w:p w14:paraId="330159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527</w:t>
      </w:r>
    </w:p>
    <w:p w14:paraId="55DF97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DD6C8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3E194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018FE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9E2F6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32989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74</w:t>
      </w:r>
    </w:p>
    <w:p w14:paraId="4B8C9B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6C2B4A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3E148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4A09EA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0F321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138</w:t>
      </w:r>
    </w:p>
    <w:p w14:paraId="2A671A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527</w:t>
      </w:r>
    </w:p>
    <w:p w14:paraId="50629E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263F8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053C9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961E6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BCB3F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F42A6D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576</w:t>
      </w:r>
    </w:p>
    <w:p w14:paraId="2B0760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551277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07C44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A6BFD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BDB93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138</w:t>
      </w:r>
    </w:p>
    <w:p w14:paraId="51B9DA3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527</w:t>
      </w:r>
    </w:p>
    <w:p w14:paraId="61F4C8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6B3CE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B085F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B500E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93A7C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3B9A3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301</w:t>
      </w:r>
    </w:p>
    <w:p w14:paraId="73B612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2AF821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C2D59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42C0EE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E7B2E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6A9CF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B8466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315BDA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BEC19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B9F54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A74FD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053B94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9C17E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F189C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E3DC2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425006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1308E8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57BA10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Positive:  SPARCL1, DCN, COL1A1, ACTA2, LUM, TIMP1, IFI27, NDUFA4L2, ASPN, SFRP4 </w:t>
      </w:r>
    </w:p>
    <w:p w14:paraId="181A2A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ERL3, PTP4A3, POSTN, RGS5, IGHGP, SFRP2, MMP11, MZB1, ENPEP, CTHRC1 </w:t>
      </w:r>
    </w:p>
    <w:p w14:paraId="3EE6B1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HBS2, MFAP4, IGLL1, CCDC80, IGLC7, CRYAB, OR51E1, HIGD1B, MT1M, GPX3 </w:t>
      </w:r>
    </w:p>
    <w:p w14:paraId="332E02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24, FABP7, RP11-10A14.5, SMIM22, EPCAM, KRT19, CENPW, CSN3, ODAM, MAGEA4 </w:t>
      </w:r>
    </w:p>
    <w:p w14:paraId="072EC5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KN2A, PRR27, DCXR, FDCSP, MAGEA3, SPINT2, BIRC5, ANAPC11, GABRP, TSTD1 </w:t>
      </w:r>
    </w:p>
    <w:p w14:paraId="2868D8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TSSA, ATP1B1, CKS1B, TSPAN13, GGCT, SGOL1, CRISP3, CDK1, ENSA, SUMO2 </w:t>
      </w:r>
    </w:p>
    <w:p w14:paraId="595872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312762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1A1, LUM, DCN, SFRP2, DERL3, MFAP2, IGHG4, IGHGP, ACTA2, IGHG3 </w:t>
      </w:r>
    </w:p>
    <w:p w14:paraId="4EE95C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MP11, RARRES1, POSTN, TSTD1, IGHG2, SFRP4, THBS2, CDKN2A, IGLL1, ASPN </w:t>
      </w:r>
    </w:p>
    <w:p w14:paraId="698F45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79A, IGHG1, SMIM22, CTHRC1, CD24, IGLC7, MDK, NUSAP1, MZB1, FABP7 </w:t>
      </w:r>
    </w:p>
    <w:p w14:paraId="3862F6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PLVAP, VWF, ACKR1, ADGRL4, TSPAN7, RAMP2, PCAT19, RAMP3, CLEC14A, HYAL2 </w:t>
      </w:r>
    </w:p>
    <w:p w14:paraId="479AC1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QP1, EMCN, FKBP1A, SDPR, PECAM1, FABP4, EGFL7, CD93, ECSCR.1, HSPG2 </w:t>
      </w:r>
    </w:p>
    <w:p w14:paraId="16F43E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CP, CLDN5, TM4SF1, SPRY1, RNASE1, TGM2, TMEM255B, SLCO2A1, EDN1, GNG11 </w:t>
      </w:r>
    </w:p>
    <w:p w14:paraId="331AA2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1FE677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FCER1G, LYZ, C1QA, AIF1, MS4A6A, TYROBP, C1QB, IGSF6, HLA-DRA, HLA-DQB1 </w:t>
      </w:r>
    </w:p>
    <w:p w14:paraId="678783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QC, MNDA, HLA-DRB1, CD68, HLA-DRB5, HLA-DQA1, HLA-DPB1, C15orf48, HLA-DPA1, CAPG </w:t>
      </w:r>
    </w:p>
    <w:p w14:paraId="54CD7C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QA2, FCGR3A, APOC1, LAPTM5, CCL3, SPI1, LST1, PLEK, C3AR1, FAM26F </w:t>
      </w:r>
    </w:p>
    <w:p w14:paraId="6A1DE1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PARCL1, LUM, COL1A1, DCN, CTHRC1, SFRP2, ACTA2, POSTN, MDK, CYR61 </w:t>
      </w:r>
    </w:p>
    <w:p w14:paraId="175875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FAP2, CD59, TIMP3, MGP, HSPB1, TIMP1, IFI27, CTGF, HES1, ASPN </w:t>
      </w:r>
    </w:p>
    <w:p w14:paraId="379045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DC80, SFRP4, SOX4, EFEMP1, ADIRF, MFAP5, MFAP4, COL4A1, TFPI, THBS2 </w:t>
      </w:r>
    </w:p>
    <w:p w14:paraId="34CCD2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30BF4E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LUM, SFRP2, DCN, CTHRC1, COL1A1, POSTN, MFAP2, FN1, SFRP4, MFAP5 </w:t>
      </w:r>
    </w:p>
    <w:p w14:paraId="36438E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HBS2, CCDC80, CXCL14, TIMP3, FBLN1, MMP11, IFI27, ISLR, TIMP1, MXRA5 </w:t>
      </w:r>
    </w:p>
    <w:p w14:paraId="58C910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FAP4, MDK, EFEMP1, CYR61, SULF1, C1QTNF3, RARRES1, C3, CTGF, COL12A1 </w:t>
      </w:r>
    </w:p>
    <w:p w14:paraId="3477DA8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GHGP, IGHG4, IGHG1, IGLL1, MZB1, IGHG3, IGLC7, IGHG2, CD79A, JCHAIN </w:t>
      </w:r>
    </w:p>
    <w:p w14:paraId="7507DA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ERL3, CD2, ISG20, TNFRSF17, TRAC, OCIAD2, LTB, IGLC3, IGHA2, CD3E </w:t>
      </w:r>
    </w:p>
    <w:p w14:paraId="495E7E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PD52, IGLC6, IGLC2, GZMB, PTTG1, BIRC3, NUSAP1, PLVAP, LINC01480, DUSP4 </w:t>
      </w:r>
    </w:p>
    <w:p w14:paraId="492C28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3E212D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IGHG1, IGHGP, IGHG3, IGHG4, IGHG2, IGLL1, DERL3, IGLC7, MZB1, SSR4 </w:t>
      </w:r>
    </w:p>
    <w:p w14:paraId="19EC60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JCHAIN, IGLC3, IGLC2, CD79A, TNFRSF17, IGLC6, CTHRC1, XBP1, IGHA1, SFRP2 </w:t>
      </w:r>
    </w:p>
    <w:p w14:paraId="1C3082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SG20, DCN, IGLV3-1, FAM46C, LUM, LINC01480, IGLV6-57, MFAP2, RGCC, IGHM </w:t>
      </w:r>
    </w:p>
    <w:p w14:paraId="0C185C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NDUFA4L2, PTP4A3, ACTA2, ADIRF, SPARCL1, RGS5, PPP1R14A, OR51E1, MAP3K7CL, MYLK </w:t>
      </w:r>
    </w:p>
    <w:p w14:paraId="1D9EB8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PX3, RERGL, CRYAB, ENPEP, WFDC1, HIGD1B, SORBS2, HSPB1, PLN, MT-CO2 </w:t>
      </w:r>
    </w:p>
    <w:p w14:paraId="6D0AD7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NN1, TPPP3, ACTG2, MCAM, PHLDA2, HSPB6, CASQ2, MT-CO1, GJA4, TFPI </w:t>
      </w:r>
    </w:p>
    <w:p w14:paraId="5406B3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2031C2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2FFD7B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A7634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3D6B1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564</w:t>
      </w:r>
    </w:p>
    <w:p w14:paraId="2E5E33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5844</w:t>
      </w:r>
    </w:p>
    <w:p w14:paraId="6EDCD2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881A4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08E85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698E2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24659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FD3B9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252</w:t>
      </w:r>
    </w:p>
    <w:p w14:paraId="48727D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7</w:t>
      </w:r>
    </w:p>
    <w:p w14:paraId="6B45BF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DD001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FD231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DB70D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564</w:t>
      </w:r>
    </w:p>
    <w:p w14:paraId="129697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5844</w:t>
      </w:r>
    </w:p>
    <w:p w14:paraId="363918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75CD2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F00F3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28EB6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7F5D5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CFC90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693</w:t>
      </w:r>
    </w:p>
    <w:p w14:paraId="6048D9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8</w:t>
      </w:r>
    </w:p>
    <w:p w14:paraId="65DF44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15AA0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CCD22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4A9B3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564</w:t>
      </w:r>
    </w:p>
    <w:p w14:paraId="2D6557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5844</w:t>
      </w:r>
    </w:p>
    <w:p w14:paraId="23D821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595A5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8FD7B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F70FC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C8894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EB15B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25</w:t>
      </w:r>
    </w:p>
    <w:p w14:paraId="051401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1</w:t>
      </w:r>
    </w:p>
    <w:p w14:paraId="6B81F4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739E3D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89BFF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3AFE7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564</w:t>
      </w:r>
    </w:p>
    <w:p w14:paraId="7E5F8F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5844</w:t>
      </w:r>
    </w:p>
    <w:p w14:paraId="3306CB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6AF9F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A972C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4A074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A9A5D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F1230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19</w:t>
      </w:r>
    </w:p>
    <w:p w14:paraId="77DC86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1</w:t>
      </w:r>
    </w:p>
    <w:p w14:paraId="621941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7DF158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ECC0B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4E2BF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564</w:t>
      </w:r>
    </w:p>
    <w:p w14:paraId="69DFA8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5844</w:t>
      </w:r>
    </w:p>
    <w:p w14:paraId="444216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65B0B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DC5DD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ACD92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B75EB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5E04F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490</w:t>
      </w:r>
    </w:p>
    <w:p w14:paraId="495200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69F573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8632D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5FDA50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54B74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AB6DC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42644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2B1852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F3098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65425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52C97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5AB50A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E52BE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755A5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BA9B7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28E899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7E65D3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238288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PINT2, KRT18, AZGP1, CLDN4, ELF3, CLDN7, KRT8, CD24, KRT19, WFDC2 </w:t>
      </w:r>
    </w:p>
    <w:p w14:paraId="61B2A6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STD1, TACSTD2, KRT7, CLDN3, FXYD3, MGST1, ATP1B1, SPDEF, KIAA1324, ERBB3 </w:t>
      </w:r>
    </w:p>
    <w:p w14:paraId="1DABF6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PCAM, ZG16B, RAB25, SMIM22, TRPS1, DSP, CRACR2B, RASEF, SERINC2, SPINT1 </w:t>
      </w:r>
    </w:p>
    <w:p w14:paraId="69192B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PARC, TIMP3, COL1A2, SERPINF1, DCN, C1S, AEBP1, CCDC80, COL6A2, BGN </w:t>
      </w:r>
    </w:p>
    <w:p w14:paraId="05987D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FI27, LUM, VCAN, COL6A3, COL1A1, CTGF, PCOLCE, RARRES2, SFRP2, COL3A1 </w:t>
      </w:r>
    </w:p>
    <w:p w14:paraId="460199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6A1, COL14A1, CTSK, MFAP4, MMP2, C1R, FN1, FBLN1, FSTL1, CTHRC1 </w:t>
      </w:r>
    </w:p>
    <w:p w14:paraId="466174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23C913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74, HLA-DRB1, HLA-DRA, HLA-DPA1, HLA-DPB1, HLA-DRB5, PLVAP, RNASE1, SRGN, VWF </w:t>
      </w:r>
    </w:p>
    <w:p w14:paraId="73EB40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QP1, EMCN, HLA-DQB1, HLA-DMA, ACKR1, RAMP2, ADGRL4, GIMAP7, CLDN5, RAMP3 </w:t>
      </w:r>
    </w:p>
    <w:p w14:paraId="23140D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LEC14A, MCTP1, EGFL7, CD93, SDPR, ZNF385D, RBP7, HLA-DQA1, FABP5, CCL14 </w:t>
      </w:r>
    </w:p>
    <w:p w14:paraId="53581C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6A2, COL1A2, LUM, SFRP2, CCDC80, DCN, COL6A3, FBLN1, AEBP1, COL1A1 </w:t>
      </w:r>
    </w:p>
    <w:p w14:paraId="764C60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S, COL6A1, MXRA8, CTSK, SERPINF1, COL14A1, COL3A1, RARRES2, MFAP4, ISLR </w:t>
      </w:r>
    </w:p>
    <w:p w14:paraId="6B315E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RP1, PCOLCE, MMP2, SPON2, PODN, THBS2, BGN, MGP, COL5A2, C1R </w:t>
      </w:r>
    </w:p>
    <w:p w14:paraId="6003C5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BCF8B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RAMP2, TM4SF1, IFI27, VWF, CAV1, EMCN, AQP1, PLVAP, ADGRL4, CLEC14A </w:t>
      </w:r>
    </w:p>
    <w:p w14:paraId="342B3C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RY1, RAMP3, CLDN5, SDPR, ACKR1, ZNF385D, EGFL7, RBP7, CLU, FABP4 </w:t>
      </w:r>
    </w:p>
    <w:p w14:paraId="79C69F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LCRL, ADAMTS9, NRN1, TSPAN7, FLT1, LIFR, SPARC, CD93, CCL14, COL15A1 </w:t>
      </w:r>
    </w:p>
    <w:p w14:paraId="53E537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TYROBP, FCER1G, AIF1, MS4A7, C1QA, LAPTM5, C1QC, RGS1, C1QB, MS4A6A </w:t>
      </w:r>
    </w:p>
    <w:p w14:paraId="1B9991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I1, C1orf162, CSF1R, IGSF6, GPR183, ITGB2, FYB, LYZ, C5AR1, CXCR4 </w:t>
      </w:r>
    </w:p>
    <w:p w14:paraId="6D71BA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REM2, CYBA, CD68, MSR1, CD37, CD83, FCGR3A, LST1, RNASE6, PTPRC </w:t>
      </w:r>
    </w:p>
    <w:p w14:paraId="3F03C0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PC_ 4 </w:t>
      </w:r>
    </w:p>
    <w:p w14:paraId="0DEBD4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PRSS23, VCAN, IFI27, SOCS2, RAMP2, FBLN2, MLPH, HLA-DRB1, SPRY1, HLA-DRA </w:t>
      </w:r>
    </w:p>
    <w:p w14:paraId="2B5505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PA1, CTHRC1, RNASE1, HLA-DRB5, SPDEF, VWF, PLVAP, TSPAN13, FBP1, HLA-DMA </w:t>
      </w:r>
    </w:p>
    <w:p w14:paraId="77AFCC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QB1, HLA-DPB1, XBP1, STC2, ANKRD30A, ACKR1, EMCN, MARCKS, RAMP3, CTSB </w:t>
      </w:r>
    </w:p>
    <w:p w14:paraId="2E3E1E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RYAB, ACTA2, TPM2, MYH11, TAGLN, NTRK2, PPP1R14A, C2orf40, CNN1, MYL9 </w:t>
      </w:r>
    </w:p>
    <w:p w14:paraId="201CAED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CTG2, MYLK, KRT14, SYNM, KRT5, FBXO32, LMOD1, MT1E, KRT17, RERGL </w:t>
      </w:r>
    </w:p>
    <w:p w14:paraId="076D0D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T1X, PLN, MT1M, KCNMB1, DKK3, SORBS2, S100A4, SAA1, TRIM29, TNS4 </w:t>
      </w:r>
    </w:p>
    <w:p w14:paraId="7DB2AB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4A6249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PTN, KRT15, SFRP1, CCL28, SAA1, GABRP, KLK5, STAC2, SLPI, ANXA1 </w:t>
      </w:r>
    </w:p>
    <w:p w14:paraId="37A47A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14, KRT5, LTF, DSC2, KIT, RARRES1, MMP7, KRT6B, KRT16, FOLR1 </w:t>
      </w:r>
    </w:p>
    <w:p w14:paraId="3BF990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AA2, PDLIM4, PLEKHS1, SGK1, CHI3L1, BBOX1, LCN2, C2orf82, KRT23, TPT1-AS1 </w:t>
      </w:r>
    </w:p>
    <w:p w14:paraId="7017FE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100A4, EFHD1, CD3E, BATF, CD52, SPDEF, RERGL, IL7R, CD3D, SOD3 </w:t>
      </w:r>
    </w:p>
    <w:p w14:paraId="637D86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DUFA4L2, RAC2, PLN, NOTCH3, ANKRD30A, IGFBP5, ACAP1, CD7, AR, CRIP1 </w:t>
      </w:r>
    </w:p>
    <w:p w14:paraId="619D5A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TB, CD2, C1orf64, CD69, CCL5, GJA4, CYTIP, TRBC2, AGR2, RBPMS2 </w:t>
      </w:r>
    </w:p>
    <w:p w14:paraId="6C9F18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2E6C00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005A0A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94CF3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82520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8609</w:t>
      </w:r>
    </w:p>
    <w:p w14:paraId="035627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2111</w:t>
      </w:r>
    </w:p>
    <w:p w14:paraId="1B3B84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55954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F179A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79CC7F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4AFDA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95561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503</w:t>
      </w:r>
    </w:p>
    <w:p w14:paraId="4B97F1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1F22B2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3 seconds</w:t>
      </w:r>
    </w:p>
    <w:p w14:paraId="112907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E099E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2233D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8609</w:t>
      </w:r>
    </w:p>
    <w:p w14:paraId="1CEBAE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2111</w:t>
      </w:r>
    </w:p>
    <w:p w14:paraId="189B6D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DC53E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2EEA9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8ED32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EB112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A26D7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168</w:t>
      </w:r>
    </w:p>
    <w:p w14:paraId="7F1439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45F77D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42840A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E9D2A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E7D56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8609</w:t>
      </w:r>
    </w:p>
    <w:p w14:paraId="397E5E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2111</w:t>
      </w:r>
    </w:p>
    <w:p w14:paraId="4006ED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4DA04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AE8DB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23330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0E722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E19A4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917</w:t>
      </w:r>
    </w:p>
    <w:p w14:paraId="28BA46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3</w:t>
      </w:r>
    </w:p>
    <w:p w14:paraId="0D26E5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284A41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3C3E5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D4BF5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8609</w:t>
      </w:r>
    </w:p>
    <w:p w14:paraId="76273D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2111</w:t>
      </w:r>
    </w:p>
    <w:p w14:paraId="5A62AF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6EB1F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511CF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759A1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48545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7CF97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697</w:t>
      </w:r>
    </w:p>
    <w:p w14:paraId="71FF81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8</w:t>
      </w:r>
    </w:p>
    <w:p w14:paraId="720565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Elapsed time: 2 seconds</w:t>
      </w:r>
    </w:p>
    <w:p w14:paraId="5421F9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676F7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CF6E9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8609</w:t>
      </w:r>
    </w:p>
    <w:p w14:paraId="775E0D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312111</w:t>
      </w:r>
    </w:p>
    <w:p w14:paraId="6E30CB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0EB16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5C475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CDE5E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9D516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ED98E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02</w:t>
      </w:r>
    </w:p>
    <w:p w14:paraId="0B49C7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31</w:t>
      </w:r>
    </w:p>
    <w:p w14:paraId="28740A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06BACD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477C28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12A20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823EC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53E4F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628661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85462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863C6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6CDD8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01FF10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1170E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C8B67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B1162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14FF51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21EC72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070385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PARC, IGFBP7, SERPING1, NNMT, COL6A2, SPARCL1, PRSS23, COL6A1, IFITM3, GSN </w:t>
      </w:r>
    </w:p>
    <w:p w14:paraId="2D1B33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1A2, C1R, COL3A1, PLPP3, PTRF, IGFBP4, C1S, FSTL1, TIMP1, BGN </w:t>
      </w:r>
    </w:p>
    <w:p w14:paraId="078AF4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4A2, CALD1, THY1, EFEMP2, COL5A2, SERPINF1, MMP2, CTSK, A2M, COL1A1 </w:t>
      </w:r>
    </w:p>
    <w:p w14:paraId="78D388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79A, MZB1, IGKV1-5, JCHAIN, DERL3, IGKV3-20, POU2AF1, IGKV3-11, IGLL5, IGLV3-1 </w:t>
      </w:r>
    </w:p>
    <w:p w14:paraId="6621DB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ZMK, IGLV3-25, IGKV1-9, IGHG1, IGKC, IGLV1-51, TNFRSF17, IGLV2-14, IGKV3-15, IGHG4 </w:t>
      </w:r>
    </w:p>
    <w:p w14:paraId="3BF187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LV1-40, IGKV4-1, AREG, RP11-290F5.1, IGHG3, IGLC2, IGHV3-30, PTTG1, HIST1H4C, IGLV6-57 </w:t>
      </w:r>
    </w:p>
    <w:p w14:paraId="3BE124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473CD9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YROBP, FCER1G, AIF1, SERPINA1, MS4A6A, CD68, LILRB4, LYZ, SPI1, C1QA </w:t>
      </w:r>
    </w:p>
    <w:p w14:paraId="047F5B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CGR3A, C1QB, C1QC, PILRA, IGSF6, C15orf48, CD14, FPR3, FCGR1A, APOC1 </w:t>
      </w:r>
    </w:p>
    <w:p w14:paraId="24DD00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BB, CSF1R, MS4A7, LILRB2, IL4I1, FCGR2A, FGL2, LST1, CLEC7A, SLAMF8 </w:t>
      </w:r>
    </w:p>
    <w:p w14:paraId="4D7AE5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MGP, CALD1, MGST1, KRT7, TM4SF1, CSRP2, KRT18, CDKN2A, CNN3, CD24 </w:t>
      </w:r>
    </w:p>
    <w:p w14:paraId="7EC68D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PCAM, CKB, FDCSP, GAL, MDK, CLDN3, KRT8, MEST, MARCKSL1, TPM2 </w:t>
      </w:r>
    </w:p>
    <w:p w14:paraId="223D90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FN2, AZGP1, TUSC3, RBPMS, NFIB, EFHD1, PFDN2, PTRF, TSTD1, CDC42EP1 </w:t>
      </w:r>
    </w:p>
    <w:p w14:paraId="2EE925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4142F5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ELM, IGFBP4, CD79A, NNMT, PRSS23, SPARCL1, MZB1, COL1A2, COL3A1, BGN </w:t>
      </w:r>
    </w:p>
    <w:p w14:paraId="40CC44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ARC, ID3, JCHAIN, COL1A1, COL5A2, PCOLCE, THY1, EFEMP2, CTSK, CCDC80 </w:t>
      </w:r>
    </w:p>
    <w:p w14:paraId="775F9C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KV1-5, CD248, C1R, AEBP1, COL6A2, FBN1, COL6A1, DCN, COL6A3, DERL3 </w:t>
      </w:r>
    </w:p>
    <w:p w14:paraId="29F1AF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MGST1, CD24, KRT7, FDCSP, PFDN2, CKB, KRT18, EPCAM, CLDN3, KRT8 </w:t>
      </w:r>
    </w:p>
    <w:p w14:paraId="37D959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AL, AZGP1, MARCKSL1, LTBR, NME4, CDKN2A, CDC42EP1, MARCO, MTCH2, CLDN7 </w:t>
      </w:r>
    </w:p>
    <w:p w14:paraId="28528B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EST, TSTD1, FKBP4, TM4SF1, LINC01315, BZW2, CSRP2, GABRP, CLDN4, GCAT </w:t>
      </w:r>
    </w:p>
    <w:p w14:paraId="01C65F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32419C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VWF, ADGRL4, CLEC14A, PLVAP, EGFL7, RAMP2, EMCN, ESAM, CDH5, CD93 </w:t>
      </w:r>
    </w:p>
    <w:p w14:paraId="1A21A5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DR, CXorf36, RAMP3, CYYR1, CD34, CALCRL, BCAM, FLT1, SLC9A3R2, INSR </w:t>
      </w:r>
    </w:p>
    <w:p w14:paraId="17CA89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PRB, PALMD, TIE1, VWA1, SOX18, PODXL, PCDH17, MMRN2, ERG, NOTCH4 </w:t>
      </w:r>
    </w:p>
    <w:p w14:paraId="4FF808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DCN, LUM, COL3A1, COL1A2, COL6A3, COL1A1, CTSK, RARRES2, SFRP2, MXRA8 </w:t>
      </w:r>
    </w:p>
    <w:p w14:paraId="7965DFC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SLR, CCDC80, MXRA5, CYP1B1, POSTN, DPT, COL6A1, THBS2, MFAP4, COL5A2 </w:t>
      </w:r>
    </w:p>
    <w:p w14:paraId="5446C9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RX1, AEBP1, C1S, VCAN, PODN, EMILIN1, LOXL1, PCOLCE, TMEM119, OLFML3 </w:t>
      </w:r>
    </w:p>
    <w:p w14:paraId="3A9EF0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7E7570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MP2, DCN, SFRP2, LUM, CTHRC1, FBLN2, DPT, MFAP4, CYP1B1, DPYSL3 </w:t>
      </w:r>
    </w:p>
    <w:p w14:paraId="7A64C1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CL12, PODN, MFAP2, S100A16, POSTN, CILP, HTRA3, PDGFRA, EFEMP1, VCAN </w:t>
      </w:r>
    </w:p>
    <w:p w14:paraId="065C84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HBS2, MFAP5, C3, TMEM119, IGF1, PDPN, HTRA1, APOD, MEG3, LTBP2 </w:t>
      </w:r>
    </w:p>
    <w:p w14:paraId="26664E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NDUFA4L2, RGS5, COX4I2, NOTCH3, KCNJ8, EDNRA, C1QTNF1, HIGD1B, FRZB, SEPT4 </w:t>
      </w:r>
    </w:p>
    <w:p w14:paraId="3DE607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AM162B, SMOC2, STEAP4, ADIRF, CPE, TDO2, PGF, GUCY1B3, REM1, TBX2 </w:t>
      </w:r>
    </w:p>
    <w:p w14:paraId="3CC3A7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OXS1, ANGPT2, RP11-598F7.6, PLXDC1, ABCC9, SOD3, FAM13C, PDGFRB, OR51E1, NEURL1B </w:t>
      </w:r>
    </w:p>
    <w:p w14:paraId="390D96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594317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7DDAA6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842A1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F387A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5</w:t>
      </w:r>
    </w:p>
    <w:p w14:paraId="74AEB3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86925</w:t>
      </w:r>
    </w:p>
    <w:p w14:paraId="6D28A4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B46C6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53082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10F49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28C411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9AA8F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401</w:t>
      </w:r>
    </w:p>
    <w:p w14:paraId="1F42F6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66F2C3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0A30AA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80CAA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8FEC6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5</w:t>
      </w:r>
    </w:p>
    <w:p w14:paraId="1108DB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86925</w:t>
      </w:r>
    </w:p>
    <w:p w14:paraId="1BDE30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5E7A7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306C0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50268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8793F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E9182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42</w:t>
      </w:r>
    </w:p>
    <w:p w14:paraId="5F3CB9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37A4DE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4AE6A8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DE5CC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3D9E46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5</w:t>
      </w:r>
    </w:p>
    <w:p w14:paraId="191B46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86925</w:t>
      </w:r>
    </w:p>
    <w:p w14:paraId="466731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FE4F1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D08D8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760F1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D15F3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E28C8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749</w:t>
      </w:r>
    </w:p>
    <w:p w14:paraId="5DA8AA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0</w:t>
      </w:r>
    </w:p>
    <w:p w14:paraId="2A9C66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4D1F0A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ADFCB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686D1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5</w:t>
      </w:r>
    </w:p>
    <w:p w14:paraId="6D31C2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86925</w:t>
      </w:r>
    </w:p>
    <w:p w14:paraId="290A22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4CD5F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5C36B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4F0C3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38128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CF40F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15</w:t>
      </w:r>
    </w:p>
    <w:p w14:paraId="69F71F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5</w:t>
      </w:r>
    </w:p>
    <w:p w14:paraId="48747F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3854F61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E726D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6DE00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5</w:t>
      </w:r>
    </w:p>
    <w:p w14:paraId="3DD2073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86925</w:t>
      </w:r>
    </w:p>
    <w:p w14:paraId="3D6B0F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F2DA2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4D2BD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3B7A9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7FBB6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E9485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97</w:t>
      </w:r>
    </w:p>
    <w:p w14:paraId="72E25E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7</w:t>
      </w:r>
    </w:p>
    <w:p w14:paraId="71490A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1A12051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405ACB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64E2B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[----|----|----|----|----|----|----|----|----|----|</w:t>
      </w:r>
    </w:p>
    <w:p w14:paraId="2FDDFC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21F76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3C1202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A0598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3A53A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4C310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5A5EE4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569AA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1CE31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E5147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2F270A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07BBC6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49B2D0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AV1, COL6A2, MAP1B, COL6A1, PTRF, CNN3, TUSC3, PRSS23, S100A16, FKBP10 </w:t>
      </w:r>
    </w:p>
    <w:p w14:paraId="6C0368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6A3, SPARC, MDK, CALD1, COL1A2, PLOD2, TIMP3, FBLIM1, TPM2, FN1 </w:t>
      </w:r>
    </w:p>
    <w:p w14:paraId="59D87B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M4SF1, MAP1A, PFN2, CRIP2, NGFRAP1, PCOLCE, LOXL1, SDC1, ASPH, CKAP4 </w:t>
      </w:r>
    </w:p>
    <w:p w14:paraId="610127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74, HLA-DPA1, HLA-DPB1, HLA-DRB1, HLA-DRA, HLA-DRB5, HLA-DQB1, C1QA, C1QB, C1QC </w:t>
      </w:r>
    </w:p>
    <w:p w14:paraId="045CEF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14, LYZ, S100A9, HLA-DQA1, CFD, FOLR2, MS4A4A, CCL3, SEPP1, CCL4 </w:t>
      </w:r>
    </w:p>
    <w:p w14:paraId="7C5BA8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BCL2A1, MAFB, CD69, CD52, LGMN, APOC1, CST7, IL1B, ACP5, RNASE1 </w:t>
      </w:r>
    </w:p>
    <w:p w14:paraId="635F3B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578392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ESAM, RAMP2, CDH5, PLVAP, ADGRL4, CD34, CLEC14A, AQP1, SPARCL1, VWF </w:t>
      </w:r>
    </w:p>
    <w:p w14:paraId="6DA3DE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DGRF5, COL4A2, COL4A1, CYYR1, CXorf36, KDR, PCDH17, TIE1, FAM167B, RAMP3 </w:t>
      </w:r>
    </w:p>
    <w:p w14:paraId="428F29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15A1, PODXL, EMCN, PALMD, CALCRL, FZD4, HSPG2, FLT1, LINC01235, INSR </w:t>
      </w:r>
    </w:p>
    <w:p w14:paraId="0926EDA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HMGA1, MGST1, EMP3, PFN2, TNFRSF12A, HMGA2, SDC1, LOXL1, FGF5, CD82 </w:t>
      </w:r>
    </w:p>
    <w:p w14:paraId="35780B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GF, CA12, STEAP1, CLMP, PERP, SPHK1, LINC01605, SFN, RPL22L1, IGF2BP3 </w:t>
      </w:r>
    </w:p>
    <w:p w14:paraId="595503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LC7A11, SERPINE1, TUBA1C, DSG2, MAP1A, TFPI2, MME, PGD, PDLIM4, ARHGAP22 </w:t>
      </w:r>
    </w:p>
    <w:p w14:paraId="2D6A76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683EEB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PDGFRB, CD248, NOTCH3, SMOC2, NDUFA4L2, RGS5, SERPINF1, SEPT4, COX4I2, GUCY1B3 </w:t>
      </w:r>
    </w:p>
    <w:p w14:paraId="50D1B2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DNRA, CPE, SOD3, HIGD1B, MXRA8, PLAC9, CRISPLD2, PLXDC1, HEYL, CCDC102B </w:t>
      </w:r>
    </w:p>
    <w:p w14:paraId="17B15B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3A1, FRZB, MFGE8, C1QTNF1, SLIT3, THY1, PPP1R14A, ACTA2, EFHD1, SDC2 </w:t>
      </w:r>
    </w:p>
    <w:p w14:paraId="0A03EA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TMN1, CDH5, CLEC14A, PLVAP, CD34, ADGRL4, RAMP2, VWF, AQP1, KDR </w:t>
      </w:r>
    </w:p>
    <w:p w14:paraId="5349D9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YR1, TIE1, CXorf36, PODXL, RAMP3, MKI67, EMCN, RRM2, FAM167B, H2AFZ </w:t>
      </w:r>
    </w:p>
    <w:p w14:paraId="53371D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CDH17, FLT1, TM4SF1, HMGB2, MYCT1, UBE2C, ROBO4, ITGA6, CDKN3, PTTG1 </w:t>
      </w:r>
    </w:p>
    <w:p w14:paraId="046AA5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0A686D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ST7, GZMA, CCL5, CD7, CD69, NKG7, CD52, HOPX, IFITM1, CD3D </w:t>
      </w:r>
    </w:p>
    <w:p w14:paraId="6341F1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XCL1, LTB, GZMK, CTSW, IFNG, PRF1, TRBC2, TUBA4A, TRBC1, STK17A </w:t>
      </w:r>
    </w:p>
    <w:p w14:paraId="73D426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2orf75, DUSP4, IL2RB, KLRD1, SPOCK2, XCL2, SH2D1A, MATK, GNLY, GZMB </w:t>
      </w:r>
    </w:p>
    <w:p w14:paraId="2CE0F6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1QA, C1QC, C1QB, CD14, PLTP, HLA-DRA, RNASE1, SEPP1, FOLR2, LGMN </w:t>
      </w:r>
    </w:p>
    <w:p w14:paraId="4D5265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S4A4A, MAFB, S100A9, CTSL, HLA-DRB5, LYZ, CFD, APOC1, HLA-DQB1, HLA-DPB1 </w:t>
      </w:r>
    </w:p>
    <w:p w14:paraId="6D1D66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MOX1, HLA-DPA1, HLA-DRB1, CTSD, HLA-DQA1, APOE, SLC40A1, CPVL, CXCL2, CD74 </w:t>
      </w:r>
    </w:p>
    <w:p w14:paraId="1BED67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7DB92D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KI67, RRM2, UBE2C, TOP2A, TPX2, CCNA2, CENPF, CDK1, TYMS, TUBA1B </w:t>
      </w:r>
    </w:p>
    <w:p w14:paraId="441E82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TMN1, CKS1B, BIRC5, GTSE1, ASPM, CDCA5, NUSAP1, ASF1B, ZWINT, CDCA8 </w:t>
      </w:r>
    </w:p>
    <w:p w14:paraId="618C42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MMR, PKMYT1, CDCA3, CDKN3, NCAPH, CDC20, CENPM, CKAP2L, AURKB, CLSPN </w:t>
      </w:r>
    </w:p>
    <w:p w14:paraId="5CD259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POSTN, CTHRC1, TMEM119, FIBIN, CST7, LTB, CCL5, CD7, MFAP4, CD69 </w:t>
      </w:r>
    </w:p>
    <w:p w14:paraId="0CB549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GDS, MMP2, STK17A, CD52, CD3D, RP11-865I6.2, COL5A1, GZMA, CRABP2, CERCAM </w:t>
      </w:r>
    </w:p>
    <w:p w14:paraId="21CA03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LIC3, CHPF, NKG7, COL3A1, KIF26B, LRRC17, COL8A1, ZMAT3, FAP, MFAP2 </w:t>
      </w:r>
    </w:p>
    <w:p w14:paraId="5DEBF79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4085EB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6CABDF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8A009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EA37F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619</w:t>
      </w:r>
    </w:p>
    <w:p w14:paraId="7160BB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9185</w:t>
      </w:r>
    </w:p>
    <w:p w14:paraId="26F5E8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2DE8D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EF855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8055D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0D59A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D9C23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180</w:t>
      </w:r>
    </w:p>
    <w:p w14:paraId="19F7F2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2</w:t>
      </w:r>
    </w:p>
    <w:p w14:paraId="580F71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6394C6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D9518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BE85C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619</w:t>
      </w:r>
    </w:p>
    <w:p w14:paraId="5C2D03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Number of edges: 199185</w:t>
      </w:r>
    </w:p>
    <w:p w14:paraId="45FE68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C00EE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AC616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C4C5C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886DE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9116E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705</w:t>
      </w:r>
    </w:p>
    <w:p w14:paraId="7CBF39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4F179D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57F939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F128C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59B29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619</w:t>
      </w:r>
    </w:p>
    <w:p w14:paraId="3C857B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9185</w:t>
      </w:r>
    </w:p>
    <w:p w14:paraId="67D083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54E53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8EEAE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7A3C4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0AAF5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9935E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390</w:t>
      </w:r>
    </w:p>
    <w:p w14:paraId="3591C8E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34D63C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9E3DB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561C4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2B7DD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619</w:t>
      </w:r>
    </w:p>
    <w:p w14:paraId="02B9B2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9185</w:t>
      </w:r>
    </w:p>
    <w:p w14:paraId="28FCC0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37D4D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91697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2CDA6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68796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AB4BF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18</w:t>
      </w:r>
    </w:p>
    <w:p w14:paraId="733502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1</w:t>
      </w:r>
    </w:p>
    <w:p w14:paraId="539ABE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7292A6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F18D5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6B0B4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5619</w:t>
      </w:r>
    </w:p>
    <w:p w14:paraId="7415C9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99185</w:t>
      </w:r>
    </w:p>
    <w:p w14:paraId="02D8C0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062AD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4B00F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15F763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64655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349DF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74</w:t>
      </w:r>
    </w:p>
    <w:p w14:paraId="34186A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4</w:t>
      </w:r>
    </w:p>
    <w:p w14:paraId="27C3A6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7E223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597874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D1F5F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7949E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B8596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2EDDC2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C886A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8770D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A5744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40E08D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1A914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E77B7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1C38E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2642D1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6C7401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395E98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ST3, IFITM2, SPARC, ISG15, SAT1, HINT1, SERPING1, CTSL, IFITM3, SERPINF1 </w:t>
      </w:r>
    </w:p>
    <w:p w14:paraId="7D1FA9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FI6, DCN, CCDC80, COL5A2, COL1A1, LUM, EMP3, COL6A3, THY1, COL3A1 </w:t>
      </w:r>
    </w:p>
    <w:p w14:paraId="42B594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IGFBP7, HIF1A, TIMP2, IGFBP4, SRGN, RARRES2, FILIP1L, PCOLCE, COL1A2 </w:t>
      </w:r>
    </w:p>
    <w:p w14:paraId="4B0BCA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EPCAM, KRT19, RPS3, KRT7, TACSTD2, KRT18, CD24, MAL2, SAA1, KRT8 </w:t>
      </w:r>
    </w:p>
    <w:p w14:paraId="1E6B27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TRA13, CALML5, KLK6, CCND1, S100A14, KRT6B, LEMD1, WFDC2, C6orf15, PRDX2 </w:t>
      </w:r>
    </w:p>
    <w:p w14:paraId="0FDF5B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K1, MGP, RARRES1, FBXO2, KRT5, NQO1, LY6D, AARD, KRT14, KLK5 </w:t>
      </w:r>
    </w:p>
    <w:p w14:paraId="06BE0E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PC_ 2 </w:t>
      </w:r>
    </w:p>
    <w:p w14:paraId="443E74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RGN, LAPTM5, PTPRC, CD53, TYROBP, RGS1, CD52, CORO1A, FCER1G, CD48 </w:t>
      </w:r>
    </w:p>
    <w:p w14:paraId="2B0466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CP1, SAMSN1, HCST, FYB, GPR183, GMFG, AIF1, LYZ, C1orf162, RAC2 </w:t>
      </w:r>
    </w:p>
    <w:p w14:paraId="62E07A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ST1, CTSS, SLA, ALOX5AP, CD69, ZNF331, MNDA, PLAC8, RNASE6, PLEK </w:t>
      </w:r>
    </w:p>
    <w:p w14:paraId="58BB3F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ALD1, C1S, C1R, PRRX1, COL1A2, CTHRC1, NNMT, CCDC80, COL6A1, SERPINH1 </w:t>
      </w:r>
    </w:p>
    <w:p w14:paraId="227D0B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PIC, FSTL1, COL6A2, MMP2, LUM, DCN, SPARC, COL6A3, TPM2, COL1A1 </w:t>
      </w:r>
    </w:p>
    <w:p w14:paraId="323C2F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5A2, RARRES2, COL3A1, THY1, PCOLCE, CAV1, FBLN1, CTSK, TIMP3, IFI27 </w:t>
      </w:r>
    </w:p>
    <w:p w14:paraId="4A0050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91A85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AIF1, FCER1G, TYROBP, FTL, C1QB, C1QA, C1QC, PLAUR, CTSZ, CTSB </w:t>
      </w:r>
    </w:p>
    <w:p w14:paraId="599163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YZ, C15orf48, CD68, FCGR2A, LST1, MSR1, MS4A6A, TNFSF13B, MS4A4A, CTSL </w:t>
      </w:r>
    </w:p>
    <w:p w14:paraId="39A946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PR3, CTSD, SPP1, SPI1, C5AR1, IL4I1, IL1RN, CD14, CD163, PILRA </w:t>
      </w:r>
    </w:p>
    <w:p w14:paraId="2E12C7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TM2A, CD79A, S100A1, MS4A1, SPARCL1, FAM3D, AZGP1, AQP1, CEACAM6, GLYATL2 </w:t>
      </w:r>
    </w:p>
    <w:p w14:paraId="217FCF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69, LTB, PALMD, PPP1R1B, SCGB2A1, ZG16B, SYNM, SCGB1D2, FAM84A, PDLIM1 </w:t>
      </w:r>
    </w:p>
    <w:p w14:paraId="3F42DEA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FBP7, KIAA1324, RHCG, COL4A1, SPRY1, ECSCR.1, ADAMTS9, ADGRL4, RAMP2, CCL28 </w:t>
      </w:r>
    </w:p>
    <w:p w14:paraId="03648B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34992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DCN, SFRP2, LUM, CTSK, CCDC80, THBS2, FBLN1, COL6A3, DPT, FGF7 </w:t>
      </w:r>
    </w:p>
    <w:p w14:paraId="787BD9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F1, COL1A1, MXRA5, PLA2G2A, TWIST2, CLMP, MEG3, COL1A2, COL3A1, WISP2 </w:t>
      </w:r>
    </w:p>
    <w:p w14:paraId="425869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DGFRL, PDPN, IGFBP6, OLFML3, ABI3BP, COL6A1, RARRES2, PTN, CXCL14, SPON2 </w:t>
      </w:r>
    </w:p>
    <w:p w14:paraId="54DCCA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ECSCR.1, RAMP2, CLEC14A, VWF, PLVAP, ADGRL4, RAMP3, EGFL7, EMCN, CDH5 </w:t>
      </w:r>
    </w:p>
    <w:p w14:paraId="355655F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CAT19, PECAM1, CALCRL, ESAM, ACKR1, MMRN2, ADAMTS9, HYAL2, CXorf36, MYCT1 </w:t>
      </w:r>
    </w:p>
    <w:p w14:paraId="4C2C7F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SPG2, ENG, CLDN5, CD93, TSPAN7, PTPRB, GNG11, PREX2, RHOJ, APOLD1 </w:t>
      </w:r>
    </w:p>
    <w:p w14:paraId="6217E6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49E408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7, GZMA, HMGB2, GZMB, NKG7, NUSAP1, CENPF, MKI67, BIRC5, CD69 </w:t>
      </w:r>
    </w:p>
    <w:p w14:paraId="4C13F8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OP2A, CD247, CD52, UBE2C, KLRD1, CCL5, KLRB1, CST7, PRF1, CTSW </w:t>
      </w:r>
    </w:p>
    <w:p w14:paraId="3540E7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RO1A, CENPA, AURKB, ASPM, IL32, PTPRC, GTSE1, HMGB1, TPX2, TRBC2 </w:t>
      </w:r>
    </w:p>
    <w:p w14:paraId="16067F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100A1, AZGP1, ZG16B, SLPI, CEACAM6, NDRG2, FAM3D, GLYATL2, PPP1R1B, SEPP1 </w:t>
      </w:r>
    </w:p>
    <w:p w14:paraId="124F41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LML5, SCGB2A1, TM4SF1, CD24, RHCG, SCGB1D2, SELENBP1, KIAA1324, CRABP2, MFGE8 </w:t>
      </w:r>
    </w:p>
    <w:p w14:paraId="059D68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LDN4, PRSS21, NUPR1, FAM84A, CLDN3, SYNM, ROPN1B, PDZK1IP1, AHNAK2, SCGB2A2 </w:t>
      </w:r>
    </w:p>
    <w:p w14:paraId="02BC65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108657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0CE1E7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17BF1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ADB2C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149</w:t>
      </w:r>
    </w:p>
    <w:p w14:paraId="654268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34090</w:t>
      </w:r>
    </w:p>
    <w:p w14:paraId="3FC1C2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75D91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B9611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73406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1F32A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8A5A5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438</w:t>
      </w:r>
    </w:p>
    <w:p w14:paraId="15CE4F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26DBED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E2C10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B762A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F56BB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149</w:t>
      </w:r>
    </w:p>
    <w:p w14:paraId="1D556A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34090</w:t>
      </w:r>
    </w:p>
    <w:p w14:paraId="70E3B3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A6356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FFBA8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47A26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D13D9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D8A31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105</w:t>
      </w:r>
    </w:p>
    <w:p w14:paraId="499F86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3</w:t>
      </w:r>
    </w:p>
    <w:p w14:paraId="07F689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7FD40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9AFF5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E69F4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149</w:t>
      </w:r>
    </w:p>
    <w:p w14:paraId="61D8E4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34090</w:t>
      </w:r>
    </w:p>
    <w:p w14:paraId="58B389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AAD9A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0FEE6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DDE19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C8976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09E62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Maximum modularity in 10 random starts: 0.8862</w:t>
      </w:r>
    </w:p>
    <w:p w14:paraId="673850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5</w:t>
      </w:r>
    </w:p>
    <w:p w14:paraId="766DB5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9D113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4DA8F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FC4CF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149</w:t>
      </w:r>
    </w:p>
    <w:p w14:paraId="5C67D4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34090</w:t>
      </w:r>
    </w:p>
    <w:p w14:paraId="163D58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A845E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32C3C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310A5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0AB78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D441A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634</w:t>
      </w:r>
    </w:p>
    <w:p w14:paraId="58BA1F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6</w:t>
      </w:r>
    </w:p>
    <w:p w14:paraId="775F2F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9BBBA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1FD06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2FAE8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149</w:t>
      </w:r>
    </w:p>
    <w:p w14:paraId="1EA6EA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34090</w:t>
      </w:r>
    </w:p>
    <w:p w14:paraId="046E3F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48EB8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250A2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A83D6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ECC39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BC495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421</w:t>
      </w:r>
    </w:p>
    <w:p w14:paraId="5F969D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7</w:t>
      </w:r>
    </w:p>
    <w:p w14:paraId="302689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1669F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6909C6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71EB3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FCC83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3D396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773BB0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7E8FB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014C8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855F8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252004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84E68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30166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7C1E4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646F36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198656F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51C259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1A2, COL3A1, PRRX1, COL6A3, COL5A2, BGN, COL6A2, COL6A1, AEBP1, RARRES2 </w:t>
      </w:r>
    </w:p>
    <w:p w14:paraId="27F930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1A1, DCN, LUM, SPARC, FSTL1, SERPINF1, CTGF, PCOLCE, MXRA8, MYL9 </w:t>
      </w:r>
    </w:p>
    <w:p w14:paraId="1DBDE9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5A1, COL12A1, FN1, CTSK, FKBP10, SULF1, CDH11, IGFBP4, POSTN, EMILIN1 </w:t>
      </w:r>
    </w:p>
    <w:p w14:paraId="19AE58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100A9, KRT18, CD24, S100P, KRT19, HMGB3, S100A8, KRT17, AQP3, PERP </w:t>
      </w:r>
    </w:p>
    <w:p w14:paraId="509527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ERPINB3, EPCAM, KRT6A, AKR1C2, FABP5, DEFB1, KIAA0101, PITX1, SFN, TACSTD2 </w:t>
      </w:r>
    </w:p>
    <w:p w14:paraId="051194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AD1, DSP, TM4SF1, STMN1, CKS1B, S100A7, TUBA1C, SERPINB4, SLPI, NQO1 </w:t>
      </w:r>
    </w:p>
    <w:p w14:paraId="0E6F89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680B06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RGN, TYROBP, FCER1G, HCST, CXCR4, VIM, ALOX5AP, RGS1, CD52, FTH1 </w:t>
      </w:r>
    </w:p>
    <w:p w14:paraId="09FE14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PRC, LSP1, LYZ, COTL1, CORO1A, AIF1, CLEC2B, CYTIP, HLA-B, HLA-DPB1 </w:t>
      </w:r>
    </w:p>
    <w:p w14:paraId="735C29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L4, HLA-DPA1, BCL2A1, CCL3, G0S2, DUSP2, LST1, SLC2A3, CCL5, AREG </w:t>
      </w:r>
    </w:p>
    <w:p w14:paraId="31A0BC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KRT18, CD24, AQP3, HMGB3, PERP, KRT19, S100P, EPCAM, TACSTD2, PITX1 </w:t>
      </w:r>
    </w:p>
    <w:p w14:paraId="7E7905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SP, TM4SF1, FURIN, CD59, LGALS3BP, KRT17, MUC1, AGR2, FDPS, CPS1 </w:t>
      </w:r>
    </w:p>
    <w:p w14:paraId="03E176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SS23, DEFB1, TUBB, RDH10, IGSF8, ATP1B1, PDZK1IP1, LAPTM4B, C8orf4, NMB </w:t>
      </w:r>
    </w:p>
    <w:p w14:paraId="7B928A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3FDC72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7, CCL5, GZMA, GZMB, NKG7, CTSW, CD2, APOBEC3G, TRAC, PRF1 </w:t>
      </w:r>
    </w:p>
    <w:p w14:paraId="0725D9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LRD1, TRBC2, HOPX, KLRC1, TNFRSF18, LCK, CD69, GNLY, CD247, AC092580.4 </w:t>
      </w:r>
    </w:p>
    <w:p w14:paraId="520CAC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86, ZNF683, KLRC2, TIGIT, CD96, TRBC1, CCL4, CD3D, KLRB1, CD3E </w:t>
      </w:r>
    </w:p>
    <w:p w14:paraId="4B37A1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OD2, LYZ, C15orf48, G0S2, AIF1, BCL2A1, CXCL8, CD14, LST1, TREM1 </w:t>
      </w:r>
    </w:p>
    <w:p w14:paraId="304558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S4A7, IL1B, VCAN, PLIN2, FTH1, RNASE6, TIMP1, FCGR2A, SPP1, SPI1 </w:t>
      </w:r>
    </w:p>
    <w:p w14:paraId="6F7096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BEGF, THBD, C1orf162, CTSB, CYBB, RNASE1, CXCL3, CST3, OLR1, FCN1 </w:t>
      </w:r>
    </w:p>
    <w:p w14:paraId="4D4774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949F5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T-ND1, MT-ND4, MT-CO2, MT-ND2, MT-CO3, MT-CYB, MT-ND5, CP, MUC1, CFD </w:t>
      </w:r>
    </w:p>
    <w:p w14:paraId="356C62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74, SLC16A3, ATP1B1, CPS1, HSP90B1, HLA-C, FGA, CEBPD, RDH10, MSLN </w:t>
      </w:r>
    </w:p>
    <w:p w14:paraId="1A1588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T-ND4L, HLA-DRB1, CHML, HLA-DRA, HSPA5, CTSZ, MUC5B, FURIN, AZGP1, HLA-B </w:t>
      </w:r>
    </w:p>
    <w:p w14:paraId="47195F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FABP5, SFN, S100A8, S100A9, KRT17, S100A2, KRT6A, SERPINB3, KRT16, TUBB </w:t>
      </w:r>
    </w:p>
    <w:p w14:paraId="337A90A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ab/>
        <w:t xml:space="preserve">   AKR1B10, TUBA1C, S100A7, RAB38, SERPINB4, KIAA0101, TUBA1B, KRT6B, LAD1, MYC </w:t>
      </w:r>
    </w:p>
    <w:p w14:paraId="000B48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TG1, RRM2, ID1, ZWINT, IRF6, CDK1, LY6D, PCNA, SERPINB5, UBE2T </w:t>
      </w:r>
    </w:p>
    <w:p w14:paraId="4BE76D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085D95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CNB1, CDC20, UBE2C, NUSAP1, CKS2, MKI67, CCNB2, CENPF, PLK1, TOP2A </w:t>
      </w:r>
    </w:p>
    <w:p w14:paraId="093F87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RC1, BIRC5, ASPM, AURKA, CKS1B, HMMR, PTTG1, DEPDC1, CENPA, TPX2 </w:t>
      </w:r>
    </w:p>
    <w:p w14:paraId="6549E9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URKB, DLGAP5, CENPE, KNSTRN, HMGB2, NUF2, CDK1, CENPW, CDKN3, NEK2 </w:t>
      </w:r>
    </w:p>
    <w:p w14:paraId="5F9034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100P, C8orf4, FGG, AGR2, SLC34A2, TMC5, FGA, CP, KRT81, KRT19 </w:t>
      </w:r>
    </w:p>
    <w:p w14:paraId="3A2FCB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ZGP1, ZG16B, MDK, MSLN, MUC5B, MUC5AC, HGD, ATP1B1, LCN2, CXCL17 </w:t>
      </w:r>
    </w:p>
    <w:p w14:paraId="569E6C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SD17B2, SLPI, ERRFI1, FBXO32, TFF3, RDH10, NDUFA4L2, GPRC5A, ELF3, EGLN3 </w:t>
      </w:r>
    </w:p>
    <w:p w14:paraId="16B083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0CA923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4FD3C2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9CBBB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7EF1C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754</w:t>
      </w:r>
    </w:p>
    <w:p w14:paraId="5B16F4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4420</w:t>
      </w:r>
    </w:p>
    <w:p w14:paraId="1AA457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DCCCB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4AAA9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2228D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28A88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7AD74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43</w:t>
      </w:r>
    </w:p>
    <w:p w14:paraId="345C81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9</w:t>
      </w:r>
    </w:p>
    <w:p w14:paraId="5BE06A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B60E0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E8C7C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E90E1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754</w:t>
      </w:r>
    </w:p>
    <w:p w14:paraId="2731D6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4420</w:t>
      </w:r>
    </w:p>
    <w:p w14:paraId="3E018B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C6420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83D0CA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91B43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6010C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148BE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90</w:t>
      </w:r>
    </w:p>
    <w:p w14:paraId="1EBF0D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1</w:t>
      </w:r>
    </w:p>
    <w:p w14:paraId="2279C6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34B788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FF79F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9B91A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754</w:t>
      </w:r>
    </w:p>
    <w:p w14:paraId="2D41AE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4420</w:t>
      </w:r>
    </w:p>
    <w:p w14:paraId="4BDABD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1AFE2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39A96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C9043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58A94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07264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56</w:t>
      </w:r>
    </w:p>
    <w:p w14:paraId="3F8F1C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7046EC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BF332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BEC9B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F22BA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1754</w:t>
      </w:r>
    </w:p>
    <w:p w14:paraId="225215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4420</w:t>
      </w:r>
    </w:p>
    <w:p w14:paraId="420747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C61B7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BBB87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45254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587E2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90E8D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960</w:t>
      </w:r>
    </w:p>
    <w:p w14:paraId="4E50FB5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13C68C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2FF38B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42F60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88A8C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Number of nodes: 1754</w:t>
      </w:r>
    </w:p>
    <w:p w14:paraId="36437D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54420</w:t>
      </w:r>
    </w:p>
    <w:p w14:paraId="5641AB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04E20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04B15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B83DE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CF07E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1405F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674</w:t>
      </w:r>
    </w:p>
    <w:p w14:paraId="3DA02C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44DBD66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0BC17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0AD25F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393B0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3D426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CCB4F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2EAEC4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1C36E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17EE6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C51F4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2F2503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A0B6B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328E5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3048F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50F21F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73BDA8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4E052E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VIM, SPARCL1, IGFBP7, A2M, GNG11, PTRF, IGFBP4, TCF4, PECAM1, EMCN </w:t>
      </w:r>
    </w:p>
    <w:p w14:paraId="37E292E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V1, RNASE1, GSN, ECSCR.1, ADGRL4, ESAM, CLEC14A, RAMP2, VAMP5, HSPG2 </w:t>
      </w:r>
    </w:p>
    <w:p w14:paraId="0A2A3C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ARC, ID1, AQP1, ENG, CD93, TGFBR2, JAM2, ID3, PLVAP, VWF </w:t>
      </w:r>
    </w:p>
    <w:p w14:paraId="115259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KRT19, GATA3, TACSTD2, AGR2, PIP, CLDN3, SLPI, WFDC2, PHGR1, KRT8 </w:t>
      </w:r>
    </w:p>
    <w:p w14:paraId="1F3863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CNK6, TFPI2, ATP1B1, GPRC5A, S100P, MUC1, CA12, MYBPC1, AQP3, SDC4 </w:t>
      </w:r>
    </w:p>
    <w:p w14:paraId="515848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RABP2, KRT7, ERBB3, FASN, SCGB1B2P, CHPT1, PKIB, TFF3, HMGA1, CRISP3 </w:t>
      </w:r>
    </w:p>
    <w:p w14:paraId="42CFBE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36C3C1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EGFL7, CD74, PECAM1, TM4SF1, RNASE1, ECSCR.1, ADGRL4, RAMP2, EMCN, VWF </w:t>
      </w:r>
    </w:p>
    <w:p w14:paraId="0EE404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RB1, PLVAP, CLEC14A, HLA-DRA, CD93, TSPAN7, CXorf36, CYYR1, MMRN2, HYAL2 </w:t>
      </w:r>
    </w:p>
    <w:p w14:paraId="5C952A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MP3, PALMD, ETS2, CLDN5, HLA-DPA1, AQP1, ITGA6, GIMAP7, CDH5, ACKR1 </w:t>
      </w:r>
    </w:p>
    <w:p w14:paraId="619625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1A2, COL1A1, LUM, DCN, COL3A1, COL6A2, COL6A3, SFRP2, C1S, COL6A1 </w:t>
      </w:r>
    </w:p>
    <w:p w14:paraId="581FDA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CCDC80, MFAP4, MXRA8, FBLN1, AEBP1, BGN, PCOLCE, ASPN, COL5A2 </w:t>
      </w:r>
    </w:p>
    <w:p w14:paraId="5917AA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EG3, LOXL1, SERPINF1, RARRES2, COL14A1, C1R, ISLR, LRP1, IGF1, LGALS1 </w:t>
      </w:r>
    </w:p>
    <w:p w14:paraId="7BFC82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212CEA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ACSTD2, EFNA1, KRT19, MYC, KRT7, PRSS23, CLDN3, WFDC2, KRT8, SLPI </w:t>
      </w:r>
    </w:p>
    <w:p w14:paraId="5320B2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RABP2, EFHD1, HEBP2, HES4, CEBPD, GPRC5A, CD24, TM4SF1, SH3YL1, CCND1 </w:t>
      </w:r>
    </w:p>
    <w:p w14:paraId="286B4B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GR2, CRACR2B, MUC1, PIP, SDC4, SLC9A3R2, CRNDE, GATA3, PHGR1, DSP </w:t>
      </w:r>
    </w:p>
    <w:p w14:paraId="373111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TYROBP, PTPRC, ITGB2, CORO1A, LAPTM5, RGS1, CD53, FCER1G, CD48, AIF1 </w:t>
      </w:r>
    </w:p>
    <w:p w14:paraId="706B40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CR4, DUSP2, CD37, GPR183, CD52, MS4A6A, LST1, CCL4, HCST, ALOX5AP </w:t>
      </w:r>
    </w:p>
    <w:p w14:paraId="5D8C13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YB, EVI2B, SRGN, PLEK, SPI1, SAMSN1, IL1B, C1QB, COTL1, LCP1 </w:t>
      </w:r>
    </w:p>
    <w:p w14:paraId="61D2A1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687F28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NDUFA4L2, ACTA2, MYH11, NTRK2, PPP1R14A, TPM2, NOTCH3, COX4I2, RERGL, SOD3 </w:t>
      </w:r>
    </w:p>
    <w:p w14:paraId="714EE8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WFDC1, MFGE8, MYL9, PLN, CASQ2, SEPT4, MAP3K7CL, MCAM, TAGLN, PGF </w:t>
      </w:r>
    </w:p>
    <w:p w14:paraId="7B3363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2orf40, PHLDA2, TBX2-AS1, RGS5, TBX2, IGFBP5, GJA4, S100A4, CRYAB, MYLK </w:t>
      </w:r>
    </w:p>
    <w:p w14:paraId="7D75BF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VCAN, CTHRC1, POSTN, SFRP2, LUM, MMP2, FBLN2, COL6A3, IGF1, CILP </w:t>
      </w:r>
    </w:p>
    <w:p w14:paraId="294101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XRA5, CTSK, MFAP2, MEG3, LOXL1, FBLN1, ADAM12, COL10A1, CDH11, THBS2 </w:t>
      </w:r>
    </w:p>
    <w:p w14:paraId="3DE337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TRA1, FAP, COL5A2, COL5A1, COL3A1, FSTL1, PRSS23, MRC2, FN1, CXCL14 </w:t>
      </w:r>
    </w:p>
    <w:p w14:paraId="50C8DB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44AA8C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KRT15, GABRP, SFRP1, CCL28, MMP7, KRT5, KRT23, RARRES1, AC005152.3, CLDN8 </w:t>
      </w:r>
    </w:p>
    <w:p w14:paraId="5DDE31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IT, CXCL17, PROM1, KRT6B, RP11-817J15.2, CXCL2, TPT1-AS1, KRT17, BBOX1, ROPN1 </w:t>
      </w:r>
    </w:p>
    <w:p w14:paraId="3019D0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OLR1, C2orf82, KRT14, CXADR, SLC34A2, ELF5, KRT16, CXCL3, TTYH1, KLF5 </w:t>
      </w:r>
    </w:p>
    <w:p w14:paraId="695DAC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PRSS23, PHGR1, AGR2, PIP, CRISP3, S100P, ISG15, TFPI2, SCGB1B2P, HOXA9 </w:t>
      </w:r>
    </w:p>
    <w:p w14:paraId="49A33E9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FI6, TFF3, KCNK6, IFI27, PTP4A3, CLGN, CXCL13, AQP3, NDUFA4L2, HOPX </w:t>
      </w:r>
    </w:p>
    <w:p w14:paraId="16A53D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CGB2A1, IGFBP7, PSCA, STEAP4, MYBPC1, SOD3, RGS5, PLAC9, PRKAA2, COX4I2 </w:t>
      </w:r>
    </w:p>
    <w:p w14:paraId="5C44F4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5C6B73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213344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6E0D27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9F7D8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09</w:t>
      </w:r>
    </w:p>
    <w:p w14:paraId="7433F7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41560</w:t>
      </w:r>
    </w:p>
    <w:p w14:paraId="08B708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0C1C5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4B9CB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6CF01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[----|----|----|----|----|----|----|----|----|----|</w:t>
      </w:r>
    </w:p>
    <w:p w14:paraId="7E8317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628F0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369</w:t>
      </w:r>
    </w:p>
    <w:p w14:paraId="6B9598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651B4E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63B256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BBC42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05F0B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09</w:t>
      </w:r>
    </w:p>
    <w:p w14:paraId="294561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41560</w:t>
      </w:r>
    </w:p>
    <w:p w14:paraId="65C611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A9C0F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0080A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F75BB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2A651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18115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32</w:t>
      </w:r>
    </w:p>
    <w:p w14:paraId="50191F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1</w:t>
      </w:r>
    </w:p>
    <w:p w14:paraId="6EE5D6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025D79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706AF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68572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09</w:t>
      </w:r>
    </w:p>
    <w:p w14:paraId="3878DC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41560</w:t>
      </w:r>
    </w:p>
    <w:p w14:paraId="0FA058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5782F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ECB1AA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0CB5C9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4AB6B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F4E20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754</w:t>
      </w:r>
    </w:p>
    <w:p w14:paraId="1348E8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3</w:t>
      </w:r>
    </w:p>
    <w:p w14:paraId="6EFF60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617E02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CFE1B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B7191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09</w:t>
      </w:r>
    </w:p>
    <w:p w14:paraId="7EF64E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41560</w:t>
      </w:r>
    </w:p>
    <w:p w14:paraId="4A216A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F03DC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22688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B4CA8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6E9D7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40B72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02</w:t>
      </w:r>
    </w:p>
    <w:p w14:paraId="06431F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4</w:t>
      </w:r>
    </w:p>
    <w:p w14:paraId="5809D1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BADFE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D03F5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BEA2C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4409</w:t>
      </w:r>
    </w:p>
    <w:p w14:paraId="31A92B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41560</w:t>
      </w:r>
    </w:p>
    <w:p w14:paraId="4200E2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707FD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88872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5ABD8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CA96A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A656A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281</w:t>
      </w:r>
    </w:p>
    <w:p w14:paraId="0FBF67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6</w:t>
      </w:r>
    </w:p>
    <w:p w14:paraId="3CEEE3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339348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344E92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54510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58C5A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4716F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3EC9A3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89988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51A6A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1818D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521887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224F9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F849D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**************************************************|</w:t>
      </w:r>
    </w:p>
    <w:p w14:paraId="0D9A6C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784CA4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2F470D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53D58D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VIM, TMSB4X, GSTP1, IFITM2, ARHGDIB, GSN, BST2, SERPING1, IFITM3, IFI16 </w:t>
      </w:r>
    </w:p>
    <w:p w14:paraId="4292E1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NXA5, SPARCL1, LGALS3, ACTB, A2M, IGFBP7, CAV1, CALD1, ID3, SPARC </w:t>
      </w:r>
    </w:p>
    <w:p w14:paraId="17D961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IMP1, PTRF, VAMP5, S100A4, MEF2C, TCF4, LDHB, PRKCDBP, MYL9, ANXA1 </w:t>
      </w:r>
    </w:p>
    <w:p w14:paraId="098D66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SLC39A6, DHRS2, TSPAN13, STARD10, CRABP2, SLC9A3R1, ARMT1, AZGP1, COX6C, DNAJC12 </w:t>
      </w:r>
    </w:p>
    <w:p w14:paraId="10ABEE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LF3, ANKRD30A, MRPS30, BMPR1B, CCND1, AGR2, STC2, GPRC5A, CHPT1, CLDN4 </w:t>
      </w:r>
    </w:p>
    <w:p w14:paraId="2EF41B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P11-53O19.1, SDC4, ISOC1, CD24, C1orf64, MAGED2, GJA1, BUB3, RAB11FIP1, TRH </w:t>
      </w:r>
    </w:p>
    <w:p w14:paraId="65BD30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25F327F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YROBP, FCER1G, HLA-DQA1, AIF1, LYZ, IGSF6, MS4A6A, HLA-DQB1, CYBB, HLA-DMB </w:t>
      </w:r>
    </w:p>
    <w:p w14:paraId="7C50B2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PVL, CTSS, SPI1, ITGB2, LST1, HLA-DPA1, FAM26F, LAPTM5, CD68, HLA-DPB1 </w:t>
      </w:r>
    </w:p>
    <w:p w14:paraId="3EEFEE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ILRB4, HLA-DRA, HLA-DMA, HLA-DRB5, C1orf162, C1QA, C3AR1, C1QB, FGL2, C1QC </w:t>
      </w:r>
    </w:p>
    <w:p w14:paraId="1599B2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ALD1, SPARCL1, IGFBP7, MYL9, TPM1, SOD3, ADIRF, TAGLN, NDUFA4L2, BGN </w:t>
      </w:r>
    </w:p>
    <w:p w14:paraId="445CAE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FGE8, SPARC, CAV1, PLAC9, ACTA2, TPM2, PTRF, CPE, LHFP, COL18A1 </w:t>
      </w:r>
    </w:p>
    <w:p w14:paraId="32AE4C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YLK, RGS5, FRZB, TINAGL1, MCAM, MAP1B, SEPT4, TGFB1I1, PGF, PRKCDBP </w:t>
      </w:r>
    </w:p>
    <w:p w14:paraId="63B9A5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63FC4E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LEC14A, RAMP2, ADGRL4, EMCN, ECSCR.1, PECAM1, CLDN5, SLC9A3R2, TM4SF1, RNASE1 </w:t>
      </w:r>
    </w:p>
    <w:p w14:paraId="614D89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YYR1, JAM2, CD34, PALMD, NOTCH4, S100A16, SOX17, PCAT19, CDH5, PTPRB </w:t>
      </w:r>
    </w:p>
    <w:p w14:paraId="76953B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YAL2, IGFBP3, EGFL7, MECOM, ENG, RBP7, AQP1, MYCT1, PLPP1, MALL </w:t>
      </w:r>
    </w:p>
    <w:p w14:paraId="560A0D0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NDUFA4L2, TPM2, SOD3, ACTA2, TAGLN, RGS5, CPE, FRZB, TGFBI, SDC2 </w:t>
      </w:r>
    </w:p>
    <w:p w14:paraId="5AA357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PPP3, MFGE8, SERPINF1, PLAC9, PGF, SMOC2, COX4I2, PCOLCE, MAP3K7CL, MYL9 </w:t>
      </w:r>
    </w:p>
    <w:p w14:paraId="476886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6A2, CRYAB, BGN, SEPT4, PDGFRB, CRISPLD2, OLFML2B, LGI4, PLN, MYLK </w:t>
      </w:r>
    </w:p>
    <w:p w14:paraId="0FEE95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4EF79B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69, CD7, CD2, CD3D, RAC2, TRAC, CXCR4, CYTIP, CD52, TRBC1 </w:t>
      </w:r>
    </w:p>
    <w:p w14:paraId="0C0E6B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3E, IL7R, CCL5, NKG7, CORO1A, CTSW, CST7, IL2RG, DUSP2, KLRD1 </w:t>
      </w:r>
    </w:p>
    <w:p w14:paraId="203C689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TB, LCK, TRBC2, CD27, STK17A, XCL1, PTPRC, CD247, ZFP36L2, CD96 </w:t>
      </w:r>
    </w:p>
    <w:p w14:paraId="4884B4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TUBA1B, GRN, SEPP1, TUBB, PSAP, TMEM176B, FEN1, IFI27, CDK1, CFD </w:t>
      </w:r>
    </w:p>
    <w:p w14:paraId="26182D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CNA, CKS1B, TK1, PLD3, UBE2T, TOP2A, GGCT, FAM111B, PKMYT1, CCND1 </w:t>
      </w:r>
    </w:p>
    <w:p w14:paraId="088DE7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UBE2C, ARL6IP1, CTSL, DHFR, MAD2L1, KIAA0101, RNASEH2A, STRA13, NUSAP1, BIRC5 </w:t>
      </w:r>
    </w:p>
    <w:p w14:paraId="46FF39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483BFB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K1, NUSAP1, TOP2A, UBE2C, MKI67, BIRC5, UBE2T, NUF2, TPX2, TYMS </w:t>
      </w:r>
    </w:p>
    <w:p w14:paraId="401E6A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URKB, KIAA0101, TK1, MELK, PKMYT1, CENPM, CDKN3, PBK, CDCA5, SPC25 </w:t>
      </w:r>
    </w:p>
    <w:p w14:paraId="69FB87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TG1, RRM2, PRC1, CENPK, FAM111B, MAD2L1, CDCA3, CKAP2L, MXD3, GTSE1 </w:t>
      </w:r>
    </w:p>
    <w:p w14:paraId="717A37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HIST1H2BD, STC2, MAGED2, HIST1H2AC, CCND1, SEPP1, RP11-53O19.1, GJA1, TMEM176B, C1QA </w:t>
      </w:r>
    </w:p>
    <w:p w14:paraId="78B5C1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NFSF10, C1QC, CD14, HIST2H2BE, PSAP, LYZ, DNAJC12, AIF1, C1QB, STARD10 </w:t>
      </w:r>
    </w:p>
    <w:p w14:paraId="6FC4C9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LD3, FAM84A, CTSL, CLU, PDK4, C1orf64, SDC4, CFD, IGSF6, SLC39A6 </w:t>
      </w:r>
    </w:p>
    <w:p w14:paraId="6B68FA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3551B8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1B0CF8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BAE9C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4B436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961</w:t>
      </w:r>
    </w:p>
    <w:p w14:paraId="20920C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8137</w:t>
      </w:r>
    </w:p>
    <w:p w14:paraId="1DFADB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BBBBA8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BF028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7491E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B1C31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39F6C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135</w:t>
      </w:r>
    </w:p>
    <w:p w14:paraId="260E38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4</w:t>
      </w:r>
    </w:p>
    <w:p w14:paraId="0AA70A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454CFF3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5E7D71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A328B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961</w:t>
      </w:r>
    </w:p>
    <w:p w14:paraId="2013368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8137</w:t>
      </w:r>
    </w:p>
    <w:p w14:paraId="1C200E2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4CB7C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D6AA9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FE7E0F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DAEF6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C38DC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659</w:t>
      </w:r>
    </w:p>
    <w:p w14:paraId="4C675C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Number of communities: 19</w:t>
      </w:r>
    </w:p>
    <w:p w14:paraId="3452544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55784A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2C7B81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2EDA9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961</w:t>
      </w:r>
    </w:p>
    <w:p w14:paraId="3279B8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8137</w:t>
      </w:r>
    </w:p>
    <w:p w14:paraId="02A5F4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3B06B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1219E3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632CA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589F1C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80D4E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354</w:t>
      </w:r>
    </w:p>
    <w:p w14:paraId="318E99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4</w:t>
      </w:r>
    </w:p>
    <w:p w14:paraId="46B339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4A8B3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6F47E4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C9C23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961</w:t>
      </w:r>
    </w:p>
    <w:p w14:paraId="6D1780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8137</w:t>
      </w:r>
    </w:p>
    <w:p w14:paraId="39A07B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C9CC2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4EF53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C68AE5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6F531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78432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19</w:t>
      </w:r>
    </w:p>
    <w:p w14:paraId="75811F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8</w:t>
      </w:r>
    </w:p>
    <w:p w14:paraId="75AF9C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D1C5D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4460C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E4A60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3961</w:t>
      </w:r>
    </w:p>
    <w:p w14:paraId="466193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128137</w:t>
      </w:r>
    </w:p>
    <w:p w14:paraId="287022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0F1DC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99A1A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7ECDA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48503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DEFDF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932</w:t>
      </w:r>
    </w:p>
    <w:p w14:paraId="4654D6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34</w:t>
      </w:r>
    </w:p>
    <w:p w14:paraId="3FBA5D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BB39C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647A72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88EA0C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2BAE0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63583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7E025E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BEB6E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1F744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5FA90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48816A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7E714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71859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C22B7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4AD7DF9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56A8F6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2B14AF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52, CXCR4, SRGN, CD69, LAPTM5, TRAC, CD37, IL32, TRBC2, NR4A2 </w:t>
      </w:r>
    </w:p>
    <w:p w14:paraId="53B086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GS1, RPS19, CD2, CD74, CCL5, TNFAIP3, KLF6, VAMP8, ALOX5AP, HLA-DPA1 </w:t>
      </w:r>
    </w:p>
    <w:p w14:paraId="361E23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AMSN1, GPR183, BIRC3, CD7, HLA-DRA, LTB, IL7R, RASGEF1B, HLA-DRB5, UCP2 </w:t>
      </w:r>
    </w:p>
    <w:p w14:paraId="3D3D12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1A2, LUM, DCN, MEG3, COL3A1, CALD1, CXCL12, COL6A2, APOD, COL1A1 </w:t>
      </w:r>
    </w:p>
    <w:p w14:paraId="6AEFDE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F1, TIMP1, CTSK, PCOLCE, C1S, COL6A1, LGALS1, SEPP1, ISLR, SPARC </w:t>
      </w:r>
    </w:p>
    <w:p w14:paraId="0F2898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RPX, COL6A3, VCAN, SERPINF1, C1R, FSTL1, GSN, TMEM176B, LRP1, ITM2A </w:t>
      </w:r>
    </w:p>
    <w:p w14:paraId="23793A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7CC5E2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52, CXCR4, CD69, SRGN, TRAC, LAPTM5, TRBC2, CD37, CCL5, NR4A2 </w:t>
      </w:r>
    </w:p>
    <w:p w14:paraId="4E9B4D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L32, CD2, TNFAIP3, RGS1, CD7, IL7R, SAMSN1, CST7, KLRB1, ALOX5AP </w:t>
      </w:r>
    </w:p>
    <w:p w14:paraId="36E9F5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LTB, BIRC3, GPR183, CCL4, TAGAP, GPR65, PRMT9, RGS2, RASGEF1B, RUNX3 </w:t>
      </w:r>
    </w:p>
    <w:p w14:paraId="487370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AZGP1, KRT8, KRT18, KRT19, FXYD3, SMIM22, WFDC2, CLDN4, ANKRD30A, ELF3 </w:t>
      </w:r>
    </w:p>
    <w:p w14:paraId="0FBFD6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GR2, AGR3, STC2, S100A14, CLDN7, TFF3, SPINT2, TFF1, TACSTD2, MGST1 </w:t>
      </w:r>
    </w:p>
    <w:p w14:paraId="4D88E2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HLH, KIAA1324, DSP, ZG16B, MUC1, VTCN1, CDH1, MLPH, MAL2, SPDEF </w:t>
      </w:r>
    </w:p>
    <w:p w14:paraId="1755EF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PC_ 3 </w:t>
      </w:r>
    </w:p>
    <w:p w14:paraId="56D7EA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RAC, IL32, TRBC2, CD2, CCL5, CD52, CD7, CD69, IL7R, CXCR4 </w:t>
      </w:r>
    </w:p>
    <w:p w14:paraId="344955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LRB1, CST7, RPS18, RPS4X, TRBC1, MT1X, RPL3, ICOS, TRGC2, MT2A </w:t>
      </w:r>
    </w:p>
    <w:p w14:paraId="7C52A9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UBA4A, RPL36, AC092580.4, KLRC1, ZNF683, CD8B, GZMA, CD8A, RPS6, AREG </w:t>
      </w:r>
    </w:p>
    <w:p w14:paraId="0A48F1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MS4A6A, FCER1G, TYROBP, MS4A7, C1QA, C1QC, C1QB, CSF1R, LYZ, AIF1 </w:t>
      </w:r>
    </w:p>
    <w:p w14:paraId="2B6FD3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L1B, HLA-DRB1, CLEC7A, HLA-DRB5, CCL3L3, HLA-DPA1, HLA-DRA, CD14, CD68, LST1 </w:t>
      </w:r>
    </w:p>
    <w:p w14:paraId="7C0D0E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MA, MSR1, CCL3, IFI30, CXCL8, HLA-DQB1, P2RY13, HLA-DQA2, CSF2RA, FCGR2A </w:t>
      </w:r>
    </w:p>
    <w:p w14:paraId="1BF7CB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0C3575F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EMCN, FABP4, ADGRL4, AQP1, ECSCR.1, VWF, PALMD, RAMP2, PLVAP, TSPAN7 </w:t>
      </w:r>
    </w:p>
    <w:p w14:paraId="79FC0A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V1, CD36, EGFL7, PECAM1, RBP7, CLDN5, ACKR1, CCL14, CRIP2, LMCD1 </w:t>
      </w:r>
    </w:p>
    <w:p w14:paraId="552150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MP3, NRN1, GNG11, SDPR, ESAM, NOSTRIN, EPAS1, SPARCL1, BCAM, SNCG </w:t>
      </w:r>
    </w:p>
    <w:p w14:paraId="7A173B1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TYROBP, MS4A6A, FCER1G, AIF1, MS4A7, LYZ, TMEM176B, CD68, C1QA, LST1 </w:t>
      </w:r>
    </w:p>
    <w:p w14:paraId="6842C4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QC, IL1B, C1QB, CSF1R, CCL3, CRABP2, IGF1, IFI30, CCL3L3, MEG3 </w:t>
      </w:r>
    </w:p>
    <w:p w14:paraId="64870E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LEC7A, RNASE6, PLAUR, FTL, IER3, CSF2RA, CTSB, NR4A2, FCGR2A, CAPG </w:t>
      </w:r>
    </w:p>
    <w:p w14:paraId="2C36CD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4D645D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AQP1, ADGRL4, RAMP2, PLVAP, ECSCR.1, VWF, EMCN, TSPAN7, EGFL7, PECAM1 </w:t>
      </w:r>
    </w:p>
    <w:p w14:paraId="1E6CC7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CKR1, ITM2A, RAMP3, CCL14, NOSTRIN, GIMAP7, CLDN5, PALMD, TM4SF18, PRSS23 </w:t>
      </w:r>
    </w:p>
    <w:p w14:paraId="4E1FB13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NKRD30A, RBP7, JAM2, PCAT19, S100A16, CD34, AGR3, PLAT, CXorf36, STC2 </w:t>
      </w:r>
    </w:p>
    <w:p w14:paraId="30DEC4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TAGLN, ACTA2, NTRK2, RERGL, PLN, IGFBP5, MYH11, LMOD1, CRYAB, MYL9 </w:t>
      </w:r>
    </w:p>
    <w:p w14:paraId="6D1419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SQ2, PPP1R14A, NOTCH3, TPM2, SORBS2, TPM1, RGS5, NDRG2, CARMN, MAP3K7CL </w:t>
      </w:r>
    </w:p>
    <w:p w14:paraId="37267A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2orf40, MCAM, MYLK, FHL5, NDUFA4L2, GUCY1A3, SEPT4, COX4I2, PPP1R12B, MFGE8 </w:t>
      </w:r>
    </w:p>
    <w:p w14:paraId="5A4175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1C4262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39BBB1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09585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31EC9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131</w:t>
      </w:r>
    </w:p>
    <w:p w14:paraId="3F3445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73734</w:t>
      </w:r>
    </w:p>
    <w:p w14:paraId="535F4F5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A734B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42AA62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33507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46D91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A7265A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274</w:t>
      </w:r>
    </w:p>
    <w:p w14:paraId="61B2DFA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1</w:t>
      </w:r>
    </w:p>
    <w:p w14:paraId="263B130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35531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66866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E35DD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131</w:t>
      </w:r>
    </w:p>
    <w:p w14:paraId="5386B9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73734</w:t>
      </w:r>
    </w:p>
    <w:p w14:paraId="7291BF0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C5AC1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0CC36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54F84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6A96A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C65BF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834</w:t>
      </w:r>
    </w:p>
    <w:p w14:paraId="3666F5A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1</w:t>
      </w:r>
    </w:p>
    <w:p w14:paraId="26EB0E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22885CF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462B2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9759B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131</w:t>
      </w:r>
    </w:p>
    <w:p w14:paraId="6FE6486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73734</w:t>
      </w:r>
    </w:p>
    <w:p w14:paraId="7073B3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1C149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F3D94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86DAAA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2389A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07D35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435</w:t>
      </w:r>
    </w:p>
    <w:p w14:paraId="1E75CB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2800E1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44D50F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CC099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3DA75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Number of nodes: 2131</w:t>
      </w:r>
    </w:p>
    <w:p w14:paraId="2EDFF8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73734</w:t>
      </w:r>
    </w:p>
    <w:p w14:paraId="61541E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32F68E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CD867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50642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C38F0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F635F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108</w:t>
      </w:r>
    </w:p>
    <w:p w14:paraId="425805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45E11F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6885CE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0494A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6C0BB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131</w:t>
      </w:r>
    </w:p>
    <w:p w14:paraId="6AE08D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73734</w:t>
      </w:r>
    </w:p>
    <w:p w14:paraId="43946EC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06BBA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2FCDE0D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8384B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2A56B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F2565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840</w:t>
      </w:r>
    </w:p>
    <w:p w14:paraId="68A171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14799E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8C1FA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64BF58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1BBA96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03742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30421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108EFD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8AC10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C047C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31A64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169D38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87D02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EC47B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2CA46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150889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039AEF0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69D01DC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ALD1, IGFBP4, CYR61, SPARC, GSN, SERPING1, SEPP1, C1S, CNN3, COL6A2 </w:t>
      </w:r>
    </w:p>
    <w:p w14:paraId="701262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RRES2, PLPP3, MXRA8, CTGF, PTRF, NNMT, ISLR, LUM, COL1A2, COL6A1 </w:t>
      </w:r>
    </w:p>
    <w:p w14:paraId="0C6855E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CN, S100A13, COL3A1, TIMP3, CXCL12, CTSK, COL1A1, PPIC, CPE, SFRP2 </w:t>
      </w:r>
    </w:p>
    <w:p w14:paraId="19B4B5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74, HLA-DPA1, HLA-DPB1, HLA-DRB1, HLA-DRB5, HLA-DQA2, HLA-DQA1, HLA-DQB1, CCL4, HLA-DRA </w:t>
      </w:r>
    </w:p>
    <w:p w14:paraId="449EBC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R7, GZMB, HLA-DMA, NCF1, BATF, GZMK, CXCL13, ZNF683, TNFRSF18, GPR183 </w:t>
      </w:r>
    </w:p>
    <w:p w14:paraId="18AAB8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CL4L2, CTSS, RP11-291B21.2, TNFRSF9, CCL3, CD79A, KRT86, MIR155HG, C1orf162, PTTG1 </w:t>
      </w:r>
    </w:p>
    <w:p w14:paraId="6863C2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5616A7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24, EPCAM, CLDN3, MGST1, CLDN4, TPD52L1, DSC2, PERP, KRT8, KRT7 </w:t>
      </w:r>
    </w:p>
    <w:p w14:paraId="3E17A0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LPP2, PRSS8, KRT18, KRT19, ELF3, RAB25, CRABP1, DSP, FKBP4, TFAP2A </w:t>
      </w:r>
    </w:p>
    <w:p w14:paraId="2B87121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CTR3B, GABRP, ELF5, UCHL1, TTYH1, MARCKSL1, CRNDE, CRACR2B, PVRL4, STAP2 </w:t>
      </w:r>
    </w:p>
    <w:p w14:paraId="77CE38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DCN, LUM, COL1A2, COL3A1, CXCL12, SERPING1, COL1A1, SERPINF1, CTSK, SFRP2 </w:t>
      </w:r>
    </w:p>
    <w:p w14:paraId="3D51C4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OLFML3, RARRES2, APOD, COL6A2, MFAP4, PCOLCE, TCF4, IGF1, MXRA8, ISLR </w:t>
      </w:r>
    </w:p>
    <w:p w14:paraId="04EE171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6A3, COL6A1, CPE, CCDC80, MMP2, IFI27, CD248, SRPX, AEBP1, MEG3 </w:t>
      </w:r>
    </w:p>
    <w:p w14:paraId="3CF873D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2281F36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TYROBP, FCER1G, SPI1, IGSF6, AIF1, CD68, C1QA, C1QB, C1QC, MS4A7 </w:t>
      </w:r>
    </w:p>
    <w:p w14:paraId="6E6466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GRN, TREM2, FCGR2A, MS4A6A, FPR1, LYZ, ADAP2, MNDA, LILRB4, PILRA </w:t>
      </w:r>
    </w:p>
    <w:p w14:paraId="1CAAF4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CGR3A, CXCL16, SERPINA1, HCK, CSF1R, FCGR1A, MSR1, CST3, CYBB, CPVL </w:t>
      </w:r>
    </w:p>
    <w:p w14:paraId="6579A4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RPS12, DCN, COL1A2, LUM, COL3A1, COL1A1, CXCL13, LDHB, SFRP2, MFAP4 </w:t>
      </w:r>
    </w:p>
    <w:p w14:paraId="06B54F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COL6A3, APOD, RARRES2, COL6A2, GZMK, CCR7, MXRA8, FBLN5, PCOLCE </w:t>
      </w:r>
    </w:p>
    <w:p w14:paraId="74AE3C3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SLR, COL6A1, C1S, SPON2, COL5A2, FXYD1, FBLN1, CPE, MEG3, SRPX </w:t>
      </w:r>
    </w:p>
    <w:p w14:paraId="5B48EE6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17EE0E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APOE, UCHL1, CENPW, LUM, OLFML3, CYP1B1, MFAP2, SFRP2, DCN, COL3A1 </w:t>
      </w:r>
    </w:p>
    <w:p w14:paraId="22B7C9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SK, FRZB, COL1A1, COL1A2, C1S, LGALS1, MFAP4, CKS1B, FBLN1, FTL </w:t>
      </w:r>
    </w:p>
    <w:p w14:paraId="7FB3EB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UBB, IGF1, MDK, SERPINF1, PLTP, CRABP1, COL6A3, RBP1, STMN1, APOC1 </w:t>
      </w:r>
    </w:p>
    <w:p w14:paraId="34566A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ADGRL4, EMCN, PLVAP, VWF, ESAM, BCAM, SDPR, CLEC14A, RAMP2, RBP7 </w:t>
      </w:r>
    </w:p>
    <w:p w14:paraId="7233F03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QP1, EGFL7, CXorf36, PALMD, EPAS1, RAMP3, FLT1, CRIP2, SOX17, NOSTRIN </w:t>
      </w:r>
    </w:p>
    <w:p w14:paraId="4D93BD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TPRB, RNASE1, MMRN2, CDH5, CLDN5, TMEM88, BTNL9, APOLD1, ROBO4, ADGRF5 </w:t>
      </w:r>
    </w:p>
    <w:p w14:paraId="37DAE9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644D8CB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LDN7, AZGP1, FXYD3, CXCL2, WFDC2, TACSTD2, MLPH, TFF3, FAM3B, AREG </w:t>
      </w:r>
    </w:p>
    <w:p w14:paraId="0E1CB5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ZG16B, AGR2, ANKRD30A, AGR3, MUC1, SLPI, CA12, SERPINA3.1, TFF1, S100A1 </w:t>
      </w:r>
    </w:p>
    <w:p w14:paraId="7E59B8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KRT18, PRSS22, CCL28, PDZK1IP1, PPP1R1B, MAFF, LTF, PIGR, TNFRSF12A, DCDC2 </w:t>
      </w:r>
    </w:p>
    <w:p w14:paraId="52FDEF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Negative:  ADGRL4, PLVAP, EMCN, VWF, ESAM, CLEC14A, AQP1, EGFL7, RAMP2, SDPR </w:t>
      </w:r>
    </w:p>
    <w:p w14:paraId="72CD64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Xorf36, RAMP3, FLT1, GNG11, APOLD1, RNASE1, STMN1, CD34, SOX17, PTPRB </w:t>
      </w:r>
    </w:p>
    <w:p w14:paraId="4C8D6E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BP7, MMRN2, CYYR1, CDH5, PECAM1, BTNL9, CD93, UBE2C, ADGRF5, ROBO4 </w:t>
      </w:r>
    </w:p>
    <w:p w14:paraId="68C217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7916C0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78E88E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CB805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AB900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6</w:t>
      </w:r>
    </w:p>
    <w:p w14:paraId="765172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90437</w:t>
      </w:r>
    </w:p>
    <w:p w14:paraId="2DB552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02F30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D729A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0A5AE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F11223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F59BD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411</w:t>
      </w:r>
    </w:p>
    <w:p w14:paraId="70B80EE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6</w:t>
      </w:r>
    </w:p>
    <w:p w14:paraId="6020447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50EFDB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CCC6B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93193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6</w:t>
      </w:r>
    </w:p>
    <w:p w14:paraId="2E06A1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90437</w:t>
      </w:r>
    </w:p>
    <w:p w14:paraId="4F6AE67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318AC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48CCD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8BB62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7AE79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6B7419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72</w:t>
      </w:r>
    </w:p>
    <w:p w14:paraId="60079AE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2</w:t>
      </w:r>
    </w:p>
    <w:p w14:paraId="1ECDE43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5BB9AF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7D92B7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08493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6</w:t>
      </w:r>
    </w:p>
    <w:p w14:paraId="790A88A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90437</w:t>
      </w:r>
    </w:p>
    <w:p w14:paraId="242A5A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7CE48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0FB74F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67EBD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473C96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A5D4F9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794</w:t>
      </w:r>
    </w:p>
    <w:p w14:paraId="68C370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4</w:t>
      </w:r>
    </w:p>
    <w:p w14:paraId="2CBE04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10B623F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68E28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6B571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6</w:t>
      </w:r>
    </w:p>
    <w:p w14:paraId="79C487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90437</w:t>
      </w:r>
    </w:p>
    <w:p w14:paraId="03826E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DC535F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1B398D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1FA9F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6C800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1CEAA8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59</w:t>
      </w:r>
    </w:p>
    <w:p w14:paraId="607050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30</w:t>
      </w:r>
    </w:p>
    <w:p w14:paraId="4FC2F6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056AD0C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DD901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920E1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986</w:t>
      </w:r>
    </w:p>
    <w:p w14:paraId="3D69358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90437</w:t>
      </w:r>
    </w:p>
    <w:p w14:paraId="08368E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00588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F6226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362CD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070B15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E4EF9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Maximum modularity in 10 random starts: 0.8348</w:t>
      </w:r>
    </w:p>
    <w:p w14:paraId="46BAB0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33</w:t>
      </w:r>
    </w:p>
    <w:p w14:paraId="030A82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453FD38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3CA306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54EF4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50FADA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428C5E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1E16C6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ABE03C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6A358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381995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6DE36E5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90E2A5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3F7A76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82905A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38CB845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  |=========================================================================| 100%</w:t>
      </w:r>
    </w:p>
    <w:p w14:paraId="72A16D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3604DE4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PARC, FN1, COL3A1, COL1A2, SERPING1, BGN, LUM, DCN, AEBP1, SERPINF1 </w:t>
      </w:r>
    </w:p>
    <w:p w14:paraId="73CFDD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PM2, THY1, TMEM176A, COL1A1, RARRES2, VCAN, COL5A2, TMEM176B, IGFBP7, CTSK </w:t>
      </w:r>
    </w:p>
    <w:p w14:paraId="087CC80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S, TAGLN, SFRP2, MMP2, CTHRC1, COL6A3, COL6A2, POSTN, TIMP2, MXRA8 </w:t>
      </w:r>
    </w:p>
    <w:p w14:paraId="36139F1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MUCL1, AZGP1, CKB, SLPI, HEBP2, TFF3, TMSB15A, SFN, TM7SF2, FDPS </w:t>
      </w:r>
    </w:p>
    <w:p w14:paraId="29CC408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BAMBI, LINC01285, FABP7, MESP1, LINC01133, CTAG2, CLCA2, NUDT8, SCD, IMPA2 </w:t>
      </w:r>
    </w:p>
    <w:p w14:paraId="1BD453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K1, ZG16B, RHOV, PDZK1IP1, LGALS12, HIST1H1C, APOD, EFNA1, HMGCS1, GMNN </w:t>
      </w:r>
    </w:p>
    <w:p w14:paraId="3BA0F5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28FA41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3A1, CALD1, COL1A1, COL1A2, SERPINH1, AEBP1, LUM, CTHRC1, BGN, DCN </w:t>
      </w:r>
    </w:p>
    <w:p w14:paraId="23BD11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HY1, COL5A2, SFRP2, TAGLN, COL6A2, MYL9, TPM2, COL6A1, COL6A3, AZGP1 </w:t>
      </w:r>
    </w:p>
    <w:p w14:paraId="2748C2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RRES2, TNFRSF12A, MUCL1, CCDC80, COL5A1, POSTN, MDK, MXRA8, THBS2, MFAP2 </w:t>
      </w:r>
    </w:p>
    <w:p w14:paraId="2D48D98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74, C1QA, FCER1G, C1QB, C1QC, TYROBP, LYZ, LILRB4, AIF1, HLA-DQA1 </w:t>
      </w:r>
    </w:p>
    <w:p w14:paraId="5ECE702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PA1, IGSF6, HLA-DRB5, FCGR1A, HLA-DQA2, CYBB, FCGR3A, CD14, HLA-DQB1, HLA-DRB1 </w:t>
      </w:r>
    </w:p>
    <w:p w14:paraId="30B16D0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POC1, MS4A6A, SPI1, HLA-DPB1, HLA-DRA, RASSF4, CTSS, SRGN, CD68, FCGR2A </w:t>
      </w:r>
    </w:p>
    <w:p w14:paraId="21B045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262C86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IGHG1, MZB1, IGHG4, CD79A, IGKC, FKBP11, DERL3, IGKV3-15, ITM2C, IGKV1-9 </w:t>
      </w:r>
    </w:p>
    <w:p w14:paraId="22ADC37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IGKV3-11, IGKV3-20, JCHAIN, IGKV1-5, IGLL5, IGKV4-1, JSRP1, IGKV1-27, IGKV1-12, IGKV1-8 </w:t>
      </w:r>
    </w:p>
    <w:p w14:paraId="7F2FCB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PIM2, CD27, IGKV3D-11, IGLV3-1, CYBA, IGKV1-17, IGKV1D-39, IGHG3, TNFRSF17, ZBP1 </w:t>
      </w:r>
    </w:p>
    <w:p w14:paraId="67A1AB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AZGP1, SLPI, MUCL1, CKB, HEBP2, TFF3, CAPG, SFN, TUBA1B, S100A9 </w:t>
      </w:r>
    </w:p>
    <w:p w14:paraId="402E09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EGLN3, SCD, TK1, FDPS, TNFSF10, CTSD, HSPB1, HES4, CCND1, CTSZ </w:t>
      </w:r>
    </w:p>
    <w:p w14:paraId="412D1DB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POE, TMSB15A, C1QC, CST3, PDZK1IP1, SERPINA1, C1QA, C1QB, LINC01133, IMPA2 </w:t>
      </w:r>
    </w:p>
    <w:p w14:paraId="7AD93A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7A9B0F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3E, CORO1A, CD52, IL32, CD3D, CD2, S100A4, CD7, LCK, RAC2 </w:t>
      </w:r>
    </w:p>
    <w:p w14:paraId="29BABBD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MGB2, COTL1, CCL5, LAT, ARHGDIB, MKI67, GZMA, FYB, CST7, CD3G </w:t>
      </w:r>
    </w:p>
    <w:p w14:paraId="7BC4E4C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KG7, PTPRC, PTTG1, IL2RG, UBE2C, TRBC2, CENPF, CD8A, NUSAP1, CXCL13 </w:t>
      </w:r>
    </w:p>
    <w:p w14:paraId="4B8946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FTL, IGHG4, IGHG1, DERL3, MZB1, IGKC, PSAP, CD79A, FKBP11, JSRP1 </w:t>
      </w:r>
    </w:p>
    <w:p w14:paraId="6C576E2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JCHAIN, IGLL5, GRN, ITM2C, IGKV1-12, IGKV1-27, IGKV1D-39, IGHG3, RP11-160E2.6, IGKV1-17 </w:t>
      </w:r>
    </w:p>
    <w:p w14:paraId="712943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NFRSF17, CD59, IGKV1-8, IGKV1-39, RP11-16E12.2, IGKV1-16, LMTK3, APOE, IGKV1D-8, IGKV1-5 </w:t>
      </w:r>
    </w:p>
    <w:p w14:paraId="571BF37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6657A8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D3E, CD52, CD7, IL32, CD2, CD3D, LTB, CST7, LCK, S100A4 </w:t>
      </w:r>
    </w:p>
    <w:p w14:paraId="4BE5E8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ARRES3, CCL5, LAT, S100A6, CORO1A, GZMA, CD3G, FYB, ARHGDIB, IFITM2 </w:t>
      </w:r>
    </w:p>
    <w:p w14:paraId="4E0984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RBC2, NKG7, IFITM1, COTL1, SPOCK2, CD69, KLRB1, TNFRSF18, HCST, ALOX5AP </w:t>
      </w:r>
    </w:p>
    <w:p w14:paraId="5E2487E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UBE2C, MKI67, NUSAP1, TPX2, CENPF, CDK1, RRM2, BIRC5, PRC1, PLK1 </w:t>
      </w:r>
    </w:p>
    <w:p w14:paraId="3A7DDF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DC20, CCNB2, CENPA, CDCA8, KIF23, KIFC1, MZB1, ASPM, IGHG4, DERL3 </w:t>
      </w:r>
    </w:p>
    <w:p w14:paraId="09E5389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IST1H4C, IGHG1, CENPW, TYMS, NUF2, ZWINT, DLGAP5, IGKC, GTSE1, TOP2A </w:t>
      </w:r>
    </w:p>
    <w:p w14:paraId="39B90FF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0BA71E8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254BBF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5F2AEF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A2E1B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023</w:t>
      </w:r>
    </w:p>
    <w:p w14:paraId="45EF85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33391</w:t>
      </w:r>
    </w:p>
    <w:p w14:paraId="10D839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234EF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3C5BC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3F0427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33312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967B2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Maximum modularity in 10 random starts: 0.9324</w:t>
      </w:r>
    </w:p>
    <w:p w14:paraId="0A3BA3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7</w:t>
      </w:r>
    </w:p>
    <w:p w14:paraId="2D00F7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2 seconds</w:t>
      </w:r>
    </w:p>
    <w:p w14:paraId="191A79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27B0BA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1F205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023</w:t>
      </w:r>
    </w:p>
    <w:p w14:paraId="7CBA614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33391</w:t>
      </w:r>
    </w:p>
    <w:p w14:paraId="1533C3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DD761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4AD085C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3CA866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383563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08E79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14</w:t>
      </w:r>
    </w:p>
    <w:p w14:paraId="74DEE6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0</w:t>
      </w:r>
    </w:p>
    <w:p w14:paraId="264DB5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0E4B90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03F6B6F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AD6E25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023</w:t>
      </w:r>
    </w:p>
    <w:p w14:paraId="10B653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33391</w:t>
      </w:r>
    </w:p>
    <w:p w14:paraId="3DA9DB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86025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B9D97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7C60B0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3A115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25B8598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778</w:t>
      </w:r>
    </w:p>
    <w:p w14:paraId="2C4FEC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3</w:t>
      </w:r>
    </w:p>
    <w:p w14:paraId="1132F33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6AA9EA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139B3E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45BEE1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023</w:t>
      </w:r>
    </w:p>
    <w:p w14:paraId="46E6C01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33391</w:t>
      </w:r>
    </w:p>
    <w:p w14:paraId="1D630C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BEAA4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3C28AF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95A353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4B8793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140E0A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79</w:t>
      </w:r>
    </w:p>
    <w:p w14:paraId="79A604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28</w:t>
      </w:r>
    </w:p>
    <w:p w14:paraId="71085F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693CBF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A8D4F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A1F77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7023</w:t>
      </w:r>
    </w:p>
    <w:p w14:paraId="24327D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233391</w:t>
      </w:r>
    </w:p>
    <w:p w14:paraId="3FFDE9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AF127D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091EE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97469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61F1937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BB327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411</w:t>
      </w:r>
    </w:p>
    <w:p w14:paraId="730BC3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34</w:t>
      </w:r>
    </w:p>
    <w:p w14:paraId="255A33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1 seconds</w:t>
      </w:r>
    </w:p>
    <w:p w14:paraId="1066FA2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Performing log-normalization</w:t>
      </w:r>
    </w:p>
    <w:p w14:paraId="5997B3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2BD1604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A6755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93550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gene variances</w:t>
      </w:r>
    </w:p>
    <w:p w14:paraId="5D5A19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496987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0632E8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7FC8D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alculating feature variances of standardized and clipped values</w:t>
      </w:r>
    </w:p>
    <w:p w14:paraId="2ED67B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54539E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BCC03B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5CB7CD1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entering and scaling data matrix</w:t>
      </w:r>
    </w:p>
    <w:p w14:paraId="1244A3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 xml:space="preserve">  |=========================================================================| 100%</w:t>
      </w:r>
    </w:p>
    <w:p w14:paraId="6E4460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1 </w:t>
      </w:r>
    </w:p>
    <w:p w14:paraId="5049F6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KRT18, CD24, KRT7, SPINT2, KRT8, FXYD3, NUPR1, MGST1, TACSTD2, CD9 </w:t>
      </w:r>
    </w:p>
    <w:p w14:paraId="4086FF7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ALML5, EPCAM, PDLIM3, TSC22D1, TM7SF2, SCGB1B2P, HSPB1, ADAM15, GGCT, CLDN4 </w:t>
      </w:r>
    </w:p>
    <w:p w14:paraId="160339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FIB, LMTK3, TM4SF1, SEPP1, MAL2, DBI, TFAP2B, PLPP2, NFIX, ERBB2 </w:t>
      </w:r>
    </w:p>
    <w:p w14:paraId="14C4588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VIM, CD74, LGALS1, BIRC3, HLA-DPB1, CCL4, NKG7, HLA-DRB1, HLA-DPA1, TYROBP </w:t>
      </w:r>
    </w:p>
    <w:p w14:paraId="4B8404C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LA-DRA, FCER1G, CTSS, GZMB, GNLY, KLRD1, GZMH, ISG15, HLA-DQA1, TRDC </w:t>
      </w:r>
    </w:p>
    <w:p w14:paraId="22B773A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CGR3A, TIMP1, CCL4L2, FGFBP2, PLEK, XCL2, RARRES3, HLA-DQB1, AP1S2, MT2A </w:t>
      </w:r>
    </w:p>
    <w:p w14:paraId="72DC73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2 </w:t>
      </w:r>
    </w:p>
    <w:p w14:paraId="0E50B14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SCGB2B2, MUCL1, SCGB1B2P, ACADM, HPD, DBI, AZGP1, EBP, PHGDH, SLPI </w:t>
      </w:r>
    </w:p>
    <w:p w14:paraId="48AD39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MGST1, CKS2, NUDT8, TM7SF2, FXYD3, FGG, HMGCS2, GGCT, PAFAH1B3, ISOC1 </w:t>
      </w:r>
    </w:p>
    <w:p w14:paraId="388674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PINK8, CENPM, IDH2, CDK1, CD24, SPINT2, KRT7, FOLR1, CALML5, HMGA1 </w:t>
      </w:r>
    </w:p>
    <w:p w14:paraId="193F73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OL1A2, COL3A1, SPARC, COL1A1, LUM, SFRP2, C1S, COL6A3, COL6A2, BGN </w:t>
      </w:r>
    </w:p>
    <w:p w14:paraId="324838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EBP1, DCN, RARRES2, SERPING1, PRRX1, FN1, COL6A1, FSTL1, COL5A2, C1R </w:t>
      </w:r>
    </w:p>
    <w:p w14:paraId="17A1309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THRC1, CDH11, CTSK, SERPINF1, TIMP3, CCDC80, SPARCL1, PRKCDBP, MMP14, CXCL12 </w:t>
      </w:r>
    </w:p>
    <w:p w14:paraId="1DD18A1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3 </w:t>
      </w:r>
    </w:p>
    <w:p w14:paraId="0AAC470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COL1A2, COL3A1, LUM, SFRP2, COL1A1, AEBP1, BGN, COL6A3, C1S, PRRX1 </w:t>
      </w:r>
    </w:p>
    <w:p w14:paraId="0E2E0F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OL5A2, CTHRC1, DCN, NKG7, CDH11, COL6A2, RARRES2, FSTL1, SPARC, NBL1 </w:t>
      </w:r>
    </w:p>
    <w:p w14:paraId="18180BB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1R, TIMP3, CCDC80, COL12A1, PCOLCE, MGP, SMOC2, POSTN, THY1, COL6A1 </w:t>
      </w:r>
    </w:p>
    <w:p w14:paraId="6D861D6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IL1B, AIF1, FCN1, LYZ, PLAUR, S100A9, LST1, SPI1, G0S2, S100A8 </w:t>
      </w:r>
    </w:p>
    <w:p w14:paraId="4D22116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CST3, CXCL8, SERPINA1, C5AR1, CD14, CD68, RP11-1143G9.4, CXCL2, MNDA, LGALS2 </w:t>
      </w:r>
    </w:p>
    <w:p w14:paraId="2F020C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HBEGF, CTSS, SOD2, EREG, IFI30, IER3, MS4A7, S100A12, HCK, MS4A6A </w:t>
      </w:r>
    </w:p>
    <w:p w14:paraId="7CAA89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4 </w:t>
      </w:r>
    </w:p>
    <w:p w14:paraId="357CE6D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MT-CO1, MT-ND4, MT-CYB, MT-CO3, MT-CO2, MT-ATP6, MT-ND2, MT-ND3, MT-ND1, INHBB </w:t>
      </w:r>
    </w:p>
    <w:p w14:paraId="13B15D1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NEAT1, AARD, PCAT1, MT-ND5, KRT15, PTPRF, ITGB6, SREBF1, FAT1, GPRC5A </w:t>
      </w:r>
    </w:p>
    <w:p w14:paraId="164C12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TRPS1, ENAH, EMP1, FBXO32, ARFGEF3, RND3, FLNB, SOX9, KIAA1522, ZFP36L1 </w:t>
      </w:r>
    </w:p>
    <w:p w14:paraId="7F61CF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CDK1, ZWINT, UBE2C, NUSAP1, BIRC5, UBE2T, KIAA0101, PHGDH, MUCL1, CENPW </w:t>
      </w:r>
    </w:p>
    <w:p w14:paraId="66722B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CGB2B2, CCNB2, TK1, BLVRB, CDC20, CKS1B, RAD51AP1, MAD2L1, NUF2, STMN1 </w:t>
      </w:r>
    </w:p>
    <w:p w14:paraId="44ECA89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RRM2, CCNB1, SPC25, AURKB, ACADM, TPX2, FAM111B, GGCT, HPD, TMSB15A </w:t>
      </w:r>
    </w:p>
    <w:p w14:paraId="460D67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C_ 5 </w:t>
      </w:r>
    </w:p>
    <w:p w14:paraId="0B57CCB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Positive:  HMGCS2, SEPP1, ALDH3B2, MUCL1, S100P, CXCL17, SERHL2, PIP, KYNU, CYB5A </w:t>
      </w:r>
    </w:p>
    <w:p w14:paraId="4255E4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FGG, AZGP1, MGST1, SULT2B1, TM7SF2, CALML5, NUPR1, KRT7, PERP, BLVRB </w:t>
      </w:r>
    </w:p>
    <w:p w14:paraId="741F355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DKK1, XBP1, PKIB, PRRT3-AS1, LGALS3, RP11-462G2.1, FBP2, HOXA7, DIO1, ALDH2 </w:t>
      </w:r>
    </w:p>
    <w:p w14:paraId="6C4E1DC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 xml:space="preserve">Negative:  NUSAP1, TOP2A, KIAA0101, UBE2C, BIRC5, ZWINT, MKI67, TPX2, CDK1, RRM2 </w:t>
      </w:r>
    </w:p>
    <w:p w14:paraId="0BD926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AURKB, STMN1, NT5DC2, AARD, NUF2, CDKN3, PLK1, RAD51AP1, CDC20, GTSE1 </w:t>
      </w:r>
    </w:p>
    <w:p w14:paraId="24B043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ab/>
        <w:t xml:space="preserve">   SREBF1, SGOL1, NEK2, LY6D, HMMR, CCNB2, HMGB2, PCAT1, CENPA, TYMS </w:t>
      </w:r>
    </w:p>
    <w:p w14:paraId="192AD36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nearest neighbor graph</w:t>
      </w:r>
    </w:p>
    <w:p w14:paraId="1AFE183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Computing SNN</w:t>
      </w:r>
    </w:p>
    <w:p w14:paraId="20F426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5181C6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AB4FD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447</w:t>
      </w:r>
    </w:p>
    <w:p w14:paraId="0C7A161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93937</w:t>
      </w:r>
    </w:p>
    <w:p w14:paraId="42AF329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635E0A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6BF8D0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437593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0AAAA4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7E53D4D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9085</w:t>
      </w:r>
    </w:p>
    <w:p w14:paraId="71181A0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2</w:t>
      </w:r>
    </w:p>
    <w:p w14:paraId="44ABA9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890AD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3159B9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A29EA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447</w:t>
      </w:r>
    </w:p>
    <w:p w14:paraId="15217A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93937</w:t>
      </w:r>
    </w:p>
    <w:p w14:paraId="40585F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962B3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7A9A4A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0C24F83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0153CC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06E74D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524</w:t>
      </w:r>
    </w:p>
    <w:p w14:paraId="72A41D9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3</w:t>
      </w:r>
    </w:p>
    <w:p w14:paraId="1D0FEF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075868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lastRenderedPageBreak/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5B72C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F31E3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447</w:t>
      </w:r>
    </w:p>
    <w:p w14:paraId="77F401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93937</w:t>
      </w:r>
    </w:p>
    <w:p w14:paraId="66F209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E65DB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4B26A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5BAC06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7175616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F26BF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8077</w:t>
      </w:r>
    </w:p>
    <w:p w14:paraId="4C7C41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5</w:t>
      </w:r>
    </w:p>
    <w:p w14:paraId="55F119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D734E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6B967A7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6E5AA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447</w:t>
      </w:r>
    </w:p>
    <w:p w14:paraId="33CCFCC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93937</w:t>
      </w:r>
    </w:p>
    <w:p w14:paraId="5A0932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DE565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5473B9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7697306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2128E34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8A482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693</w:t>
      </w:r>
    </w:p>
    <w:p w14:paraId="1A1FC8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8</w:t>
      </w:r>
    </w:p>
    <w:p w14:paraId="50562B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4D5119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Warning: The following arguments are not used: ident.1Warning: The following arguments are not used: ident.1</w:t>
      </w: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odularity Optimizer version 1.3.0 by Ludo Waltman and Nees Jan van Eck</w:t>
      </w:r>
    </w:p>
    <w:p w14:paraId="4D108D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F15D6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nodes: 2447</w:t>
      </w:r>
    </w:p>
    <w:p w14:paraId="53CCAFA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edges: 93937</w:t>
      </w:r>
    </w:p>
    <w:p w14:paraId="6E7C8B8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B0110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Running smart local moving algorithm...</w:t>
      </w:r>
    </w:p>
    <w:p w14:paraId="32E6F9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0%   10   20   30   40   50   60   70   80   90   100%</w:t>
      </w:r>
    </w:p>
    <w:p w14:paraId="61FBB2B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[----|----|----|----|----|----|----|----|----|----|</w:t>
      </w:r>
    </w:p>
    <w:p w14:paraId="100535A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C5060B"/>
          <w:sz w:val="18"/>
          <w:szCs w:val="18"/>
          <w:lang w:eastAsia="zh-CN"/>
        </w:rPr>
        <w:t>**************************************************|</w:t>
      </w:r>
    </w:p>
    <w:p w14:paraId="32E859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Maximum modularity in 10 random starts: 0.7367</w:t>
      </w:r>
    </w:p>
    <w:p w14:paraId="16CEC88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Number of communities: 19</w:t>
      </w:r>
    </w:p>
    <w:p w14:paraId="15EF4D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Elapsed time: 0 seconds</w:t>
      </w:r>
    </w:p>
    <w:p w14:paraId="18815BD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3586</w:t>
      </w:r>
    </w:p>
    <w:p w14:paraId="35AC74A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34053E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6178 samples within 1 assay </w:t>
      </w:r>
    </w:p>
    <w:p w14:paraId="484B223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056DAE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5BBF74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AF6532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3838</w:t>
      </w:r>
    </w:p>
    <w:p w14:paraId="36E03CC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5388A1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2353 samples within 1 assay </w:t>
      </w:r>
    </w:p>
    <w:p w14:paraId="3B96FB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2A37D1D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3A7B32F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35F67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3921</w:t>
      </w:r>
    </w:p>
    <w:p w14:paraId="1E22D76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39AE37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3024 samples within 1 assay </w:t>
      </w:r>
    </w:p>
    <w:p w14:paraId="6BA356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742F1F6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4ED548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75B8C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3941</w:t>
      </w:r>
    </w:p>
    <w:p w14:paraId="3E19CF4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7F30D1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631 samples within 1 assay </w:t>
      </w:r>
    </w:p>
    <w:p w14:paraId="0EDC09E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2A75340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6D5A624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F787D2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3946</w:t>
      </w:r>
    </w:p>
    <w:p w14:paraId="0C653E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2312AA6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774 samples within 1 assay </w:t>
      </w:r>
    </w:p>
    <w:p w14:paraId="1E1FA9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3FB85D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1EDFBC4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8467B7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$CID3948</w:t>
      </w:r>
    </w:p>
    <w:p w14:paraId="12FC04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69420B1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2327 samples within 1 assay </w:t>
      </w:r>
    </w:p>
    <w:p w14:paraId="25B0F84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1131A41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3871009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22F77F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3963</w:t>
      </w:r>
    </w:p>
    <w:p w14:paraId="521A2EE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5186042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3527 samples within 1 assay </w:t>
      </w:r>
    </w:p>
    <w:p w14:paraId="1D5AE4E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430D22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69FFCF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5D5CE4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040</w:t>
      </w:r>
    </w:p>
    <w:p w14:paraId="4657BC8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2EE88A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2531 samples within 1 assay </w:t>
      </w:r>
    </w:p>
    <w:p w14:paraId="2A14E8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7F1509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651F908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6F93F1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066</w:t>
      </w:r>
    </w:p>
    <w:p w14:paraId="22F58B2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40E91DE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5309 samples within 1 assay </w:t>
      </w:r>
    </w:p>
    <w:p w14:paraId="4A2E127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64876BB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3A3C61C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98044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067</w:t>
      </w:r>
    </w:p>
    <w:p w14:paraId="08C132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76A8D9D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3764 samples within 1 assay </w:t>
      </w:r>
    </w:p>
    <w:p w14:paraId="46B9AF6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5C8BA39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740EC9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65A7BD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290A</w:t>
      </w:r>
    </w:p>
    <w:p w14:paraId="084E74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44D1600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5789 samples within 1 assay </w:t>
      </w:r>
    </w:p>
    <w:p w14:paraId="2F5ED3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63D17FA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771A8BD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5073D26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398</w:t>
      </w:r>
    </w:p>
    <w:p w14:paraId="065CB4A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2D8A693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4451 samples within 1 assay </w:t>
      </w:r>
    </w:p>
    <w:p w14:paraId="31F25B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39AA9AF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610820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FD919C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61</w:t>
      </w:r>
    </w:p>
    <w:p w14:paraId="16BEDE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335F54D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631 samples within 1 assay </w:t>
      </w:r>
    </w:p>
    <w:p w14:paraId="6B46C82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15791FF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62CB14A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3E3212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63</w:t>
      </w:r>
    </w:p>
    <w:p w14:paraId="5B7CC07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5BF199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1138 samples within 1 assay </w:t>
      </w:r>
    </w:p>
    <w:p w14:paraId="5E9534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1D06BA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2636AE2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AC462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65</w:t>
      </w:r>
    </w:p>
    <w:p w14:paraId="7AFE73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0E96A7E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1564 samples within 1 assay </w:t>
      </w:r>
    </w:p>
    <w:p w14:paraId="44B3EE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45E117A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6754D4D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3C76AD1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71</w:t>
      </w:r>
    </w:p>
    <w:p w14:paraId="2FDA91B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6F15BF5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8609 samples within 1 assay </w:t>
      </w:r>
    </w:p>
    <w:p w14:paraId="305AA24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2011769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5900043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70AE2E4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95</w:t>
      </w:r>
    </w:p>
    <w:p w14:paraId="65336A5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0084275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7985 samples within 1 assay </w:t>
      </w:r>
    </w:p>
    <w:p w14:paraId="68E6C96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78C8DA6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4C701F0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4640A0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lastRenderedPageBreak/>
        <w:t>$CID4513</w:t>
      </w:r>
    </w:p>
    <w:p w14:paraId="0CE1228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33F77907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5619 samples within 1 assay </w:t>
      </w:r>
    </w:p>
    <w:p w14:paraId="37EADA6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47C9B1F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1FBCC63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80E01E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515</w:t>
      </w:r>
    </w:p>
    <w:p w14:paraId="3C6AE7E9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6C4FA0F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4149 samples within 1 assay </w:t>
      </w:r>
    </w:p>
    <w:p w14:paraId="45DE52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7D1BA2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2833C1B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649A41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523</w:t>
      </w:r>
    </w:p>
    <w:p w14:paraId="0CCF86B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106F212D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1754 samples within 1 assay </w:t>
      </w:r>
    </w:p>
    <w:p w14:paraId="12586B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65304B5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08C835C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3C505D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530N</w:t>
      </w:r>
    </w:p>
    <w:p w14:paraId="387CDE9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297350F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4409 samples within 1 assay </w:t>
      </w:r>
    </w:p>
    <w:p w14:paraId="47F704D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6A8109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735E7D0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AEE932A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535</w:t>
      </w:r>
    </w:p>
    <w:p w14:paraId="7D90793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2A870D5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3961 samples within 1 assay </w:t>
      </w:r>
    </w:p>
    <w:p w14:paraId="1A17C53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1CF54CB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098D90E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16FCC822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041</w:t>
      </w:r>
    </w:p>
    <w:p w14:paraId="7A968E8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7CE5AFA5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2131 samples within 1 assay </w:t>
      </w:r>
    </w:p>
    <w:p w14:paraId="1290438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437C66B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167E5DC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8E0F5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971</w:t>
      </w:r>
    </w:p>
    <w:p w14:paraId="392DCDE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2D3FEF9B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7986 samples within 1 assay </w:t>
      </w:r>
    </w:p>
    <w:p w14:paraId="08D7D00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5A533670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455C477F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002FA0B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4991</w:t>
      </w:r>
    </w:p>
    <w:p w14:paraId="3E3459B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79621918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7023 samples within 1 assay </w:t>
      </w:r>
    </w:p>
    <w:p w14:paraId="4369999E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45370B7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6BBF3ECC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</w:p>
    <w:p w14:paraId="22D91A43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$CID45171</w:t>
      </w:r>
    </w:p>
    <w:p w14:paraId="7DD14371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An object of class Seurat </w:t>
      </w:r>
    </w:p>
    <w:p w14:paraId="601554B6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29733 features across 2447 samples within 1 assay </w:t>
      </w:r>
    </w:p>
    <w:p w14:paraId="2D5FC454" w14:textId="77777777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>Active assay: RNA (29733 features, 2000 variable features)</w:t>
      </w:r>
    </w:p>
    <w:p w14:paraId="3229925C" w14:textId="5632E604" w:rsidR="00F76ACB" w:rsidRPr="00F76ACB" w:rsidRDefault="00F76ACB" w:rsidP="00F76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</w:pPr>
      <w:r w:rsidRPr="00F76ACB">
        <w:rPr>
          <w:rFonts w:ascii="Lucida Console" w:eastAsia="Times New Roman" w:hAnsi="Lucida Console" w:cs="Courier New"/>
          <w:color w:val="000000"/>
          <w:sz w:val="18"/>
          <w:szCs w:val="18"/>
          <w:lang w:eastAsia="zh-CN"/>
        </w:rPr>
        <w:t xml:space="preserve"> 1 dimensional reduction calculated: pca</w:t>
      </w:r>
    </w:p>
    <w:p w14:paraId="145072F1" w14:textId="77777777" w:rsidR="00126A76" w:rsidRDefault="00000000">
      <w:pPr>
        <w:pStyle w:val="Heading1"/>
      </w:pPr>
      <w:bookmarkStart w:id="2" w:name="_Toc134389969"/>
      <w:bookmarkStart w:id="3" w:name="identify-all-degs"/>
      <w:r>
        <w:t>Identify all DEGs</w:t>
      </w:r>
      <w:bookmarkEnd w:id="2"/>
    </w:p>
    <w:p w14:paraId="6D5646F0" w14:textId="77777777" w:rsidR="00126A76" w:rsidRDefault="00000000">
      <w:pPr>
        <w:pStyle w:val="SourceCode"/>
      </w:pPr>
      <w:r>
        <w:rPr>
          <w:rStyle w:val="CommentTok"/>
        </w:rPr>
        <w:t># Initialize an empty list to store the differentially expressed genes (DEGs) for each patient at different resolutions</w:t>
      </w:r>
      <w:r>
        <w:br/>
      </w:r>
      <w:r>
        <w:rPr>
          <w:rStyle w:val="NormalTok"/>
        </w:rPr>
        <w:t xml:space="preserve">patient_DE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Loop through each patien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tient_id </w:t>
      </w:r>
      <w:r>
        <w:rPr>
          <w:rStyle w:val="ControlFlowTok"/>
        </w:rPr>
        <w:t>in</w:t>
      </w:r>
      <w:r>
        <w:rPr>
          <w:rStyle w:val="NormalTok"/>
        </w:rPr>
        <w:t xml:space="preserve"> patient_id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Seurat object for the patient</w:t>
      </w:r>
      <w:r>
        <w:br/>
      </w:r>
      <w:r>
        <w:rPr>
          <w:rStyle w:val="NormalTok"/>
        </w:rPr>
        <w:t xml:space="preserve">  seurat_obj </w:t>
      </w:r>
      <w:r>
        <w:rPr>
          <w:rStyle w:val="OtherTok"/>
        </w:rPr>
        <w:t>&lt;-</w:t>
      </w:r>
      <w:r>
        <w:rPr>
          <w:rStyle w:val="NormalTok"/>
        </w:rPr>
        <w:t xml:space="preserve"> seurat_objects[[patient_id]]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Initialize an empty list to store the DEGs for each resolution</w:t>
      </w:r>
      <w:r>
        <w:br/>
      </w:r>
      <w:r>
        <w:rPr>
          <w:rStyle w:val="NormalTok"/>
        </w:rPr>
        <w:t xml:space="preserve">  resolution_DE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each resolu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res </w:t>
      </w:r>
      <w:r>
        <w:rPr>
          <w:rStyle w:val="ControlFlowTok"/>
        </w:rPr>
        <w:t>in</w:t>
      </w:r>
      <w:r>
        <w:rPr>
          <w:rStyle w:val="NormalTok"/>
        </w:rPr>
        <w:t xml:space="preserve"> resolution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pdate the active identity to the one corresponding to the current resolu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dents</w:t>
      </w:r>
      <w:r>
        <w:rPr>
          <w:rStyle w:val="NormalTok"/>
        </w:rPr>
        <w:t xml:space="preserve">(seurat_ob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NA_snn_res."</w:t>
      </w:r>
      <w:r>
        <w:rPr>
          <w:rStyle w:val="NormalTok"/>
        </w:rPr>
        <w:t>, r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nd the top 200 differentially expressed genes for each cluster</w:t>
      </w:r>
      <w:r>
        <w:br/>
      </w:r>
      <w:r>
        <w:rPr>
          <w:rStyle w:val="NormalTok"/>
        </w:rPr>
        <w:t xml:space="preserve">    DE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 xml:space="preserve">(seurat_obj,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logfc.threshold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test.use =</w:t>
      </w:r>
      <w:r>
        <w:rPr>
          <w:rStyle w:val="NormalTok"/>
        </w:rPr>
        <w:t xml:space="preserve"> </w:t>
      </w:r>
      <w:r>
        <w:rPr>
          <w:rStyle w:val="StringTok"/>
        </w:rPr>
        <w:t>"wilcox"</w:t>
      </w:r>
      <w:r>
        <w:rPr>
          <w:rStyle w:val="NormalTok"/>
        </w:rPr>
        <w:t xml:space="preserve">, </w:t>
      </w:r>
      <w:r>
        <w:rPr>
          <w:rStyle w:val="AttributeTok"/>
        </w:rPr>
        <w:t>max.cells.per.ident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AttributeTok"/>
        </w:rPr>
        <w:t>min.cells.group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ax.feature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the DEGs to the list</w:t>
      </w:r>
      <w:r>
        <w:br/>
      </w:r>
      <w:r>
        <w:rPr>
          <w:rStyle w:val="NormalTok"/>
        </w:rPr>
        <w:t xml:space="preserve">    resolution_DEGs[[</w:t>
      </w:r>
      <w:r>
        <w:rPr>
          <w:rStyle w:val="FunctionTok"/>
        </w:rPr>
        <w:t>as.character</w:t>
      </w:r>
      <w:r>
        <w:rPr>
          <w:rStyle w:val="NormalTok"/>
        </w:rPr>
        <w:t xml:space="preserve">(res)]] </w:t>
      </w:r>
      <w:r>
        <w:rPr>
          <w:rStyle w:val="OtherTok"/>
        </w:rPr>
        <w:t>&lt;-</w:t>
      </w:r>
      <w:r>
        <w:rPr>
          <w:rStyle w:val="NormalTok"/>
        </w:rPr>
        <w:t xml:space="preserve"> DEGs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DEGs at different resolutions to the list</w:t>
      </w:r>
      <w:r>
        <w:br/>
      </w:r>
      <w:r>
        <w:rPr>
          <w:rStyle w:val="NormalTok"/>
        </w:rPr>
        <w:t xml:space="preserve">  patient_DEGs[[patient_id]] </w:t>
      </w:r>
      <w:r>
        <w:rPr>
          <w:rStyle w:val="OtherTok"/>
        </w:rPr>
        <w:t>&lt;-</w:t>
      </w:r>
      <w:r>
        <w:rPr>
          <w:rStyle w:val="NormalTok"/>
        </w:rPr>
        <w:t xml:space="preserve"> resolution_DEGs</w:t>
      </w:r>
      <w:r>
        <w:br/>
      </w:r>
      <w:r>
        <w:rPr>
          <w:rStyle w:val="NormalTok"/>
        </w:rPr>
        <w:t>}</w:t>
      </w:r>
    </w:p>
    <w:p w14:paraId="21EC58A7" w14:textId="77777777" w:rsidR="00126A76" w:rsidRDefault="00000000">
      <w:pPr>
        <w:pStyle w:val="Heading1"/>
      </w:pPr>
      <w:bookmarkStart w:id="4" w:name="_Toc134389970"/>
      <w:bookmarkStart w:id="5" w:name="check-data-structure"/>
      <w:bookmarkEnd w:id="3"/>
      <w:r>
        <w:t>Check data structure</w:t>
      </w:r>
      <w:bookmarkEnd w:id="4"/>
    </w:p>
    <w:p w14:paraId="0311D510" w14:textId="77777777" w:rsidR="00126A76" w:rsidRDefault="00000000">
      <w:pPr>
        <w:pStyle w:val="SourceCode"/>
      </w:pPr>
      <w:r>
        <w:rPr>
          <w:rStyle w:val="CommentTok"/>
        </w:rPr>
        <w:t>#str(patient_DEGs)</w:t>
      </w:r>
    </w:p>
    <w:p w14:paraId="5E278AD9" w14:textId="1A3AE1A5" w:rsidR="00126A76" w:rsidRDefault="00BB3230">
      <w:pPr>
        <w:pStyle w:val="Heading1"/>
      </w:pPr>
      <w:bookmarkStart w:id="6" w:name="_Toc134389971"/>
      <w:bookmarkStart w:id="7" w:name="filter-to-preserve-only-top-200-degs"/>
      <w:bookmarkEnd w:id="5"/>
      <w:r>
        <w:t>Filter to preserve only top 200 DEGs</w:t>
      </w:r>
      <w:bookmarkEnd w:id="6"/>
    </w:p>
    <w:p w14:paraId="2E067DFA" w14:textId="77777777" w:rsidR="00126A76" w:rsidRDefault="00000000">
      <w:pPr>
        <w:pStyle w:val="SourceCode"/>
      </w:pPr>
      <w:r>
        <w:rPr>
          <w:rStyle w:val="CommentTok"/>
        </w:rPr>
        <w:t># Initialize an empty list to store the differentially expressed genes (DEGs) for each patient at different resolutions</w:t>
      </w:r>
      <w:r>
        <w:br/>
      </w:r>
      <w:r>
        <w:rPr>
          <w:rStyle w:val="NormalTok"/>
        </w:rPr>
        <w:t xml:space="preserve">patient_DEGs_top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Loop through each patien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tient_id </w:t>
      </w:r>
      <w:r>
        <w:rPr>
          <w:rStyle w:val="ControlFlowTok"/>
        </w:rPr>
        <w:t>in</w:t>
      </w:r>
      <w:r>
        <w:rPr>
          <w:rStyle w:val="NormalTok"/>
        </w:rPr>
        <w:t xml:space="preserve"> patient_id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DEGs for the patient at different resolutions</w:t>
      </w:r>
      <w:r>
        <w:br/>
      </w:r>
      <w:r>
        <w:rPr>
          <w:rStyle w:val="NormalTok"/>
        </w:rPr>
        <w:t xml:space="preserve">  patient_res_DEGs </w:t>
      </w:r>
      <w:r>
        <w:rPr>
          <w:rStyle w:val="OtherTok"/>
        </w:rPr>
        <w:t>&lt;-</w:t>
      </w:r>
      <w:r>
        <w:rPr>
          <w:rStyle w:val="NormalTok"/>
        </w:rPr>
        <w:t xml:space="preserve"> patient_DEGs[[patient_id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ze an empty list to store the top 200 DEGs for each resolution</w:t>
      </w:r>
      <w:r>
        <w:br/>
      </w:r>
      <w:r>
        <w:rPr>
          <w:rStyle w:val="NormalTok"/>
        </w:rPr>
        <w:t xml:space="preserve">  resolution_DEGs_top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each resolu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r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atient_res_DEG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the DEGs for the current resolution</w:t>
      </w:r>
      <w:r>
        <w:br/>
      </w:r>
      <w:r>
        <w:rPr>
          <w:rStyle w:val="NormalTok"/>
        </w:rPr>
        <w:t xml:space="preserve">    res_DEGs </w:t>
      </w:r>
      <w:r>
        <w:rPr>
          <w:rStyle w:val="OtherTok"/>
        </w:rPr>
        <w:t>&lt;-</w:t>
      </w:r>
      <w:r>
        <w:rPr>
          <w:rStyle w:val="NormalTok"/>
        </w:rPr>
        <w:t xml:space="preserve"> patient_res_DEGs[[res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an empty list to store the top 200 DEGs for each cluster</w:t>
      </w:r>
      <w:r>
        <w:br/>
      </w:r>
      <w:r>
        <w:rPr>
          <w:rStyle w:val="NormalTok"/>
        </w:rPr>
        <w:t xml:space="preserve">    cluster_DEGs_top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Get unique cluster IDs</w:t>
      </w:r>
      <w:r>
        <w:br/>
      </w:r>
      <w:r>
        <w:rPr>
          <w:rStyle w:val="NormalTok"/>
        </w:rPr>
        <w:t xml:space="preserve">    unique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res_DEG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oop through each clust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cluster_id </w:t>
      </w:r>
      <w:r>
        <w:rPr>
          <w:rStyle w:val="ControlFlowTok"/>
        </w:rPr>
        <w:t>in</w:t>
      </w:r>
      <w:r>
        <w:rPr>
          <w:rStyle w:val="NormalTok"/>
        </w:rPr>
        <w:t xml:space="preserve"> unique_clusters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ilter the DEGs for the current cluster</w:t>
      </w:r>
      <w:r>
        <w:br/>
      </w:r>
      <w:r>
        <w:rPr>
          <w:rStyle w:val="NormalTok"/>
        </w:rPr>
        <w:t xml:space="preserve">      cluster_DEGs </w:t>
      </w:r>
      <w:r>
        <w:rPr>
          <w:rStyle w:val="OtherTok"/>
        </w:rPr>
        <w:t>&lt;-</w:t>
      </w:r>
      <w:r>
        <w:rPr>
          <w:rStyle w:val="NormalTok"/>
        </w:rPr>
        <w:t xml:space="preserve"> res_DEGs[res_DEGs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cluster_id, 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the top 200 DEGs for the current cluster</w:t>
      </w:r>
      <w:r>
        <w:br/>
      </w:r>
      <w:r>
        <w:rPr>
          <w:rStyle w:val="NormalTok"/>
        </w:rPr>
        <w:t xml:space="preserve">      top200_DE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cluster_DEG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cluster_DEGs)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d the top 200 DEGs for the current cluster to the list</w:t>
      </w:r>
      <w:r>
        <w:br/>
      </w:r>
      <w:r>
        <w:rPr>
          <w:rStyle w:val="NormalTok"/>
        </w:rPr>
        <w:t xml:space="preserve">      cluster_DEGs_top200[[cluster_id]] </w:t>
      </w:r>
      <w:r>
        <w:rPr>
          <w:rStyle w:val="OtherTok"/>
        </w:rPr>
        <w:t>&lt;-</w:t>
      </w:r>
      <w:r>
        <w:rPr>
          <w:rStyle w:val="NormalTok"/>
        </w:rPr>
        <w:t xml:space="preserve"> top200_DEG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the top 200 DEGs for each cluster at the current resolution to the list</w:t>
      </w:r>
      <w:r>
        <w:br/>
      </w:r>
      <w:r>
        <w:rPr>
          <w:rStyle w:val="NormalTok"/>
        </w:rPr>
        <w:t xml:space="preserve">    resolution_DEGs_top200[[res]] </w:t>
      </w:r>
      <w:r>
        <w:rPr>
          <w:rStyle w:val="OtherTok"/>
        </w:rPr>
        <w:t>&lt;-</w:t>
      </w:r>
      <w:r>
        <w:rPr>
          <w:rStyle w:val="NormalTok"/>
        </w:rPr>
        <w:t xml:space="preserve"> cluster_DEGs_top200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top 200 DEGs at different resolutions for the current patient to the list</w:t>
      </w:r>
      <w:r>
        <w:br/>
      </w:r>
      <w:r>
        <w:rPr>
          <w:rStyle w:val="NormalTok"/>
        </w:rPr>
        <w:t xml:space="preserve">  patient_DEGs_top200[[patient_id]] </w:t>
      </w:r>
      <w:r>
        <w:rPr>
          <w:rStyle w:val="OtherTok"/>
        </w:rPr>
        <w:t>&lt;-</w:t>
      </w:r>
      <w:r>
        <w:rPr>
          <w:rStyle w:val="NormalTok"/>
        </w:rPr>
        <w:t xml:space="preserve"> resolution_DEGs_top200</w:t>
      </w:r>
      <w:r>
        <w:br/>
      </w:r>
      <w:r>
        <w:rPr>
          <w:rStyle w:val="NormalTok"/>
        </w:rPr>
        <w:t>}</w:t>
      </w:r>
    </w:p>
    <w:p w14:paraId="4A1BB3D1" w14:textId="77777777" w:rsidR="00126A76" w:rsidRDefault="00000000">
      <w:pPr>
        <w:pStyle w:val="Heading1"/>
      </w:pPr>
      <w:bookmarkStart w:id="8" w:name="_Toc134389972"/>
      <w:bookmarkStart w:id="9" w:name="check-the-result"/>
      <w:bookmarkEnd w:id="7"/>
      <w:r>
        <w:t>Check the result</w:t>
      </w:r>
      <w:bookmarkEnd w:id="8"/>
    </w:p>
    <w:p w14:paraId="23CE2428" w14:textId="77777777" w:rsidR="00126A76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atient_DEGs_top200)</w:t>
      </w:r>
    </w:p>
    <w:p w14:paraId="364DD418" w14:textId="7AFCB7E0" w:rsidR="00126A76" w:rsidRDefault="00410559">
      <w:pPr>
        <w:pStyle w:val="Heading1"/>
      </w:pPr>
      <w:bookmarkStart w:id="10" w:name="_Toc134389973"/>
      <w:bookmarkStart w:id="11" w:name="filter-to-keep-n.gene5-and-n.cell5"/>
      <w:bookmarkEnd w:id="9"/>
      <w:r>
        <w:t>Filter to keep n.gene&gt;5 and n.cell&gt;5</w:t>
      </w:r>
      <w:bookmarkEnd w:id="10"/>
    </w:p>
    <w:p w14:paraId="62CE7415" w14:textId="77777777" w:rsidR="00126A76" w:rsidRDefault="00000000">
      <w:pPr>
        <w:pStyle w:val="Heading1"/>
      </w:pPr>
      <w:bookmarkStart w:id="12" w:name="_Toc134389974"/>
      <w:bookmarkStart w:id="13" w:name="check-how-to-find-cell-number"/>
      <w:bookmarkEnd w:id="11"/>
      <w:r>
        <w:t>Check how to find cell number</w:t>
      </w:r>
      <w:bookmarkEnd w:id="12"/>
    </w:p>
    <w:p w14:paraId="254841E4" w14:textId="77777777" w:rsidR="00126A76" w:rsidRDefault="00000000">
      <w:pPr>
        <w:pStyle w:val="SourceCode"/>
      </w:pPr>
      <w:r>
        <w:rPr>
          <w:rStyle w:val="CommentTok"/>
        </w:rPr>
        <w:t># Initialize an empty list to store the filtered DEGs for each patient at different resolutions</w:t>
      </w:r>
      <w:r>
        <w:br/>
      </w:r>
      <w:r>
        <w:rPr>
          <w:rStyle w:val="NormalTok"/>
        </w:rPr>
        <w:t xml:space="preserve">patient_DEGs_fil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Loop through each patien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tient_id </w:t>
      </w:r>
      <w:r>
        <w:rPr>
          <w:rStyle w:val="ControlFlowTok"/>
        </w:rPr>
        <w:t>in</w:t>
      </w:r>
      <w:r>
        <w:rPr>
          <w:rStyle w:val="NormalTok"/>
        </w:rPr>
        <w:t xml:space="preserve"> patient_id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atient:"</w:t>
      </w:r>
      <w:r>
        <w:rPr>
          <w:rStyle w:val="NormalTok"/>
        </w:rPr>
        <w:t xml:space="preserve">, patient_i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top 200 DEGs for the patient at different resolutions</w:t>
      </w:r>
      <w:r>
        <w:br/>
      </w:r>
      <w:r>
        <w:rPr>
          <w:rStyle w:val="NormalTok"/>
        </w:rPr>
        <w:t xml:space="preserve">  patient_res_DEGs_top200 </w:t>
      </w:r>
      <w:r>
        <w:rPr>
          <w:rStyle w:val="OtherTok"/>
        </w:rPr>
        <w:t>&lt;-</w:t>
      </w:r>
      <w:r>
        <w:rPr>
          <w:rStyle w:val="NormalTok"/>
        </w:rPr>
        <w:t xml:space="preserve"> patient_DEGs_top200[[patient_id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metadata of the Seurat object for the current patient</w:t>
      </w:r>
      <w:r>
        <w:br/>
      </w:r>
      <w:r>
        <w:rPr>
          <w:rStyle w:val="NormalTok"/>
        </w:rPr>
        <w:t xml:space="preserve">  metadata </w:t>
      </w:r>
      <w:r>
        <w:rPr>
          <w:rStyle w:val="OtherTok"/>
        </w:rPr>
        <w:t>&lt;-</w:t>
      </w:r>
      <w:r>
        <w:rPr>
          <w:rStyle w:val="NormalTok"/>
        </w:rPr>
        <w:t xml:space="preserve"> seurat_objects[[patient_id]]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Initialize an empty list to store the filtered DEGs for each resolution</w:t>
      </w:r>
      <w:r>
        <w:br/>
      </w:r>
      <w:r>
        <w:rPr>
          <w:rStyle w:val="NormalTok"/>
        </w:rPr>
        <w:t xml:space="preserve">  resolution_DEGs_fil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each resolu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r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atient_res_DEGs_top200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Resolution:"</w:t>
      </w:r>
      <w:r>
        <w:rPr>
          <w:rStyle w:val="NormalTok"/>
        </w:rPr>
        <w:t xml:space="preserve">, re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the top 200 DEGs for the current resolution</w:t>
      </w:r>
      <w:r>
        <w:br/>
      </w:r>
      <w:r>
        <w:rPr>
          <w:rStyle w:val="NormalTok"/>
        </w:rPr>
        <w:t xml:space="preserve">    res_cluster_DEGs_top200 </w:t>
      </w:r>
      <w:r>
        <w:rPr>
          <w:rStyle w:val="OtherTok"/>
        </w:rPr>
        <w:t>&lt;-</w:t>
      </w:r>
      <w:r>
        <w:rPr>
          <w:rStyle w:val="NormalTok"/>
        </w:rPr>
        <w:t xml:space="preserve"> patient_res_DEGs_top200[[res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the cluster column name for the current resolution</w:t>
      </w:r>
      <w:r>
        <w:br/>
      </w:r>
      <w:r>
        <w:rPr>
          <w:rStyle w:val="NormalTok"/>
        </w:rPr>
        <w:t xml:space="preserve">    cluster_co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NA_snn_res."</w:t>
      </w:r>
      <w:r>
        <w:rPr>
          <w:rStyle w:val="NormalTok"/>
        </w:rPr>
        <w:t>, r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number of cells in each cluster at the current resolution</w:t>
      </w:r>
      <w:r>
        <w:br/>
      </w:r>
      <w:r>
        <w:rPr>
          <w:rStyle w:val="NormalTok"/>
        </w:rPr>
        <w:t xml:space="preserve">    cluster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etadata[[cluster_col_name]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  Cluster cell counts:"</w:t>
      </w:r>
      <w:r>
        <w:rPr>
          <w:rStyle w:val="NormalTok"/>
        </w:rPr>
        <w:t xml:space="preserve">, cluster_count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an empty list to store the filtered DEGs for each cluster</w:t>
      </w:r>
      <w:r>
        <w:br/>
      </w:r>
      <w:r>
        <w:rPr>
          <w:rStyle w:val="NormalTok"/>
        </w:rPr>
        <w:t xml:space="preserve">    cluster_DEGs_fil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oop through each clust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cluster_i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res_cluster_DEGs_top200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the top 200 DEGs for the current cluster</w:t>
      </w:r>
      <w:r>
        <w:br/>
      </w:r>
      <w:r>
        <w:rPr>
          <w:rStyle w:val="NormalTok"/>
        </w:rPr>
        <w:t xml:space="preserve">      cluster_top200_DEGs </w:t>
      </w:r>
      <w:r>
        <w:rPr>
          <w:rStyle w:val="OtherTok"/>
        </w:rPr>
        <w:t>&lt;-</w:t>
      </w:r>
      <w:r>
        <w:rPr>
          <w:rStyle w:val="NormalTok"/>
        </w:rPr>
        <w:t xml:space="preserve"> res_cluster_DEGs_top200[[cluster_id]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the number of cells in the current cluster</w:t>
      </w:r>
      <w:r>
        <w:br/>
      </w:r>
      <w:r>
        <w:rPr>
          <w:rStyle w:val="NormalTok"/>
        </w:rPr>
        <w:t xml:space="preserve">      cluster_cell_count </w:t>
      </w:r>
      <w:r>
        <w:rPr>
          <w:rStyle w:val="OtherTok"/>
        </w:rPr>
        <w:t>&lt;-</w:t>
      </w:r>
      <w:r>
        <w:rPr>
          <w:rStyle w:val="NormalTok"/>
        </w:rPr>
        <w:t xml:space="preserve"> cluster_counts[[cluster_id]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heck if the gene set contains more than 5 genes and originates from a cluster with more than 5 cell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cluster_top200_DEG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cluster_cell_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dd the filtered DEGs for the current cluster to the list</w:t>
      </w:r>
      <w:r>
        <w:br/>
      </w:r>
      <w:r>
        <w:rPr>
          <w:rStyle w:val="NormalTok"/>
        </w:rPr>
        <w:t xml:space="preserve">        cluster_DEGs_filtered[[cluster_id]] </w:t>
      </w:r>
      <w:r>
        <w:rPr>
          <w:rStyle w:val="OtherTok"/>
        </w:rPr>
        <w:t>&lt;-</w:t>
      </w:r>
      <w:r>
        <w:rPr>
          <w:rStyle w:val="NormalTok"/>
        </w:rPr>
        <w:t xml:space="preserve"> cluster_top200_DEG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the filtered DEGs for each cluster at the current resolution to the list</w:t>
      </w:r>
      <w:r>
        <w:br/>
      </w:r>
      <w:r>
        <w:rPr>
          <w:rStyle w:val="NormalTok"/>
        </w:rPr>
        <w:t xml:space="preserve">    resolution_DEGs_filtered[[res]] </w:t>
      </w:r>
      <w:r>
        <w:rPr>
          <w:rStyle w:val="OtherTok"/>
        </w:rPr>
        <w:t>&lt;-</w:t>
      </w:r>
      <w:r>
        <w:rPr>
          <w:rStyle w:val="NormalTok"/>
        </w:rPr>
        <w:t xml:space="preserve"> cluster_DEGs_filter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  Number of filtered cluster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cluster_DEGs_filtered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filtered DEGs at different resolutions for the current patient to the list</w:t>
      </w:r>
      <w:r>
        <w:br/>
      </w:r>
      <w:r>
        <w:rPr>
          <w:rStyle w:val="NormalTok"/>
        </w:rPr>
        <w:t xml:space="preserve">  patient_DEGs_filtered[[patient_id]] </w:t>
      </w:r>
      <w:r>
        <w:rPr>
          <w:rStyle w:val="OtherTok"/>
        </w:rPr>
        <w:t>&lt;-</w:t>
      </w:r>
      <w:r>
        <w:rPr>
          <w:rStyle w:val="NormalTok"/>
        </w:rPr>
        <w:t xml:space="preserve"> resolution_DEGs_filtered</w:t>
      </w:r>
      <w:r>
        <w:br/>
      </w:r>
      <w:r>
        <w:rPr>
          <w:rStyle w:val="NormalTok"/>
        </w:rPr>
        <w:t>}</w:t>
      </w:r>
    </w:p>
    <w:p w14:paraId="60148FC2" w14:textId="77777777" w:rsidR="00126A76" w:rsidRDefault="00000000">
      <w:pPr>
        <w:pStyle w:val="Heading1"/>
      </w:pPr>
      <w:bookmarkStart w:id="14" w:name="_Toc134389975"/>
      <w:bookmarkStart w:id="15" w:name="X88dc6a900ef32619bf619d747893490f883e4bb"/>
      <w:bookmarkEnd w:id="13"/>
      <w:r>
        <w:lastRenderedPageBreak/>
        <w:t>Compare the filtered result with the original result to ensure the filter process is okay</w:t>
      </w:r>
      <w:bookmarkEnd w:id="14"/>
    </w:p>
    <w:p w14:paraId="0FDBEDB5" w14:textId="77777777" w:rsidR="00126A76" w:rsidRDefault="00000000">
      <w:pPr>
        <w:pStyle w:val="SourceCode"/>
      </w:pPr>
      <w:r>
        <w:rPr>
          <w:rStyle w:val="CommentTok"/>
        </w:rPr>
        <w:t># Count the number of clusters in patient_DEGs_filtered</w:t>
      </w:r>
      <w:r>
        <w:br/>
      </w:r>
      <w:r>
        <w:rPr>
          <w:rStyle w:val="NormalTok"/>
        </w:rPr>
        <w:t xml:space="preserve">total_clusters_fil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 xml:space="preserve">(patient_DEGs_filtered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x, length))))</w:t>
      </w:r>
      <w:r>
        <w:br/>
      </w:r>
      <w:r>
        <w:br/>
      </w:r>
      <w:r>
        <w:rPr>
          <w:rStyle w:val="CommentTok"/>
        </w:rPr>
        <w:t># Count the number of clusters in patient_DEGs_top200</w:t>
      </w:r>
      <w:r>
        <w:br/>
      </w:r>
      <w:r>
        <w:rPr>
          <w:rStyle w:val="NormalTok"/>
        </w:rPr>
        <w:t xml:space="preserve">total_clusters_top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 xml:space="preserve">(patient_DEGs_top200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x, length)))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 of clusters in patient_DEGs_filtered:"</w:t>
      </w:r>
      <w:r>
        <w:rPr>
          <w:rStyle w:val="NormalTok"/>
        </w:rPr>
        <w:t xml:space="preserve">, total_clusters_filtere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 of clusters in patient_DEGs_top200:"</w:t>
      </w:r>
      <w:r>
        <w:rPr>
          <w:rStyle w:val="NormalTok"/>
        </w:rPr>
        <w:t xml:space="preserve">, total_clusters_top200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33ADF45" w14:textId="39FEE022" w:rsidR="00126A76" w:rsidRDefault="00634F20">
      <w:pPr>
        <w:pStyle w:val="Heading1"/>
      </w:pPr>
      <w:bookmarkStart w:id="16" w:name="_Toc134389976"/>
      <w:bookmarkStart w:id="17" w:name="Xc65937e75855cd1a65426a8ff3867cab61929ec"/>
      <w:bookmarkEnd w:id="15"/>
      <w:r>
        <w:t>Remove redundancy within one sample according to jaccard index &gt; 0.75</w:t>
      </w:r>
      <w:bookmarkEnd w:id="16"/>
    </w:p>
    <w:p w14:paraId="04941B7C" w14:textId="77777777" w:rsidR="00126A76" w:rsidRDefault="00000000">
      <w:pPr>
        <w:pStyle w:val="SourceCode"/>
      </w:pPr>
      <w:r>
        <w:rPr>
          <w:rStyle w:val="CommentTok"/>
        </w:rPr>
        <w:t># Function to compute the Jaccard index</w:t>
      </w:r>
      <w:r>
        <w:br/>
      </w:r>
      <w:r>
        <w:rPr>
          <w:rStyle w:val="NormalTok"/>
        </w:rPr>
        <w:t xml:space="preserve">jac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et1, set2) {</w:t>
      </w:r>
      <w:r>
        <w:br/>
      </w:r>
      <w:r>
        <w:rPr>
          <w:rStyle w:val="NormalTok"/>
        </w:rPr>
        <w:t xml:space="preserve">  intersect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intersect</w:t>
      </w:r>
      <w:r>
        <w:rPr>
          <w:rStyle w:val="NormalTok"/>
        </w:rPr>
        <w:t>(set1, set2))</w:t>
      </w:r>
      <w:r>
        <w:br/>
      </w:r>
      <w:r>
        <w:rPr>
          <w:rStyle w:val="NormalTok"/>
        </w:rPr>
        <w:t xml:space="preserve">  union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on</w:t>
      </w:r>
      <w:r>
        <w:rPr>
          <w:rStyle w:val="NormalTok"/>
        </w:rPr>
        <w:t>(set1, set2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intersect_size </w:t>
      </w:r>
      <w:r>
        <w:rPr>
          <w:rStyle w:val="SpecialCharTok"/>
        </w:rPr>
        <w:t>/</w:t>
      </w:r>
      <w:r>
        <w:rPr>
          <w:rStyle w:val="NormalTok"/>
        </w:rPr>
        <w:t xml:space="preserve"> union_siz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op through each patien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tient_id </w:t>
      </w:r>
      <w:r>
        <w:rPr>
          <w:rStyle w:val="ControlFlowTok"/>
        </w:rPr>
        <w:t>in</w:t>
      </w:r>
      <w:r>
        <w:rPr>
          <w:rStyle w:val="NormalTok"/>
        </w:rPr>
        <w:t xml:space="preserve"> patient_ids) {</w:t>
      </w:r>
      <w:r>
        <w:br/>
      </w:r>
      <w:r>
        <w:rPr>
          <w:rStyle w:val="NormalTok"/>
        </w:rPr>
        <w:t xml:space="preserve">  patient_res_DEGs_filtered </w:t>
      </w:r>
      <w:r>
        <w:rPr>
          <w:rStyle w:val="OtherTok"/>
        </w:rPr>
        <w:t>&lt;-</w:t>
      </w:r>
      <w:r>
        <w:rPr>
          <w:rStyle w:val="NormalTok"/>
        </w:rPr>
        <w:t xml:space="preserve"> patient_DEGs_filtered[[patient_id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each resolu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r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atient_res_DEGs_filtered)) {</w:t>
      </w:r>
      <w:r>
        <w:br/>
      </w:r>
      <w:r>
        <w:rPr>
          <w:rStyle w:val="NormalTok"/>
        </w:rPr>
        <w:t xml:space="preserve">    res_cluster_DEGs_filtered </w:t>
      </w:r>
      <w:r>
        <w:rPr>
          <w:rStyle w:val="OtherTok"/>
        </w:rPr>
        <w:t>&lt;-</w:t>
      </w:r>
      <w:r>
        <w:rPr>
          <w:rStyle w:val="NormalTok"/>
        </w:rPr>
        <w:t xml:space="preserve"> patient_res_DEGs_filtered[[res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Jaccard index for all pairs of gene sets</w:t>
      </w:r>
      <w:r>
        <w:br/>
      </w:r>
      <w:r>
        <w:rPr>
          <w:rStyle w:val="NormalTok"/>
        </w:rPr>
        <w:t xml:space="preserve">    jaccar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res_cluster_DEGs_filtered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es_cluster_DEGs_filtere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res_cluster_DEGs_filtere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(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res_cluster_DEGs_filtered)) {</w:t>
      </w:r>
      <w:r>
        <w:br/>
      </w:r>
      <w:r>
        <w:rPr>
          <w:rStyle w:val="NormalTok"/>
        </w:rPr>
        <w:t xml:space="preserve">        s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es_cluster_DEGs_filtered[[i]])</w:t>
      </w:r>
      <w:r>
        <w:br/>
      </w:r>
      <w:r>
        <w:rPr>
          <w:rStyle w:val="NormalTok"/>
        </w:rPr>
        <w:t xml:space="preserve">        s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es_cluster_DEGs_filtered[[j]])</w:t>
      </w:r>
      <w:r>
        <w:br/>
      </w:r>
      <w:r>
        <w:rPr>
          <w:rStyle w:val="NormalTok"/>
        </w:rPr>
        <w:t xml:space="preserve">        jaccard_values[i, j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jaccard</w:t>
      </w:r>
      <w:r>
        <w:rPr>
          <w:rStyle w:val="NormalTok"/>
        </w:rPr>
        <w:t>(set1, set2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gene set pairs with Jaccard index greater than 0.75 in patient"</w:t>
      </w:r>
      <w:r>
        <w:rPr>
          <w:rStyle w:val="NormalTok"/>
        </w:rPr>
        <w:t xml:space="preserve">, patient_id, </w:t>
      </w:r>
      <w:r>
        <w:rPr>
          <w:rStyle w:val="StringTok"/>
        </w:rPr>
        <w:t>"resolution"</w:t>
      </w:r>
      <w:r>
        <w:rPr>
          <w:rStyle w:val="NormalTok"/>
        </w:rPr>
        <w:t xml:space="preserve">, res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jaccard_valu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Find pairs with Jaccard index greater than 0.75 and remove the one with fewer genes</w:t>
      </w:r>
      <w:r>
        <w:br/>
      </w:r>
      <w:r>
        <w:rPr>
          <w:rStyle w:val="NormalTok"/>
        </w:rPr>
        <w:t xml:space="preserve">    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res_cluster_DEGs_filtere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(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res_cluster_DEGs_filtered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jaccard_values[i, j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res_cluster_DEGs_filtered[[i]]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>(res_cluster_DEGs_filtered[[j]]))) {</w:t>
      </w:r>
      <w:r>
        <w:br/>
      </w:r>
      <w:r>
        <w:rPr>
          <w:rStyle w:val="NormalTok"/>
        </w:rPr>
        <w:t xml:space="preserve">            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o_remove, i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o_remove, j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gene sets removed in patient"</w:t>
      </w:r>
      <w:r>
        <w:rPr>
          <w:rStyle w:val="NormalTok"/>
        </w:rPr>
        <w:t xml:space="preserve">, patient_id, </w:t>
      </w:r>
      <w:r>
        <w:rPr>
          <w:rStyle w:val="StringTok"/>
        </w:rPr>
        <w:t>"resolution"</w:t>
      </w:r>
      <w:r>
        <w:rPr>
          <w:rStyle w:val="NormalTok"/>
        </w:rPr>
        <w:t xml:space="preserve">, res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to_remov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the gene sets identified above if to_remove is not emp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to_remov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res_cluster_DEGs_filtered </w:t>
      </w:r>
      <w:r>
        <w:rPr>
          <w:rStyle w:val="OtherTok"/>
        </w:rPr>
        <w:t>&lt;-</w:t>
      </w:r>
      <w:r>
        <w:rPr>
          <w:rStyle w:val="NormalTok"/>
        </w:rPr>
        <w:t xml:space="preserve"> res_cluster_DEGs_filtered[</w:t>
      </w:r>
      <w:r>
        <w:rPr>
          <w:rStyle w:val="SpecialCharTok"/>
        </w:rPr>
        <w:t>-</w:t>
      </w:r>
      <w:r>
        <w:rPr>
          <w:rStyle w:val="NormalTok"/>
        </w:rPr>
        <w:t>to_remove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pdate patient_DEGs_filtered</w:t>
      </w:r>
      <w:r>
        <w:br/>
      </w:r>
      <w:r>
        <w:rPr>
          <w:rStyle w:val="NormalTok"/>
        </w:rPr>
        <w:t xml:space="preserve">    patient_res_DEGs_filtered[[res]] </w:t>
      </w:r>
      <w:r>
        <w:rPr>
          <w:rStyle w:val="OtherTok"/>
        </w:rPr>
        <w:t>&lt;-</w:t>
      </w:r>
      <w:r>
        <w:rPr>
          <w:rStyle w:val="NormalTok"/>
        </w:rPr>
        <w:t xml:space="preserve"> res_cluster_DEGs_filtere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patient_DEGs_filtered</w:t>
      </w:r>
      <w:r>
        <w:br/>
      </w:r>
      <w:r>
        <w:rPr>
          <w:rStyle w:val="NormalTok"/>
        </w:rPr>
        <w:t xml:space="preserve">  patient_DEGs_filtered[[patient_id]] </w:t>
      </w:r>
      <w:r>
        <w:rPr>
          <w:rStyle w:val="OtherTok"/>
        </w:rPr>
        <w:t>&lt;-</w:t>
      </w:r>
      <w:r>
        <w:rPr>
          <w:rStyle w:val="NormalTok"/>
        </w:rPr>
        <w:t xml:space="preserve"> patient_res_DEGs_filtered</w:t>
      </w:r>
      <w:r>
        <w:br/>
      </w:r>
      <w:r>
        <w:rPr>
          <w:rStyle w:val="NormalTok"/>
        </w:rPr>
        <w:t>}</w:t>
      </w:r>
    </w:p>
    <w:p w14:paraId="40EF071E" w14:textId="77777777" w:rsidR="00126A76" w:rsidRDefault="00000000">
      <w:pPr>
        <w:pStyle w:val="Heading1"/>
      </w:pPr>
      <w:bookmarkStart w:id="18" w:name="_Toc134389977"/>
      <w:bookmarkStart w:id="19" w:name="identify-gene-modules"/>
      <w:bookmarkEnd w:id="17"/>
      <w:r>
        <w:t>Identify gene modules</w:t>
      </w:r>
      <w:bookmarkEnd w:id="18"/>
    </w:p>
    <w:p w14:paraId="2CF0D4AB" w14:textId="77777777" w:rsidR="00126A7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la)</w:t>
      </w:r>
      <w:r>
        <w:br/>
      </w:r>
      <w:r>
        <w:br/>
      </w:r>
      <w:r>
        <w:rPr>
          <w:rStyle w:val="CommentTok"/>
        </w:rPr>
        <w:t># Combine all gene signatures from patient_DEGs_filtered</w:t>
      </w:r>
      <w:r>
        <w:br/>
      </w:r>
      <w:r>
        <w:rPr>
          <w:rStyle w:val="NormalTok"/>
        </w:rPr>
        <w:t xml:space="preserve">all_gene_sign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tient_id </w:t>
      </w:r>
      <w:r>
        <w:rPr>
          <w:rStyle w:val="ControlFlowTok"/>
        </w:rPr>
        <w:t>in</w:t>
      </w:r>
      <w:r>
        <w:rPr>
          <w:rStyle w:val="NormalTok"/>
        </w:rPr>
        <w:t xml:space="preserve"> patient_id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r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atient_DEGs_filtered[[patient_id]])) {</w:t>
      </w:r>
      <w:r>
        <w:br/>
      </w:r>
      <w:r>
        <w:rPr>
          <w:rStyle w:val="NormalTok"/>
        </w:rPr>
        <w:t xml:space="preserve">    all_gene_sign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ll_gene_signatures, patient_DEGs_filtered[[patient_id]][[res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e Jaccard similarity matrix</w:t>
      </w:r>
      <w:r>
        <w:br/>
      </w:r>
      <w:r>
        <w:rPr>
          <w:rStyle w:val="NormalTok"/>
        </w:rPr>
        <w:t xml:space="preserve">jaccard_similarity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all_gene_signatures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ll_gene_signature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ll_gene_signature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(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all_gene_signatures)) {</w:t>
      </w:r>
      <w:r>
        <w:br/>
      </w:r>
      <w:r>
        <w:rPr>
          <w:rStyle w:val="NormalTok"/>
        </w:rPr>
        <w:t xml:space="preserve">    s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all_gene_signatures[[i]])</w:t>
      </w:r>
      <w:r>
        <w:br/>
      </w:r>
      <w:r>
        <w:rPr>
          <w:rStyle w:val="NormalTok"/>
        </w:rPr>
        <w:t xml:space="preserve">    s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all_gene_signatures[[j]])</w:t>
      </w:r>
      <w:r>
        <w:br/>
      </w:r>
      <w:r>
        <w:rPr>
          <w:rStyle w:val="NormalTok"/>
        </w:rPr>
        <w:t xml:space="preserve">    jaccard_similarity_matrix[i, j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jaccard</w:t>
      </w:r>
      <w:r>
        <w:rPr>
          <w:rStyle w:val="NormalTok"/>
        </w:rPr>
        <w:t>(set1, set2)</w:t>
      </w:r>
      <w:r>
        <w:br/>
      </w:r>
      <w:r>
        <w:rPr>
          <w:rStyle w:val="NormalTok"/>
        </w:rPr>
        <w:t xml:space="preserve">    jaccard_similarity_matrix[j, i] </w:t>
      </w:r>
      <w:r>
        <w:rPr>
          <w:rStyle w:val="OtherTok"/>
        </w:rPr>
        <w:t>&lt;-</w:t>
      </w:r>
      <w:r>
        <w:rPr>
          <w:rStyle w:val="NormalTok"/>
        </w:rPr>
        <w:t xml:space="preserve"> jaccard_similarity_matrix[i, 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E1B7951" w14:textId="77777777" w:rsidR="00126A76" w:rsidRDefault="00000000">
      <w:pPr>
        <w:pStyle w:val="Heading1"/>
      </w:pPr>
      <w:bookmarkStart w:id="20" w:name="_Toc134389978"/>
      <w:bookmarkStart w:id="21" w:name="Xab8f9d8a2e9870365aa9630800227e5636aee55"/>
      <w:bookmarkEnd w:id="19"/>
      <w:r>
        <w:t>Find the optimal K value based on the elbow method</w:t>
      </w:r>
      <w:bookmarkEnd w:id="20"/>
    </w:p>
    <w:p w14:paraId="6F09E00E" w14:textId="77777777" w:rsidR="00126A7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la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_all_consensus_partition_methods</w:t>
      </w:r>
      <w:r>
        <w:rPr>
          <w:rStyle w:val="NormalTok"/>
        </w:rPr>
        <w:t xml:space="preserve">(jaccard_similarity_matrix, </w:t>
      </w:r>
      <w:r>
        <w:rPr>
          <w:rStyle w:val="AttributeTok"/>
        </w:rPr>
        <w:t>top_value_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D"</w:t>
      </w:r>
      <w:r>
        <w:rPr>
          <w:rStyle w:val="NormalTok"/>
        </w:rPr>
        <w:t>,</w:t>
      </w:r>
      <w:r>
        <w:rPr>
          <w:rStyle w:val="StringTok"/>
        </w:rPr>
        <w:t>"MAD"</w:t>
      </w:r>
      <w:r>
        <w:rPr>
          <w:rStyle w:val="NormalTok"/>
        </w:rPr>
        <w:t xml:space="preserve">), </w:t>
      </w:r>
      <w:r>
        <w:rPr>
          <w:rStyle w:val="AttributeTok"/>
        </w:rPr>
        <w:t>partition_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kmeans"</w:t>
      </w:r>
      <w:r>
        <w:rPr>
          <w:rStyle w:val="NormalTok"/>
        </w:rPr>
        <w:t xml:space="preserve">, </w:t>
      </w:r>
      <w:r>
        <w:rPr>
          <w:rStyle w:val="StringTok"/>
        </w:rPr>
        <w:t>"kmeans"</w:t>
      </w:r>
      <w:r>
        <w:rPr>
          <w:rStyle w:val="NormalTok"/>
        </w:rPr>
        <w:t xml:space="preserve">), </w:t>
      </w:r>
      <w:r>
        <w:rPr>
          <w:rStyle w:val="AttributeTok"/>
        </w:rPr>
        <w:t>max_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a_report</w:t>
      </w:r>
      <w:r>
        <w:rPr>
          <w:rStyle w:val="NormalTok"/>
        </w:rPr>
        <w:t xml:space="preserve">(r1, </w:t>
      </w:r>
      <w:r>
        <w:rPr>
          <w:rStyle w:val="AttributeTok"/>
        </w:rPr>
        <w:t>output_dir =</w:t>
      </w:r>
      <w:r>
        <w:rPr>
          <w:rStyle w:val="NormalTok"/>
        </w:rPr>
        <w:t xml:space="preserve"> </w:t>
      </w:r>
      <w:r>
        <w:rPr>
          <w:rStyle w:val="StringTok"/>
        </w:rPr>
        <w:t>"C:/yc/cb_project/scRNASeq_analysis/"</w:t>
      </w:r>
      <w:r>
        <w:rPr>
          <w:rStyle w:val="NormalTok"/>
        </w:rPr>
        <w:t>)</w:t>
      </w:r>
    </w:p>
    <w:p w14:paraId="68E56BCD" w14:textId="7CC23B3A" w:rsidR="00126A76" w:rsidRDefault="00000000">
      <w:pPr>
        <w:pStyle w:val="Heading1"/>
      </w:pPr>
      <w:bookmarkStart w:id="22" w:name="_Toc134389979"/>
      <w:bookmarkStart w:id="23" w:name="X689d8f867aa84abf01ee4fe15d5bf081ff1bf93"/>
      <w:bookmarkEnd w:id="21"/>
      <w:r>
        <w:t xml:space="preserve">The code below use </w:t>
      </w:r>
      <w:r w:rsidR="006545AD">
        <w:t>optimized parameters as found in the cola_report</w:t>
      </w:r>
      <w:r w:rsidR="002B77AF">
        <w:t xml:space="preserve"> for consensus clustering</w:t>
      </w:r>
      <w:bookmarkEnd w:id="22"/>
    </w:p>
    <w:p w14:paraId="455A9CA9" w14:textId="3F9DCBB1" w:rsidR="003A512E" w:rsidRPr="003A512E" w:rsidRDefault="00000000" w:rsidP="003A512E">
      <w:pPr>
        <w:pStyle w:val="SourceCode"/>
        <w:rPr>
          <w:rStyle w:val="FunctionTok"/>
        </w:rPr>
      </w:pPr>
      <w:r>
        <w:rPr>
          <w:rStyle w:val="CommentTok"/>
        </w:rPr>
        <w:t># Perform consensus clustering using skmeans from cola package</w:t>
      </w:r>
    </w:p>
    <w:p w14:paraId="4038DF4E" w14:textId="77777777" w:rsidR="003A512E" w:rsidRPr="003A512E" w:rsidRDefault="003A512E" w:rsidP="003A512E">
      <w:pPr>
        <w:pStyle w:val="SourceCode"/>
        <w:rPr>
          <w:rStyle w:val="FunctionTok"/>
        </w:rPr>
      </w:pPr>
      <w:r w:rsidRPr="003A512E">
        <w:rPr>
          <w:rStyle w:val="FunctionTok"/>
        </w:rPr>
        <w:t>set.seed(42) # Set seed for reproducibility</w:t>
      </w:r>
    </w:p>
    <w:p w14:paraId="60DB79FE" w14:textId="77777777" w:rsidR="003A512E" w:rsidRPr="003A512E" w:rsidRDefault="003A512E" w:rsidP="003A512E">
      <w:pPr>
        <w:pStyle w:val="SourceCode"/>
        <w:rPr>
          <w:rStyle w:val="FunctionTok"/>
        </w:rPr>
      </w:pPr>
      <w:r w:rsidRPr="003A512E">
        <w:rPr>
          <w:rStyle w:val="FunctionTok"/>
        </w:rPr>
        <w:t>k &lt;- 10 # Number of gene modules</w:t>
      </w:r>
    </w:p>
    <w:p w14:paraId="45EB9FEF" w14:textId="5EE3EA20" w:rsidR="00D84F84" w:rsidRDefault="003A512E" w:rsidP="003A512E">
      <w:pPr>
        <w:pStyle w:val="SourceCode"/>
      </w:pPr>
      <w:r w:rsidRPr="003A512E">
        <w:rPr>
          <w:rStyle w:val="FunctionTok"/>
        </w:rPr>
        <w:t>consensus_clustering &lt;- consensus_partition(jaccard_similarity_matrix, partition_method = "skmeans", top_value_method = "SD", max_k = k)</w:t>
      </w:r>
    </w:p>
    <w:p w14:paraId="36066F70" w14:textId="21B0D583" w:rsidR="00126A76" w:rsidRDefault="00000000">
      <w:pPr>
        <w:pStyle w:val="Heading1"/>
      </w:pPr>
      <w:bookmarkStart w:id="24" w:name="_Toc134389980"/>
      <w:bookmarkStart w:id="25" w:name="find-the-7-gene-modules"/>
      <w:bookmarkEnd w:id="23"/>
      <w:r>
        <w:t xml:space="preserve">Find the </w:t>
      </w:r>
      <w:r w:rsidR="00B904F2">
        <w:t>10</w:t>
      </w:r>
      <w:r>
        <w:t xml:space="preserve"> gene modules</w:t>
      </w:r>
      <w:bookmarkEnd w:id="24"/>
    </w:p>
    <w:p w14:paraId="2FEDFBE6" w14:textId="4F8EBB4E" w:rsidR="00126A7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Get the class labels for each gene signature</w:t>
      </w:r>
      <w:r>
        <w:br/>
      </w:r>
      <w:r>
        <w:rPr>
          <w:rStyle w:val="NormalTok"/>
        </w:rPr>
        <w:t xml:space="preserve">class_labels </w:t>
      </w:r>
      <w:r>
        <w:rPr>
          <w:rStyle w:val="OtherTok"/>
        </w:rPr>
        <w:t>&lt;-</w:t>
      </w:r>
      <w:r>
        <w:rPr>
          <w:rStyle w:val="NormalTok"/>
        </w:rPr>
        <w:t xml:space="preserve"> consensus_clustering</w:t>
      </w:r>
      <w:r>
        <w:rPr>
          <w:rStyle w:val="SpecialCharTok"/>
        </w:rPr>
        <w:t>@</w:t>
      </w:r>
      <w:r>
        <w:rPr>
          <w:rStyle w:val="NormalTok"/>
        </w:rPr>
        <w:t>object_list[[</w:t>
      </w:r>
      <w:r>
        <w:rPr>
          <w:rStyle w:val="StringTok"/>
        </w:rPr>
        <w:t>"</w:t>
      </w:r>
      <w:r w:rsidR="00E44D26">
        <w:rPr>
          <w:rStyle w:val="StringTok"/>
        </w:rPr>
        <w:t>10</w:t>
      </w:r>
      <w:r>
        <w:rPr>
          <w:rStyle w:val="StringTok"/>
        </w:rPr>
        <w:t>"</w:t>
      </w:r>
      <w:r>
        <w:rPr>
          <w:rStyle w:val="NormalTok"/>
        </w:rPr>
        <w:t>]][[</w:t>
      </w:r>
      <w:r>
        <w:rPr>
          <w:rStyle w:val="StringTok"/>
        </w:rPr>
        <w:t>"class_df"</w:t>
      </w:r>
      <w:r>
        <w:rPr>
          <w:rStyle w:val="NormalTok"/>
        </w:rPr>
        <w:t>]][[</w:t>
      </w:r>
      <w:r>
        <w:rPr>
          <w:rStyle w:val="StringTok"/>
        </w:rPr>
        <w:t>"class"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Assign class labels to each gene signature in all_gene_signatures</w:t>
      </w:r>
      <w:r>
        <w:br/>
      </w:r>
      <w:r>
        <w:rPr>
          <w:rStyle w:val="NormalTok"/>
        </w:rPr>
        <w:t xml:space="preserve">labeled_gene_sign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seq_along</w:t>
      </w:r>
      <w:r>
        <w:rPr>
          <w:rStyle w:val="NormalTok"/>
        </w:rPr>
        <w:t xml:space="preserve">(all_gene_signatures), </w:t>
      </w:r>
      <w:r>
        <w:rPr>
          <w:rStyle w:val="ControlFlowTok"/>
        </w:rPr>
        <w:t>function</w:t>
      </w:r>
      <w:r>
        <w:rPr>
          <w:rStyle w:val="NormalTok"/>
        </w:rPr>
        <w:t>(i) {</w:t>
      </w:r>
      <w:r>
        <w:br/>
      </w:r>
      <w:r>
        <w:rPr>
          <w:rStyle w:val="NormalTok"/>
        </w:rPr>
        <w:t xml:space="preserve">  gene_signature </w:t>
      </w:r>
      <w:r>
        <w:rPr>
          <w:rStyle w:val="OtherTok"/>
        </w:rPr>
        <w:t>&lt;-</w:t>
      </w:r>
      <w:r>
        <w:rPr>
          <w:rStyle w:val="NormalTok"/>
        </w:rPr>
        <w:t xml:space="preserve"> all_gene_signatures[[i]]</w:t>
      </w:r>
      <w:r>
        <w:br/>
      </w:r>
      <w:r>
        <w:rPr>
          <w:rStyle w:val="NormalTok"/>
        </w:rPr>
        <w:t xml:space="preserve">  gene_signature</w:t>
      </w:r>
      <w:r>
        <w:rPr>
          <w:rStyle w:val="SpecialCharTok"/>
        </w:rPr>
        <w:t>$</w:t>
      </w:r>
      <w:r>
        <w:rPr>
          <w:rStyle w:val="NormalTok"/>
        </w:rPr>
        <w:t xml:space="preserve">module </w:t>
      </w:r>
      <w:r>
        <w:rPr>
          <w:rStyle w:val="OtherTok"/>
        </w:rPr>
        <w:t>&lt;-</w:t>
      </w:r>
      <w:r>
        <w:rPr>
          <w:rStyle w:val="NormalTok"/>
        </w:rPr>
        <w:t xml:space="preserve"> class_label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gene_signature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Combine all labeled gene signatures into one data frame</w:t>
      </w:r>
      <w:r>
        <w:br/>
      </w:r>
      <w:r>
        <w:rPr>
          <w:rStyle w:val="NormalTok"/>
        </w:rPr>
        <w:t xml:space="preserve">combined_gene_sign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>(rbind, labeled_gene_signatures)</w:t>
      </w:r>
      <w:r>
        <w:br/>
      </w:r>
      <w:r>
        <w:lastRenderedPageBreak/>
        <w:br/>
      </w:r>
      <w:r>
        <w:rPr>
          <w:rStyle w:val="CommentTok"/>
        </w:rPr>
        <w:t># Identify the top 200 most commonly expressed genes for each clustered gene module</w:t>
      </w:r>
      <w:r>
        <w:br/>
      </w:r>
      <w:r>
        <w:rPr>
          <w:rStyle w:val="NormalTok"/>
        </w:rPr>
        <w:t xml:space="preserve">top_200_genes_per_module </w:t>
      </w:r>
      <w:r>
        <w:rPr>
          <w:rStyle w:val="OtherTok"/>
        </w:rPr>
        <w:t>&lt;-</w:t>
      </w:r>
      <w:r>
        <w:rPr>
          <w:rStyle w:val="NormalTok"/>
        </w:rPr>
        <w:t xml:space="preserve"> combined_gene_signatu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dule, ge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odule, </w:t>
      </w:r>
      <w:r>
        <w:rPr>
          <w:rStyle w:val="FunctionTok"/>
        </w:rPr>
        <w:t>desc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du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count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top 200 genes per module into a list of data frames</w:t>
      </w:r>
      <w:r>
        <w:br/>
      </w:r>
      <w:r>
        <w:rPr>
          <w:rStyle w:val="NormalTok"/>
        </w:rPr>
        <w:t xml:space="preserve">top_200_gene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top_200_genes_per_module, top_200_genes_per_module</w:t>
      </w:r>
      <w:r>
        <w:rPr>
          <w:rStyle w:val="SpecialCharTok"/>
        </w:rPr>
        <w:t>$</w:t>
      </w:r>
      <w:r>
        <w:rPr>
          <w:rStyle w:val="NormalTok"/>
        </w:rPr>
        <w:t>module)</w:t>
      </w:r>
    </w:p>
    <w:p w14:paraId="57E579B9" w14:textId="77777777" w:rsidR="00126A76" w:rsidRDefault="00000000">
      <w:pPr>
        <w:pStyle w:val="Heading1"/>
      </w:pPr>
      <w:bookmarkStart w:id="26" w:name="_Toc134389981"/>
      <w:bookmarkStart w:id="27" w:name="Xc03d086ee8b1ca63404902a72b65c96c16f9a58"/>
      <w:bookmarkEnd w:id="25"/>
      <w:r>
        <w:t>Calculate gene module scores based on the module above and AUCell</w:t>
      </w:r>
      <w:bookmarkEnd w:id="26"/>
    </w:p>
    <w:p w14:paraId="197B9FE0" w14:textId="77777777" w:rsidR="00126A7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UCell)</w:t>
      </w:r>
      <w:r>
        <w:br/>
      </w:r>
      <w:r>
        <w:br/>
      </w:r>
      <w:r>
        <w:rPr>
          <w:rStyle w:val="NormalTok"/>
        </w:rPr>
        <w:t xml:space="preserve">patient_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ID3586"</w:t>
      </w:r>
      <w:r>
        <w:rPr>
          <w:rStyle w:val="NormalTok"/>
        </w:rPr>
        <w:t xml:space="preserve">, </w:t>
      </w:r>
      <w:r>
        <w:rPr>
          <w:rStyle w:val="StringTok"/>
        </w:rPr>
        <w:t>"CID3838"</w:t>
      </w:r>
      <w:r>
        <w:rPr>
          <w:rStyle w:val="NormalTok"/>
        </w:rPr>
        <w:t xml:space="preserve">, </w:t>
      </w:r>
      <w:r>
        <w:rPr>
          <w:rStyle w:val="StringTok"/>
        </w:rPr>
        <w:t>"CID3921"</w:t>
      </w:r>
      <w:r>
        <w:rPr>
          <w:rStyle w:val="NormalTok"/>
        </w:rPr>
        <w:t xml:space="preserve">, </w:t>
      </w:r>
      <w:r>
        <w:rPr>
          <w:rStyle w:val="StringTok"/>
        </w:rPr>
        <w:t>"CID3941"</w:t>
      </w:r>
      <w:r>
        <w:rPr>
          <w:rStyle w:val="NormalTok"/>
        </w:rPr>
        <w:t xml:space="preserve">, </w:t>
      </w:r>
      <w:r>
        <w:rPr>
          <w:rStyle w:val="StringTok"/>
        </w:rPr>
        <w:t>"CID3946"</w:t>
      </w:r>
      <w:r>
        <w:rPr>
          <w:rStyle w:val="NormalTok"/>
        </w:rPr>
        <w:t xml:space="preserve">, </w:t>
      </w:r>
      <w:r>
        <w:rPr>
          <w:rStyle w:val="StringTok"/>
        </w:rPr>
        <w:t>"CID3948"</w:t>
      </w:r>
      <w:r>
        <w:rPr>
          <w:rStyle w:val="NormalTok"/>
        </w:rPr>
        <w:t xml:space="preserve">, </w:t>
      </w:r>
      <w:r>
        <w:rPr>
          <w:rStyle w:val="StringTok"/>
        </w:rPr>
        <w:t>"CID3963"</w:t>
      </w:r>
      <w:r>
        <w:rPr>
          <w:rStyle w:val="NormalTok"/>
        </w:rPr>
        <w:t xml:space="preserve">, </w:t>
      </w:r>
      <w:r>
        <w:rPr>
          <w:rStyle w:val="StringTok"/>
        </w:rPr>
        <w:t>"CID4040"</w:t>
      </w:r>
      <w:r>
        <w:rPr>
          <w:rStyle w:val="NormalTok"/>
        </w:rPr>
        <w:t xml:space="preserve">, </w:t>
      </w:r>
      <w:r>
        <w:rPr>
          <w:rStyle w:val="StringTok"/>
        </w:rPr>
        <w:t>"CID4066"</w:t>
      </w:r>
      <w:r>
        <w:rPr>
          <w:rStyle w:val="NormalTok"/>
        </w:rPr>
        <w:t xml:space="preserve">, </w:t>
      </w:r>
      <w:r>
        <w:rPr>
          <w:rStyle w:val="StringTok"/>
        </w:rPr>
        <w:t>"CID4067"</w:t>
      </w:r>
      <w:r>
        <w:rPr>
          <w:rStyle w:val="NormalTok"/>
        </w:rPr>
        <w:t xml:space="preserve">, </w:t>
      </w:r>
      <w:r>
        <w:rPr>
          <w:rStyle w:val="StringTok"/>
        </w:rPr>
        <w:t>"CID4290A"</w:t>
      </w:r>
      <w:r>
        <w:rPr>
          <w:rStyle w:val="NormalTok"/>
        </w:rPr>
        <w:t xml:space="preserve">, </w:t>
      </w:r>
      <w:r>
        <w:rPr>
          <w:rStyle w:val="StringTok"/>
        </w:rPr>
        <w:t>"CID4398"</w:t>
      </w:r>
      <w:r>
        <w:rPr>
          <w:rStyle w:val="NormalTok"/>
        </w:rPr>
        <w:t xml:space="preserve">, </w:t>
      </w:r>
      <w:r>
        <w:rPr>
          <w:rStyle w:val="StringTok"/>
        </w:rPr>
        <w:t>"CID4461"</w:t>
      </w:r>
      <w:r>
        <w:rPr>
          <w:rStyle w:val="NormalTok"/>
        </w:rPr>
        <w:t xml:space="preserve">, </w:t>
      </w:r>
      <w:r>
        <w:rPr>
          <w:rStyle w:val="StringTok"/>
        </w:rPr>
        <w:t>"CID4463"</w:t>
      </w:r>
      <w:r>
        <w:rPr>
          <w:rStyle w:val="NormalTok"/>
        </w:rPr>
        <w:t xml:space="preserve">, </w:t>
      </w:r>
      <w:r>
        <w:rPr>
          <w:rStyle w:val="StringTok"/>
        </w:rPr>
        <w:t>"CID4465"</w:t>
      </w:r>
      <w:r>
        <w:rPr>
          <w:rStyle w:val="NormalTok"/>
        </w:rPr>
        <w:t xml:space="preserve">, </w:t>
      </w:r>
      <w:r>
        <w:rPr>
          <w:rStyle w:val="StringTok"/>
        </w:rPr>
        <w:t>"CID4471"</w:t>
      </w:r>
      <w:r>
        <w:rPr>
          <w:rStyle w:val="NormalTok"/>
        </w:rPr>
        <w:t xml:space="preserve">, </w:t>
      </w:r>
      <w:r>
        <w:rPr>
          <w:rStyle w:val="StringTok"/>
        </w:rPr>
        <w:t>"CID4495"</w:t>
      </w:r>
      <w:r>
        <w:rPr>
          <w:rStyle w:val="NormalTok"/>
        </w:rPr>
        <w:t xml:space="preserve">, </w:t>
      </w:r>
      <w:r>
        <w:rPr>
          <w:rStyle w:val="StringTok"/>
        </w:rPr>
        <w:t>"CID4513"</w:t>
      </w:r>
      <w:r>
        <w:rPr>
          <w:rStyle w:val="NormalTok"/>
        </w:rPr>
        <w:t xml:space="preserve">, </w:t>
      </w:r>
      <w:r>
        <w:rPr>
          <w:rStyle w:val="StringTok"/>
        </w:rPr>
        <w:t>"CID4515"</w:t>
      </w:r>
      <w:r>
        <w:rPr>
          <w:rStyle w:val="NormalTok"/>
        </w:rPr>
        <w:t xml:space="preserve">, </w:t>
      </w:r>
      <w:r>
        <w:rPr>
          <w:rStyle w:val="StringTok"/>
        </w:rPr>
        <w:t>"CID4523"</w:t>
      </w:r>
      <w:r>
        <w:rPr>
          <w:rStyle w:val="NormalTok"/>
        </w:rPr>
        <w:t xml:space="preserve">, </w:t>
      </w:r>
      <w:r>
        <w:rPr>
          <w:rStyle w:val="StringTok"/>
        </w:rPr>
        <w:t>"CID4530N"</w:t>
      </w:r>
      <w:r>
        <w:rPr>
          <w:rStyle w:val="NormalTok"/>
        </w:rPr>
        <w:t xml:space="preserve">, </w:t>
      </w:r>
      <w:r>
        <w:rPr>
          <w:rStyle w:val="StringTok"/>
        </w:rPr>
        <w:t>"CID4535"</w:t>
      </w:r>
      <w:r>
        <w:rPr>
          <w:rStyle w:val="NormalTok"/>
        </w:rPr>
        <w:t xml:space="preserve">, </w:t>
      </w:r>
      <w:r>
        <w:rPr>
          <w:rStyle w:val="StringTok"/>
        </w:rPr>
        <w:t>"CID44041"</w:t>
      </w:r>
      <w:r>
        <w:rPr>
          <w:rStyle w:val="NormalTok"/>
        </w:rPr>
        <w:t xml:space="preserve">, </w:t>
      </w:r>
      <w:r>
        <w:rPr>
          <w:rStyle w:val="StringTok"/>
        </w:rPr>
        <w:t>"CID44971"</w:t>
      </w:r>
      <w:r>
        <w:rPr>
          <w:rStyle w:val="NormalTok"/>
        </w:rPr>
        <w:t xml:space="preserve">, </w:t>
      </w:r>
      <w:r>
        <w:rPr>
          <w:rStyle w:val="StringTok"/>
        </w:rPr>
        <w:t>"CID44991"</w:t>
      </w:r>
      <w:r>
        <w:rPr>
          <w:rStyle w:val="NormalTok"/>
        </w:rPr>
        <w:t xml:space="preserve">, </w:t>
      </w:r>
      <w:r>
        <w:rPr>
          <w:rStyle w:val="StringTok"/>
        </w:rPr>
        <w:t>"CID4517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ucell_scores_all_pat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atient_ids)) {</w:t>
      </w:r>
      <w:r>
        <w:br/>
      </w:r>
      <w:r>
        <w:rPr>
          <w:rStyle w:val="NormalTok"/>
        </w:rPr>
        <w:t xml:space="preserve">  patient_id </w:t>
      </w:r>
      <w:r>
        <w:rPr>
          <w:rStyle w:val="OtherTok"/>
        </w:rPr>
        <w:t>&lt;-</w:t>
      </w:r>
      <w:r>
        <w:rPr>
          <w:rStyle w:val="NormalTok"/>
        </w:rPr>
        <w:t xml:space="preserve"> patient_id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ealing with"</w:t>
      </w:r>
      <w:r>
        <w:rPr>
          <w:rStyle w:val="NormalTok"/>
        </w:rPr>
        <w:t xml:space="preserve">, i, </w:t>
      </w:r>
      <w:r>
        <w:rPr>
          <w:rStyle w:val="StringTok"/>
        </w:rPr>
        <w:t>"of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patient_ids), </w:t>
      </w:r>
      <w:r>
        <w:rPr>
          <w:rStyle w:val="StringTok"/>
        </w:rPr>
        <w:t>"patients:"</w:t>
      </w:r>
      <w:r>
        <w:rPr>
          <w:rStyle w:val="NormalTok"/>
        </w:rPr>
        <w:t xml:space="preserve">, patient_i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count_matrix_barcodes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/GSE176078_RAW/"</w:t>
      </w:r>
      <w:r>
        <w:rPr>
          <w:rStyle w:val="NormalTok"/>
        </w:rPr>
        <w:t xml:space="preserve">, patient_id, </w:t>
      </w:r>
      <w:r>
        <w:rPr>
          <w:rStyle w:val="StringTok"/>
        </w:rPr>
        <w:t>"/count_matrix_barcodes.t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unt_matrix_genes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/GSE176078_RAW/"</w:t>
      </w:r>
      <w:r>
        <w:rPr>
          <w:rStyle w:val="NormalTok"/>
        </w:rPr>
        <w:t xml:space="preserve">, patient_id, </w:t>
      </w:r>
      <w:r>
        <w:rPr>
          <w:rStyle w:val="StringTok"/>
        </w:rPr>
        <w:t>"/count_matrix_genes.t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unt_matrix_spars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/GSE176078_RAW/"</w:t>
      </w:r>
      <w:r>
        <w:rPr>
          <w:rStyle w:val="NormalTok"/>
        </w:rPr>
        <w:t xml:space="preserve">, patient_id, </w:t>
      </w:r>
      <w:r>
        <w:rPr>
          <w:rStyle w:val="StringTok"/>
        </w:rPr>
        <w:t>"/count_matrix_sparse.mt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unt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MM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count_matrix_sparse_path)</w:t>
      </w:r>
      <w:r>
        <w:br/>
      </w:r>
      <w:r>
        <w:rPr>
          <w:rStyle w:val="NormalTok"/>
        </w:rPr>
        <w:t xml:space="preserve">  barc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 xml:space="preserve">(count_matrix_barcodes_path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rcod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 xml:space="preserve">(count_matrix_genes_path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count_matrix) </w:t>
      </w:r>
      <w:r>
        <w:rPr>
          <w:rStyle w:val="OtherTok"/>
        </w:rPr>
        <w:t>&lt;-</w:t>
      </w:r>
      <w:r>
        <w:rPr>
          <w:rStyle w:val="NormalTok"/>
        </w:rPr>
        <w:t xml:space="preserve"> barcodes</w:t>
      </w:r>
      <w:r>
        <w:rPr>
          <w:rStyle w:val="SpecialCharTok"/>
        </w:rPr>
        <w:t>$</w:t>
      </w:r>
      <w:r>
        <w:rPr>
          <w:rStyle w:val="NormalTok"/>
        </w:rPr>
        <w:t>barco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count_matrix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r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ount_matrix)  </w:t>
      </w:r>
      <w:r>
        <w:rPr>
          <w:rStyle w:val="CommentTok"/>
        </w:rPr>
        <w:t># Convert the dgTMatrix to a regular matrix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enrichment scores for the top 200 genes of each module</w:t>
      </w:r>
      <w:r>
        <w:br/>
      </w:r>
      <w:r>
        <w:rPr>
          <w:rStyle w:val="NormalTok"/>
        </w:rPr>
        <w:t xml:space="preserve">  aucell_score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op_200_genes_list)) {</w:t>
      </w:r>
      <w:r>
        <w:br/>
      </w:r>
      <w:r>
        <w:rPr>
          <w:rStyle w:val="NormalTok"/>
        </w:rPr>
        <w:t xml:space="preserve">    geneSet </w:t>
      </w:r>
      <w:r>
        <w:rPr>
          <w:rStyle w:val="OtherTok"/>
        </w:rPr>
        <w:t>&lt;-</w:t>
      </w:r>
      <w:r>
        <w:rPr>
          <w:rStyle w:val="NormalTok"/>
        </w:rPr>
        <w:t xml:space="preserve"> top_200_genes_list[[j]]</w:t>
      </w:r>
      <w:r>
        <w:rPr>
          <w:rStyle w:val="SpecialCharTok"/>
        </w:rPr>
        <w:t>$</w:t>
      </w:r>
      <w:r>
        <w:rPr>
          <w:rStyle w:val="NormalTok"/>
        </w:rPr>
        <w:t>gene</w:t>
      </w:r>
      <w:r>
        <w:br/>
      </w:r>
      <w:r>
        <w:rPr>
          <w:rStyle w:val="NormalTok"/>
        </w:rPr>
        <w:t xml:space="preserve">    aucell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ell_run</w:t>
      </w:r>
      <w:r>
        <w:rPr>
          <w:rStyle w:val="NormalTok"/>
        </w:rPr>
        <w:t xml:space="preserve">(exprMatrix,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eneSet=</w:t>
      </w:r>
      <w:r>
        <w:rPr>
          <w:rStyle w:val="NormalTok"/>
        </w:rPr>
        <w:t xml:space="preserve">geneSet), </w:t>
      </w:r>
      <w:r>
        <w:rPr>
          <w:rStyle w:val="AttributeTok"/>
        </w:rPr>
        <w:t>aucMaxRank=</w:t>
      </w:r>
      <w:r>
        <w:rPr>
          <w:rStyle w:val="FunctionTok"/>
        </w:rPr>
        <w:t>nrow</w:t>
      </w:r>
      <w:r>
        <w:rPr>
          <w:rStyle w:val="NormalTok"/>
        </w:rPr>
        <w:t>(exprMatrix)</w:t>
      </w:r>
      <w:r>
        <w:rPr>
          <w:rStyle w:val="SpecialCharTok"/>
        </w:rPr>
        <w:t>*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ucell_scores_list[[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M"</w:t>
      </w:r>
      <w:r>
        <w:rPr>
          <w:rStyle w:val="NormalTok"/>
        </w:rPr>
        <w:t xml:space="preserve">, j)]] </w:t>
      </w:r>
      <w:r>
        <w:rPr>
          <w:rStyle w:val="OtherTok"/>
        </w:rPr>
        <w:t>&lt;-</w:t>
      </w:r>
      <w:r>
        <w:rPr>
          <w:rStyle w:val="NormalTok"/>
        </w:rPr>
        <w:t xml:space="preserve"> aucell_scor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percentage of cells processed</w:t>
      </w:r>
      <w:r>
        <w:br/>
      </w:r>
      <w:r>
        <w:rPr>
          <w:rStyle w:val="NormalTok"/>
        </w:rPr>
        <w:t xml:space="preserve">    percentage_processed </w:t>
      </w:r>
      <w:r>
        <w:rPr>
          <w:rStyle w:val="OtherTok"/>
        </w:rPr>
        <w:t>&lt;-</w:t>
      </w:r>
      <w:r>
        <w:rPr>
          <w:rStyle w:val="NormalTok"/>
        </w:rPr>
        <w:t xml:space="preserve"> (j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op_200_genes_lis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cessed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ercentage_processed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cells of patient"</w:t>
      </w:r>
      <w:r>
        <w:rPr>
          <w:rStyle w:val="NormalTok"/>
        </w:rPr>
        <w:t xml:space="preserve">, patient_i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ucell_scores_all_patients[[patient_id]] </w:t>
      </w:r>
      <w:r>
        <w:rPr>
          <w:rStyle w:val="OtherTok"/>
        </w:rPr>
        <w:t>&lt;-</w:t>
      </w:r>
      <w:r>
        <w:rPr>
          <w:rStyle w:val="NormalTok"/>
        </w:rPr>
        <w:t xml:space="preserve"> aucell_scores_lis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rint the list of AUCell scores for each patient</w:t>
      </w:r>
      <w:r>
        <w:br/>
      </w:r>
      <w:r>
        <w:rPr>
          <w:rStyle w:val="NormalTok"/>
        </w:rPr>
        <w:t>aucell_scores_all_patients</w:t>
      </w:r>
    </w:p>
    <w:p w14:paraId="36B11CE8" w14:textId="77777777" w:rsidR="00126A76" w:rsidRDefault="00000000">
      <w:pPr>
        <w:pStyle w:val="Heading1"/>
      </w:pPr>
      <w:bookmarkStart w:id="28" w:name="_Toc134389982"/>
      <w:bookmarkStart w:id="29" w:name="X4dbe0f59df2c8efb906fc8aeef09ab6aa194e7e"/>
      <w:bookmarkEnd w:id="27"/>
      <w:r>
        <w:t>Assign a gene module to each cell based on the highest AUCell score</w:t>
      </w:r>
      <w:bookmarkEnd w:id="28"/>
    </w:p>
    <w:p w14:paraId="43AEC387" w14:textId="77777777" w:rsidR="00126A76" w:rsidRDefault="0000000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SummarizedExperiment)</w:t>
      </w:r>
      <w:r>
        <w:br/>
      </w:r>
      <w:r>
        <w:br/>
      </w:r>
      <w:r>
        <w:rPr>
          <w:rStyle w:val="NormalTok"/>
        </w:rPr>
        <w:t xml:space="preserve">assign_gene_modu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tient_id) {</w:t>
      </w:r>
      <w:r>
        <w:br/>
      </w:r>
      <w:r>
        <w:rPr>
          <w:rStyle w:val="NormalTok"/>
        </w:rPr>
        <w:t xml:space="preserve">  cell_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aucell_scores_all_patients[[patient_id]][[</w:t>
      </w:r>
      <w:r>
        <w:rPr>
          <w:rStyle w:val="StringTok"/>
        </w:rPr>
        <w:t>"GM1"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ell_module_assign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cell_ids, </w:t>
      </w:r>
      <w:r>
        <w:rPr>
          <w:rStyle w:val="ControlFlowTok"/>
        </w:rPr>
        <w:t>function</w:t>
      </w:r>
      <w:r>
        <w:rPr>
          <w:rStyle w:val="NormalTok"/>
        </w:rPr>
        <w:t>(cell_id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the scores for the selected cell in each gene module</w:t>
      </w:r>
      <w:r>
        <w:br/>
      </w:r>
      <w:r>
        <w:rPr>
          <w:rStyle w:val="NormalTok"/>
        </w:rPr>
        <w:t xml:space="preserve">    cell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aucell_scores_all_patients[[patient_id]]), </w:t>
      </w:r>
      <w:r>
        <w:rPr>
          <w:rStyle w:val="ControlFlowTok"/>
        </w:rPr>
        <w:t>function</w:t>
      </w:r>
      <w:r>
        <w:rPr>
          <w:rStyle w:val="NormalTok"/>
        </w:rPr>
        <w:t>(modu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says</w:t>
      </w:r>
      <w:r>
        <w:rPr>
          <w:rStyle w:val="NormalTok"/>
        </w:rPr>
        <w:t>(aucell_scores_all_patients[[patient_id]][[module]])</w:t>
      </w:r>
      <w:r>
        <w:rPr>
          <w:rStyle w:val="SpecialCharTok"/>
        </w:rPr>
        <w:t>$</w:t>
      </w:r>
      <w:r>
        <w:rPr>
          <w:rStyle w:val="NormalTok"/>
        </w:rPr>
        <w:t>AUC[, cell_id]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nd the gene module with the highest score</w:t>
      </w:r>
      <w:r>
        <w:br/>
      </w:r>
      <w:r>
        <w:rPr>
          <w:rStyle w:val="NormalTok"/>
        </w:rPr>
        <w:t xml:space="preserve">    max_modu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ell_scores)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cell_scores)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max_module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>simplif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cell_module_assignments) </w:t>
      </w:r>
      <w:r>
        <w:rPr>
          <w:rStyle w:val="OtherTok"/>
        </w:rPr>
        <w:t>&lt;-</w:t>
      </w:r>
      <w:r>
        <w:rPr>
          <w:rStyle w:val="NormalTok"/>
        </w:rPr>
        <w:t xml:space="preserve"> cell_i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ell_module_assignmen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ell_gene_module_assign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aucell_scores_all_patients), assign_gene_module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ell_gene_module_assignmen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aucell_scores_all_patients)</w:t>
      </w:r>
    </w:p>
    <w:p w14:paraId="63B560E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lastRenderedPageBreak/>
        <w:t>Loading required package: MatrixGenerics</w:t>
      </w:r>
    </w:p>
    <w:p w14:paraId="4053BD0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matrixStats</w:t>
      </w:r>
    </w:p>
    <w:p w14:paraId="6788D04C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Warning: package ‘matrixStats’ was built under R version 4.2.3</w:t>
      </w:r>
    </w:p>
    <w:p w14:paraId="06ABEA60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Attaching package: ‘matrixStats’</w:t>
      </w:r>
    </w:p>
    <w:p w14:paraId="0C4B1488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375F6CF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 is masked from ‘package:dplyr’:</w:t>
      </w:r>
    </w:p>
    <w:p w14:paraId="62E4051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60A50B0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unt</w:t>
      </w:r>
    </w:p>
    <w:p w14:paraId="36A47E5B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5F904418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genefilter’:</w:t>
      </w:r>
    </w:p>
    <w:p w14:paraId="3C914128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B7D7FB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Sds, rowVars</w:t>
      </w:r>
    </w:p>
    <w:p w14:paraId="08993D5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79D2EC5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BC2FA70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Attaching package: ‘MatrixGenerics’</w:t>
      </w:r>
    </w:p>
    <w:p w14:paraId="720E735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F6B32C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matrixStats’:</w:t>
      </w:r>
    </w:p>
    <w:p w14:paraId="3E8817C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0604B6B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Alls, colAnyNAs, colAnys, colAvgsPerRowSet,</w:t>
      </w:r>
    </w:p>
    <w:p w14:paraId="7DE31FC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Collapse, colCounts, colCummaxs, colCummins,</w:t>
      </w:r>
    </w:p>
    <w:p w14:paraId="0D476BE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Cumprods, colCumsums, colDiffs, colIQRDiffs,</w:t>
      </w:r>
    </w:p>
    <w:p w14:paraId="0802C5B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IQRs, colLogSumExps, colMadDiffs, colMads,</w:t>
      </w:r>
    </w:p>
    <w:p w14:paraId="6D671C8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Maxs, colMeans2, colMedians, colMins,</w:t>
      </w:r>
    </w:p>
    <w:p w14:paraId="27BE18D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OrderStats, colProds, colQuantiles, colRanges,</w:t>
      </w:r>
    </w:p>
    <w:p w14:paraId="42CCF4E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Ranks, colSdDiffs, colSds, colSums2,</w:t>
      </w:r>
    </w:p>
    <w:p w14:paraId="4BDC569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Tabulates, colVarDiffs, colVars,</w:t>
      </w:r>
    </w:p>
    <w:p w14:paraId="5EF22DA0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WeightedMads, colWeightedMeans,</w:t>
      </w:r>
    </w:p>
    <w:p w14:paraId="0BCD465E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WeightedMedians, colWeightedSds,</w:t>
      </w:r>
    </w:p>
    <w:p w14:paraId="5D11458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WeightedVars, rowAlls, rowAnyNAs, rowAnys,</w:t>
      </w:r>
    </w:p>
    <w:p w14:paraId="7AA66EB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AvgsPerColSet, rowCollapse, rowCounts,</w:t>
      </w:r>
    </w:p>
    <w:p w14:paraId="5DF3492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Cummaxs, rowCummins, rowCumprods, rowCumsums,</w:t>
      </w:r>
    </w:p>
    <w:p w14:paraId="594A978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Diffs, rowIQRDiffs, rowIQRs, rowLogSumExps,</w:t>
      </w:r>
    </w:p>
    <w:p w14:paraId="1DA372D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MadDiffs, rowMads, rowMaxs, rowMeans2,</w:t>
      </w:r>
    </w:p>
    <w:p w14:paraId="2278FA9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Medians, rowMins, rowOrderStats, rowProds,</w:t>
      </w:r>
    </w:p>
    <w:p w14:paraId="163363CE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Quantiles, rowRanges, rowRanks, rowSdDiffs,</w:t>
      </w:r>
    </w:p>
    <w:p w14:paraId="4C88989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Sds, rowSums2, rowTabulates, rowVarDiffs,</w:t>
      </w:r>
    </w:p>
    <w:p w14:paraId="2F52F95A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Vars, rowWeightedMads, rowWeightedMeans,</w:t>
      </w:r>
    </w:p>
    <w:p w14:paraId="1D34CE62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WeightedMedians, rowWeightedSds, rowWeightedVars</w:t>
      </w:r>
    </w:p>
    <w:p w14:paraId="0DDE5388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537384A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genefilter’:</w:t>
      </w:r>
    </w:p>
    <w:p w14:paraId="527724FB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3FD29091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Sds, rowVars</w:t>
      </w:r>
    </w:p>
    <w:p w14:paraId="0C00ED4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A9BBE7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GenomicRanges</w:t>
      </w:r>
    </w:p>
    <w:p w14:paraId="63E7D1B8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stats4</w:t>
      </w:r>
    </w:p>
    <w:p w14:paraId="4F6579E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BiocGenerics</w:t>
      </w:r>
    </w:p>
    <w:p w14:paraId="030268A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0E75074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Attaching package: ‘BiocGenerics’</w:t>
      </w:r>
    </w:p>
    <w:p w14:paraId="3AA46B3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50B1C73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dplyr’:</w:t>
      </w:r>
    </w:p>
    <w:p w14:paraId="4F355A1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4CCDB92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mbine, intersect, setdiff, union</w:t>
      </w:r>
    </w:p>
    <w:p w14:paraId="0B462CF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E3716D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stats’:</w:t>
      </w:r>
    </w:p>
    <w:p w14:paraId="4273B7D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6C6020AC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IQR, mad, sd, var, xtabs</w:t>
      </w:r>
    </w:p>
    <w:p w14:paraId="3ED24C7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4CC2CF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base’:</w:t>
      </w:r>
    </w:p>
    <w:p w14:paraId="47E5373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3F837FF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anyDuplicated, aperm, append, as.data.frame,</w:t>
      </w:r>
    </w:p>
    <w:p w14:paraId="32D0D171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basename, cbind, colnames, dirname, do.call,</w:t>
      </w:r>
    </w:p>
    <w:p w14:paraId="0FFFA40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duplicated, eval, evalq, Filter, Find, get, grep,</w:t>
      </w:r>
    </w:p>
    <w:p w14:paraId="5D459C4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grepl, intersect, is.unsorted, lapply, Map, mapply,</w:t>
      </w:r>
    </w:p>
    <w:p w14:paraId="52893EE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match, mget, order, paste, pmax, pmax.int, pmin,</w:t>
      </w:r>
    </w:p>
    <w:p w14:paraId="763F58CB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pmin.int, Position, rank, rbind, Reduce, rownames,</w:t>
      </w:r>
    </w:p>
    <w:p w14:paraId="773E500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sapply, setdiff, sort, table, tapply, union,</w:t>
      </w:r>
    </w:p>
    <w:p w14:paraId="2C90956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unique, unsplit, which.max, which.min</w:t>
      </w:r>
    </w:p>
    <w:p w14:paraId="41C146B2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EC1FB2C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S4Vectors</w:t>
      </w:r>
    </w:p>
    <w:p w14:paraId="62CD9F0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055A936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Attaching package: ‘S4Vectors’</w:t>
      </w:r>
    </w:p>
    <w:p w14:paraId="7ED6AC2A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0C97B2DC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lastRenderedPageBreak/>
        <w:t>The following objects are masked from ‘package:dplyr’:</w:t>
      </w:r>
    </w:p>
    <w:p w14:paraId="32B54F1B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70A8869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first, rename</w:t>
      </w:r>
    </w:p>
    <w:p w14:paraId="0C40292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47745A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Matrix’:</w:t>
      </w:r>
    </w:p>
    <w:p w14:paraId="3EB745D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7FF6230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expand, unname</w:t>
      </w:r>
    </w:p>
    <w:p w14:paraId="3B66826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66A6C29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base’:</w:t>
      </w:r>
    </w:p>
    <w:p w14:paraId="2684657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40353FB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expand.grid, I, unname</w:t>
      </w:r>
    </w:p>
    <w:p w14:paraId="55D99C1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845943E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IRanges</w:t>
      </w:r>
    </w:p>
    <w:p w14:paraId="4054D45B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1638BF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Attaching package: ‘IRanges’</w:t>
      </w:r>
    </w:p>
    <w:p w14:paraId="32FE361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5D6DC74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dplyr’:</w:t>
      </w:r>
    </w:p>
    <w:p w14:paraId="5782CE1A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5029971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collapse, desc, slice</w:t>
      </w:r>
    </w:p>
    <w:p w14:paraId="6695E01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EC29592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 is masked from ‘package:grDevices’:</w:t>
      </w:r>
    </w:p>
    <w:p w14:paraId="29F0B2E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20BBF28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windows</w:t>
      </w:r>
    </w:p>
    <w:p w14:paraId="67B10B5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0E0CF016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GenomeInfoDb</w:t>
      </w:r>
    </w:p>
    <w:p w14:paraId="2163298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Loading required package: Biobase</w:t>
      </w:r>
    </w:p>
    <w:p w14:paraId="743DCA7B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Welcome to Bioconductor</w:t>
      </w:r>
    </w:p>
    <w:p w14:paraId="018DBCBC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358E291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Vignettes contain introductory material; view with</w:t>
      </w:r>
    </w:p>
    <w:p w14:paraId="29CAA14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'browseVignettes()'. To cite Bioconductor, see</w:t>
      </w:r>
    </w:p>
    <w:p w14:paraId="5D9940BC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'citation("Biobase")', and for packages</w:t>
      </w:r>
    </w:p>
    <w:p w14:paraId="5B554B61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'citation("pkgname")'.</w:t>
      </w:r>
    </w:p>
    <w:p w14:paraId="7239B55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AEE69B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759E08E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Attaching package: ‘Biobase’</w:t>
      </w:r>
    </w:p>
    <w:p w14:paraId="6E0869F8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53D64CB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 is masked from ‘package:MatrixGenerics’:</w:t>
      </w:r>
    </w:p>
    <w:p w14:paraId="5F4B2CC0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6200BB22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rowMedians</w:t>
      </w:r>
    </w:p>
    <w:p w14:paraId="5117EB15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1DA2556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s are masked from ‘package:matrixStats’:</w:t>
      </w:r>
    </w:p>
    <w:p w14:paraId="77B322E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2E4F4453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anyMissing, rowMedians</w:t>
      </w:r>
    </w:p>
    <w:p w14:paraId="31FCEB69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4EDFEB04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7F47EA6A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Attaching package: ‘SummarizedExperiment’</w:t>
      </w:r>
    </w:p>
    <w:p w14:paraId="04F8EF47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5D00398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 is masked from ‘package:SeuratObject’:</w:t>
      </w:r>
    </w:p>
    <w:p w14:paraId="6CACD05A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3CC20FB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Assays</w:t>
      </w:r>
    </w:p>
    <w:p w14:paraId="7BE2E062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49C7132D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>The following object is masked from ‘package:Seurat’:</w:t>
      </w:r>
    </w:p>
    <w:p w14:paraId="75377DAF" w14:textId="77777777" w:rsidR="0030097C" w:rsidRDefault="0030097C" w:rsidP="0030097C">
      <w:pPr>
        <w:pStyle w:val="HTMLPreformatted"/>
        <w:shd w:val="clear" w:color="auto" w:fill="FFFFFF"/>
        <w:rPr>
          <w:rStyle w:val="aceconstant"/>
          <w:rFonts w:ascii="Lucida Console" w:hAnsi="Lucida Console"/>
          <w:color w:val="C5060B"/>
          <w:sz w:val="18"/>
          <w:szCs w:val="18"/>
        </w:rPr>
      </w:pPr>
    </w:p>
    <w:p w14:paraId="7263B015" w14:textId="60F9EB7C" w:rsidR="0030097C" w:rsidRPr="00476AD3" w:rsidRDefault="0030097C" w:rsidP="00476AD3">
      <w:pPr>
        <w:pStyle w:val="HTMLPreformatted"/>
        <w:shd w:val="clear" w:color="auto" w:fill="FFFFFF"/>
        <w:rPr>
          <w:rFonts w:ascii="Lucida Console" w:hAnsi="Lucida Console"/>
          <w:color w:val="C5060B"/>
          <w:sz w:val="18"/>
          <w:szCs w:val="18"/>
        </w:rPr>
      </w:pPr>
      <w:r>
        <w:rPr>
          <w:rStyle w:val="aceconstant"/>
          <w:rFonts w:ascii="Lucida Console" w:hAnsi="Lucida Console"/>
          <w:color w:val="C5060B"/>
          <w:sz w:val="18"/>
          <w:szCs w:val="18"/>
        </w:rPr>
        <w:t xml:space="preserve">    Assays</w:t>
      </w:r>
    </w:p>
    <w:p w14:paraId="228FE451" w14:textId="107601F2" w:rsidR="00126A76" w:rsidRDefault="00000000">
      <w:pPr>
        <w:pStyle w:val="Heading1"/>
      </w:pPr>
      <w:bookmarkStart w:id="30" w:name="_Toc134389983"/>
      <w:bookmarkStart w:id="31" w:name="X26cb784cf975f239b0fcafa1806778a14278859"/>
      <w:bookmarkEnd w:id="29"/>
      <w:r>
        <w:t>Calculate gini simpson index</w:t>
      </w:r>
      <w:r w:rsidR="008C6B11">
        <w:t xml:space="preserve">, </w:t>
      </w:r>
      <w:r>
        <w:t>entropy</w:t>
      </w:r>
      <w:r w:rsidR="008C6B11">
        <w:t>, and CV</w:t>
      </w:r>
      <w:r>
        <w:t xml:space="preserve"> for each patient.</w:t>
      </w:r>
      <w:bookmarkEnd w:id="30"/>
    </w:p>
    <w:p w14:paraId="0536BBD7" w14:textId="392FB85D" w:rsidR="00126A76" w:rsidRDefault="00000000">
      <w:pPr>
        <w:pStyle w:val="SourceCode"/>
      </w:pPr>
      <w:r>
        <w:rPr>
          <w:rStyle w:val="CommentTok"/>
        </w:rPr>
        <w:t># Function to calculate Gini-Simpson index</w:t>
      </w:r>
      <w:r>
        <w:br/>
      </w:r>
      <w:r>
        <w:rPr>
          <w:rStyle w:val="NormalTok"/>
        </w:rPr>
        <w:t xml:space="preserve">gini_simp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unts) {</w:t>
      </w:r>
      <w:r>
        <w:br/>
      </w:r>
      <w:r>
        <w:rPr>
          <w:rStyle w:val="NormalTok"/>
        </w:rPr>
        <w:t xml:space="preserve">  total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 xml:space="preserve">  proportions </w:t>
      </w:r>
      <w:r>
        <w:rPr>
          <w:rStyle w:val="OtherTok"/>
        </w:rPr>
        <w:t>&lt;-</w:t>
      </w:r>
      <w:r>
        <w:rPr>
          <w:rStyle w:val="NormalTok"/>
        </w:rPr>
        <w:t xml:space="preserve"> counts </w:t>
      </w:r>
      <w:r>
        <w:rPr>
          <w:rStyle w:val="SpecialCharTok"/>
        </w:rPr>
        <w:t>/</w:t>
      </w:r>
      <w:r>
        <w:rPr>
          <w:rStyle w:val="NormalTok"/>
        </w:rPr>
        <w:t xml:space="preserve"> total_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oportion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calculate entropy</w:t>
      </w:r>
      <w:r>
        <w:br/>
      </w:r>
      <w:r>
        <w:rPr>
          <w:rStyle w:val="NormalTok"/>
        </w:rPr>
        <w:t xml:space="preserve">entrop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unts) {</w:t>
      </w:r>
      <w:r>
        <w:br/>
      </w:r>
      <w:r>
        <w:rPr>
          <w:rStyle w:val="NormalTok"/>
        </w:rPr>
        <w:lastRenderedPageBreak/>
        <w:t xml:space="preserve">  total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 xml:space="preserve">  proportions </w:t>
      </w:r>
      <w:r>
        <w:rPr>
          <w:rStyle w:val="OtherTok"/>
        </w:rPr>
        <w:t>&lt;-</w:t>
      </w:r>
      <w:r>
        <w:rPr>
          <w:rStyle w:val="NormalTok"/>
        </w:rPr>
        <w:t xml:space="preserve"> counts </w:t>
      </w:r>
      <w:r>
        <w:rPr>
          <w:rStyle w:val="SpecialCharTok"/>
        </w:rPr>
        <w:t>/</w:t>
      </w:r>
      <w:r>
        <w:rPr>
          <w:rStyle w:val="NormalTok"/>
        </w:rPr>
        <w:t xml:space="preserve"> total_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 xml:space="preserve">(proportion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>(proportions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calculate coefficient of variation (CV)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unts) {</w:t>
      </w:r>
      <w:r>
        <w:br/>
      </w:r>
      <w:r>
        <w:rPr>
          <w:rStyle w:val="NormalTok"/>
        </w:rPr>
        <w:t xml:space="preserve">  total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 xml:space="preserve">  proportions </w:t>
      </w:r>
      <w:r>
        <w:rPr>
          <w:rStyle w:val="OtherTok"/>
        </w:rPr>
        <w:t>&lt;-</w:t>
      </w:r>
      <w:r>
        <w:rPr>
          <w:rStyle w:val="NormalTok"/>
        </w:rPr>
        <w:t xml:space="preserve"> counts </w:t>
      </w:r>
      <w:r>
        <w:rPr>
          <w:rStyle w:val="SpecialCharTok"/>
        </w:rPr>
        <w:t>/</w:t>
      </w:r>
      <w:r>
        <w:rPr>
          <w:rStyle w:val="NormalTok"/>
        </w:rPr>
        <w:t xml:space="preserve"> total_counts</w:t>
      </w:r>
      <w:r>
        <w:br/>
      </w:r>
      <w:r>
        <w:rPr>
          <w:rStyle w:val="NormalTok"/>
        </w:rPr>
        <w:t xml:space="preserve">  mean_propor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portions)</w:t>
      </w:r>
      <w:r>
        <w:br/>
      </w:r>
      <w:r>
        <w:rPr>
          <w:rStyle w:val="NormalTok"/>
        </w:rPr>
        <w:t xml:space="preserve">  sd_propor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proportion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sd_proportions </w:t>
      </w:r>
      <w:r>
        <w:rPr>
          <w:rStyle w:val="SpecialCharTok"/>
        </w:rPr>
        <w:t>/</w:t>
      </w:r>
      <w:r>
        <w:rPr>
          <w:rStyle w:val="NormalTok"/>
        </w:rPr>
        <w:t xml:space="preserve"> mean_proportion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e Gini-Simpson index, entropy, and CV for each patient</w:t>
      </w:r>
      <w:r>
        <w:br/>
      </w:r>
      <w:r>
        <w:rPr>
          <w:rStyle w:val="NormalTok"/>
        </w:rPr>
        <w:t xml:space="preserve">gini_simpson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ntropy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v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tient_i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ell_gene_module_assignments)) {</w:t>
      </w:r>
      <w:r>
        <w:br/>
      </w:r>
      <w:r>
        <w:rPr>
          <w:rStyle w:val="NormalTok"/>
        </w:rPr>
        <w:t xml:space="preserve">  gene_module_assign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cell_gene_module_assignments[[patient_id]])</w:t>
      </w:r>
      <w:r>
        <w:br/>
      </w:r>
      <w:r>
        <w:rPr>
          <w:rStyle w:val="NormalTok"/>
        </w:rPr>
        <w:t xml:space="preserve">  gene_module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gene_module_assignments)</w:t>
      </w:r>
      <w:r>
        <w:br/>
      </w:r>
      <w:r>
        <w:rPr>
          <w:rStyle w:val="NormalTok"/>
        </w:rPr>
        <w:t xml:space="preserve">  gini_simpson_list[[patient_id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ini_simpson</w:t>
      </w:r>
      <w:r>
        <w:rPr>
          <w:rStyle w:val="NormalTok"/>
        </w:rPr>
        <w:t>(gene_module_counts)</w:t>
      </w:r>
      <w:r>
        <w:br/>
      </w:r>
      <w:r>
        <w:rPr>
          <w:rStyle w:val="NormalTok"/>
        </w:rPr>
        <w:t xml:space="preserve">  entropy_list[[patient_id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tropy</w:t>
      </w:r>
      <w:r>
        <w:rPr>
          <w:rStyle w:val="NormalTok"/>
        </w:rPr>
        <w:t>(gene_module_counts)</w:t>
      </w:r>
      <w:r>
        <w:br/>
      </w:r>
      <w:r>
        <w:rPr>
          <w:rStyle w:val="NormalTok"/>
        </w:rPr>
        <w:t xml:space="preserve">  cv_list[[patient_id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</w:t>
      </w:r>
      <w:r>
        <w:rPr>
          <w:rStyle w:val="NormalTok"/>
        </w:rPr>
        <w:t>(gene_module_coun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mbine results into a data fram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ient_ID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ell_gene_module_assignmen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ini_Simpson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gini_simpson_li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tropy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entropy_li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V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cv_list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resul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ene_module_</w:t>
      </w:r>
      <w:r w:rsidR="006279A1">
        <w:rPr>
          <w:rStyle w:val="StringTok"/>
        </w:rPr>
        <w:t>ok</w:t>
      </w:r>
      <w:r>
        <w:rPr>
          <w:rStyle w:val="StringTok"/>
        </w:rPr>
        <w:t>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A7721B1" w14:textId="5EAC9A3D" w:rsidR="001771F7" w:rsidRDefault="001771F7" w:rsidP="001771F7">
      <w:pPr>
        <w:pStyle w:val="Heading1"/>
      </w:pPr>
      <w:bookmarkStart w:id="32" w:name="_Toc134389984"/>
      <w:bookmarkStart w:id="33" w:name="no-longer-used-for-filter-degs"/>
      <w:bookmarkEnd w:id="31"/>
      <w:r>
        <w:t>Result Visualization</w:t>
      </w:r>
      <w:bookmarkEnd w:id="32"/>
    </w:p>
    <w:bookmarkEnd w:id="33"/>
    <w:p w14:paraId="5C0B115D" w14:textId="77777777" w:rsidR="00CC4E21" w:rsidRDefault="00CC4E21" w:rsidP="00CC4E21">
      <w:pPr>
        <w:pStyle w:val="SourceCode"/>
      </w:pPr>
      <w:r>
        <w:t>library(ggplot2)</w:t>
      </w:r>
    </w:p>
    <w:p w14:paraId="2FA6174B" w14:textId="77777777" w:rsidR="00CC4E21" w:rsidRDefault="00CC4E21" w:rsidP="00CC4E21">
      <w:pPr>
        <w:pStyle w:val="SourceCode"/>
      </w:pPr>
      <w:r>
        <w:t>library(reshape2)</w:t>
      </w:r>
    </w:p>
    <w:p w14:paraId="11D8716A" w14:textId="77777777" w:rsidR="00CC4E21" w:rsidRDefault="00CC4E21" w:rsidP="00CC4E21">
      <w:pPr>
        <w:pStyle w:val="SourceCode"/>
      </w:pPr>
    </w:p>
    <w:p w14:paraId="3783A8D4" w14:textId="77777777" w:rsidR="00CC4E21" w:rsidRDefault="00CC4E21" w:rsidP="00CC4E21">
      <w:pPr>
        <w:pStyle w:val="SourceCode"/>
      </w:pPr>
      <w:r>
        <w:t># Replace Patient_ID with numbers 1 to 26</w:t>
      </w:r>
    </w:p>
    <w:p w14:paraId="50F0A521" w14:textId="77777777" w:rsidR="00CC4E21" w:rsidRDefault="00CC4E21" w:rsidP="00CC4E21">
      <w:pPr>
        <w:pStyle w:val="SourceCode"/>
      </w:pPr>
      <w:r>
        <w:lastRenderedPageBreak/>
        <w:t>result$Patient_ID &lt;- as.factor(seq(1, nrow(result)))</w:t>
      </w:r>
    </w:p>
    <w:p w14:paraId="3AFBD435" w14:textId="77777777" w:rsidR="00CC4E21" w:rsidRDefault="00CC4E21" w:rsidP="00CC4E21">
      <w:pPr>
        <w:pStyle w:val="SourceCode"/>
      </w:pPr>
    </w:p>
    <w:p w14:paraId="6A08BA56" w14:textId="77777777" w:rsidR="00CC4E21" w:rsidRDefault="00CC4E21" w:rsidP="00CC4E21">
      <w:pPr>
        <w:pStyle w:val="SourceCode"/>
      </w:pPr>
      <w:r>
        <w:t># Melt the data frame for ggplot</w:t>
      </w:r>
    </w:p>
    <w:p w14:paraId="6BE16136" w14:textId="77777777" w:rsidR="00CC4E21" w:rsidRDefault="00CC4E21" w:rsidP="00CC4E21">
      <w:pPr>
        <w:pStyle w:val="SourceCode"/>
      </w:pPr>
      <w:r>
        <w:t>melted_result &lt;- melt(result, id.vars = "Patient_ID", variable.name = "Metric", value.name = "Value")</w:t>
      </w:r>
    </w:p>
    <w:p w14:paraId="405B4B01" w14:textId="77777777" w:rsidR="00CC4E21" w:rsidRDefault="00CC4E21" w:rsidP="00CC4E21">
      <w:pPr>
        <w:pStyle w:val="SourceCode"/>
      </w:pPr>
    </w:p>
    <w:p w14:paraId="09593EE8" w14:textId="77777777" w:rsidR="00CC4E21" w:rsidRDefault="00CC4E21" w:rsidP="00CC4E21">
      <w:pPr>
        <w:pStyle w:val="SourceCode"/>
      </w:pPr>
      <w:r>
        <w:t># Create the bar plot</w:t>
      </w:r>
    </w:p>
    <w:p w14:paraId="3FCF0015" w14:textId="77777777" w:rsidR="00CC4E21" w:rsidRDefault="00CC4E21" w:rsidP="00CC4E21">
      <w:pPr>
        <w:pStyle w:val="SourceCode"/>
      </w:pPr>
      <w:r>
        <w:t>p &lt;- ggplot(melted_result, aes(x = Patient_ID, y = Value, fill = Metric)) +</w:t>
      </w:r>
    </w:p>
    <w:p w14:paraId="0342E925" w14:textId="77777777" w:rsidR="00CC4E21" w:rsidRDefault="00CC4E21" w:rsidP="00CC4E21">
      <w:pPr>
        <w:pStyle w:val="SourceCode"/>
      </w:pPr>
      <w:r>
        <w:t xml:space="preserve">  geom_bar(stat = "identity", position = "dodge") +</w:t>
      </w:r>
    </w:p>
    <w:p w14:paraId="38F6D6CE" w14:textId="77777777" w:rsidR="00CC4E21" w:rsidRDefault="00CC4E21" w:rsidP="00CC4E21">
      <w:pPr>
        <w:pStyle w:val="SourceCode"/>
      </w:pPr>
      <w:r>
        <w:t xml:space="preserve">  theme(axis.text.x = element_text(angle = 90, hjust = 1, size = 8)) +</w:t>
      </w:r>
    </w:p>
    <w:p w14:paraId="709B76AD" w14:textId="77777777" w:rsidR="00CC4E21" w:rsidRDefault="00CC4E21" w:rsidP="00CC4E21">
      <w:pPr>
        <w:pStyle w:val="SourceCode"/>
      </w:pPr>
      <w:r>
        <w:t xml:space="preserve">  labs(x = "Patient Number", y = "Value", title = "Metrics for Patients") +</w:t>
      </w:r>
    </w:p>
    <w:p w14:paraId="1724B386" w14:textId="77777777" w:rsidR="00CC4E21" w:rsidRDefault="00CC4E21" w:rsidP="00CC4E21">
      <w:pPr>
        <w:pStyle w:val="SourceCode"/>
      </w:pPr>
      <w:r>
        <w:t xml:space="preserve">  facet_wrap(~Metric, scales = "free_y")</w:t>
      </w:r>
    </w:p>
    <w:p w14:paraId="7607EC13" w14:textId="77777777" w:rsidR="00CC4E21" w:rsidRDefault="00CC4E21" w:rsidP="00CC4E21">
      <w:pPr>
        <w:pStyle w:val="SourceCode"/>
      </w:pPr>
    </w:p>
    <w:p w14:paraId="5EBFB420" w14:textId="7B1BFD2C" w:rsidR="00163D53" w:rsidRDefault="00CC4E21" w:rsidP="00CC4E21">
      <w:pPr>
        <w:pStyle w:val="SourceCode"/>
      </w:pPr>
      <w:r>
        <w:t>print(p)</w:t>
      </w:r>
      <w:r w:rsidR="007F6E1E">
        <w:rPr>
          <w:noProof/>
        </w:rPr>
        <w:drawing>
          <wp:inline distT="0" distB="0" distL="0" distR="0" wp14:anchorId="126A56F1" wp14:editId="19C74472">
            <wp:extent cx="6667500" cy="4114800"/>
            <wp:effectExtent l="0" t="0" r="0" b="0"/>
            <wp:docPr id="1140454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11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CFA781" w14:textId="54BCCD5B" w:rsidR="00163D53" w:rsidRDefault="00163D53" w:rsidP="00CC4E21">
      <w:pPr>
        <w:pStyle w:val="SourceCode"/>
      </w:pPr>
      <w:r>
        <w:rPr>
          <w:noProof/>
        </w:rPr>
        <w:lastRenderedPageBreak/>
        <w:drawing>
          <wp:inline distT="0" distB="0" distL="0" distR="0" wp14:anchorId="6318AC1B" wp14:editId="254568F6">
            <wp:extent cx="6591300" cy="4762500"/>
            <wp:effectExtent l="0" t="0" r="0" b="0"/>
            <wp:docPr id="1598026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4387" cy="4764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163D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E63B3" w14:textId="77777777" w:rsidR="00B37FAA" w:rsidRDefault="00B37FAA">
      <w:pPr>
        <w:spacing w:after="0"/>
      </w:pPr>
      <w:r>
        <w:separator/>
      </w:r>
    </w:p>
  </w:endnote>
  <w:endnote w:type="continuationSeparator" w:id="0">
    <w:p w14:paraId="05DF166F" w14:textId="77777777" w:rsidR="00B37FAA" w:rsidRDefault="00B37F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06C78" w14:textId="77777777" w:rsidR="00B37FAA" w:rsidRDefault="00B37FAA">
      <w:r>
        <w:separator/>
      </w:r>
    </w:p>
  </w:footnote>
  <w:footnote w:type="continuationSeparator" w:id="0">
    <w:p w14:paraId="514A8311" w14:textId="77777777" w:rsidR="00B37FAA" w:rsidRDefault="00B37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EA21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3230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6A76"/>
    <w:rsid w:val="000544B0"/>
    <w:rsid w:val="00082443"/>
    <w:rsid w:val="000D56D6"/>
    <w:rsid w:val="001039A0"/>
    <w:rsid w:val="00115A1A"/>
    <w:rsid w:val="00126A76"/>
    <w:rsid w:val="00163D53"/>
    <w:rsid w:val="001771F7"/>
    <w:rsid w:val="001C71D1"/>
    <w:rsid w:val="00225CDB"/>
    <w:rsid w:val="00236763"/>
    <w:rsid w:val="00281DC8"/>
    <w:rsid w:val="002B77AF"/>
    <w:rsid w:val="002D7DD3"/>
    <w:rsid w:val="0030097C"/>
    <w:rsid w:val="00310A2A"/>
    <w:rsid w:val="00312C37"/>
    <w:rsid w:val="003157F6"/>
    <w:rsid w:val="00354C1E"/>
    <w:rsid w:val="003A512E"/>
    <w:rsid w:val="00410559"/>
    <w:rsid w:val="00476AD3"/>
    <w:rsid w:val="00480114"/>
    <w:rsid w:val="00493B59"/>
    <w:rsid w:val="004D4D10"/>
    <w:rsid w:val="004D6B04"/>
    <w:rsid w:val="00517712"/>
    <w:rsid w:val="00590567"/>
    <w:rsid w:val="005C5B08"/>
    <w:rsid w:val="00605EB1"/>
    <w:rsid w:val="00613D70"/>
    <w:rsid w:val="00616CE6"/>
    <w:rsid w:val="006279A1"/>
    <w:rsid w:val="00634F20"/>
    <w:rsid w:val="0065240A"/>
    <w:rsid w:val="006545AD"/>
    <w:rsid w:val="00665DDF"/>
    <w:rsid w:val="006A5CD9"/>
    <w:rsid w:val="00741EA9"/>
    <w:rsid w:val="00781A6C"/>
    <w:rsid w:val="007868D1"/>
    <w:rsid w:val="007F6E1E"/>
    <w:rsid w:val="00825118"/>
    <w:rsid w:val="00840CE2"/>
    <w:rsid w:val="00847EC8"/>
    <w:rsid w:val="0086525B"/>
    <w:rsid w:val="00882582"/>
    <w:rsid w:val="008B4EBE"/>
    <w:rsid w:val="008C63BF"/>
    <w:rsid w:val="008C6B11"/>
    <w:rsid w:val="009778F4"/>
    <w:rsid w:val="00AD6AD6"/>
    <w:rsid w:val="00B0751F"/>
    <w:rsid w:val="00B37FAA"/>
    <w:rsid w:val="00B81178"/>
    <w:rsid w:val="00B84EEF"/>
    <w:rsid w:val="00B904F2"/>
    <w:rsid w:val="00BA6C4F"/>
    <w:rsid w:val="00BB3230"/>
    <w:rsid w:val="00BD6CBC"/>
    <w:rsid w:val="00C9681E"/>
    <w:rsid w:val="00C96EBB"/>
    <w:rsid w:val="00CC4E21"/>
    <w:rsid w:val="00CD4CC7"/>
    <w:rsid w:val="00D21A11"/>
    <w:rsid w:val="00D40846"/>
    <w:rsid w:val="00D84F84"/>
    <w:rsid w:val="00D85FD3"/>
    <w:rsid w:val="00DD1FF9"/>
    <w:rsid w:val="00E44D26"/>
    <w:rsid w:val="00F008E7"/>
    <w:rsid w:val="00F00D84"/>
    <w:rsid w:val="00F47215"/>
    <w:rsid w:val="00F76ACB"/>
    <w:rsid w:val="00F8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77B6"/>
  <w15:docId w15:val="{17973ED7-EEA5-4633-9019-69CA5EE20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sonormal0">
    <w:name w:val="msonormal"/>
    <w:basedOn w:val="Normal"/>
    <w:rsid w:val="00F76AC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6A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6ACB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aceconstant">
    <w:name w:val="ace_constant"/>
    <w:basedOn w:val="DefaultParagraphFont"/>
    <w:rsid w:val="00F76ACB"/>
  </w:style>
  <w:style w:type="paragraph" w:styleId="TOC1">
    <w:name w:val="toc 1"/>
    <w:basedOn w:val="Normal"/>
    <w:next w:val="Normal"/>
    <w:autoRedefine/>
    <w:uiPriority w:val="39"/>
    <w:unhideWhenUsed/>
    <w:rsid w:val="001771F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7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5EFA5-C422-4F67-9E1D-59B030A34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63</Pages>
  <Words>26590</Words>
  <Characters>151566</Characters>
  <Application>Microsoft Office Word</Application>
  <DocSecurity>0</DocSecurity>
  <Lines>1263</Lines>
  <Paragraphs>355</Paragraphs>
  <ScaleCrop>false</ScaleCrop>
  <Company/>
  <LinksUpToDate>false</LinksUpToDate>
  <CharactersWithSpaces>17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module analysis</dc:title>
  <dc:creator>Mikayla, Mustafa, Yibo</dc:creator>
  <cp:keywords/>
  <cp:lastModifiedBy>Chen, Yibo (MU-Student)</cp:lastModifiedBy>
  <cp:revision>75</cp:revision>
  <dcterms:created xsi:type="dcterms:W3CDTF">2023-05-07T23:36:00Z</dcterms:created>
  <dcterms:modified xsi:type="dcterms:W3CDTF">2023-05-08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/>
  </property>
</Properties>
</file>